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87218670"/>
        <w:docPartObj>
          <w:docPartGallery w:val="Cover Pages"/>
          <w:docPartUnique/>
        </w:docPartObj>
      </w:sdtPr>
      <w:sdtEndPr>
        <w:rPr>
          <w:rFonts w:ascii="Avenir Next" w:hAnsi="Avenir Next"/>
          <w:sz w:val="28"/>
          <w:szCs w:val="28"/>
          <w:lang w:val="en-US"/>
        </w:rPr>
      </w:sdtEndPr>
      <w:sdtContent>
        <w:p w14:paraId="6D23701F" w14:textId="606474ED" w:rsidR="000D6A3C" w:rsidRDefault="002D086E">
          <w:r>
            <w:rPr>
              <w:noProof/>
            </w:rPr>
            <mc:AlternateContent>
              <mc:Choice Requires="wpg">
                <w:drawing>
                  <wp:anchor distT="0" distB="0" distL="114300" distR="114300" simplePos="0" relativeHeight="251660288" behindDoc="0" locked="0" layoutInCell="1" allowOverlap="1" wp14:anchorId="279FE48C" wp14:editId="6857887D">
                    <wp:simplePos x="0" y="0"/>
                    <wp:positionH relativeFrom="page">
                      <wp:align>left</wp:align>
                    </wp:positionH>
                    <wp:positionV relativeFrom="page">
                      <wp:align>top</wp:align>
                    </wp:positionV>
                    <wp:extent cx="6106358" cy="3401568"/>
                    <wp:effectExtent l="0" t="0" r="2540" b="2540"/>
                    <wp:wrapNone/>
                    <wp:docPr id="459" name="Group 459" title="Title and subtitle with crop mark graphic"/>
                    <wp:cNvGraphicFramePr/>
                    <a:graphic xmlns:a="http://schemas.openxmlformats.org/drawingml/2006/main">
                      <a:graphicData uri="http://schemas.microsoft.com/office/word/2010/wordprocessingGroup">
                        <wpg:wgp>
                          <wpg:cNvGrpSpPr/>
                          <wpg:grpSpPr>
                            <a:xfrm>
                              <a:off x="0" y="0"/>
                              <a:ext cx="6106358" cy="3401568"/>
                              <a:chOff x="0" y="0"/>
                              <a:chExt cx="6105629" cy="3401568"/>
                            </a:xfrm>
                          </wpg:grpSpPr>
                          <wpg:grpSp>
                            <wpg:cNvPr id="460" name="Group 460" title="Crop mark graphic"/>
                            <wpg:cNvGrpSpPr/>
                            <wpg:grpSpPr>
                              <a:xfrm>
                                <a:off x="0" y="0"/>
                                <a:ext cx="2642616" cy="3401568"/>
                                <a:chOff x="0" y="0"/>
                                <a:chExt cx="2642616" cy="3401568"/>
                              </a:xfrm>
                            </wpg:grpSpPr>
                            <wps:wsp>
                              <wps:cNvPr id="461" name="Freeform 461"/>
                              <wps:cNvSpPr>
                                <a:spLocks/>
                              </wps:cNvSpPr>
                              <wps:spPr bwMode="auto">
                                <a:xfrm>
                                  <a:off x="504825" y="504825"/>
                                  <a:ext cx="2133600" cy="2867025"/>
                                </a:xfrm>
                                <a:custGeom>
                                  <a:avLst/>
                                  <a:gdLst>
                                    <a:gd name="T0" fmla="*/ 168 w 1344"/>
                                    <a:gd name="T1" fmla="*/ 1806 h 1806"/>
                                    <a:gd name="T2" fmla="*/ 0 w 1344"/>
                                    <a:gd name="T3" fmla="*/ 1806 h 1806"/>
                                    <a:gd name="T4" fmla="*/ 0 w 1344"/>
                                    <a:gd name="T5" fmla="*/ 0 h 1806"/>
                                    <a:gd name="T6" fmla="*/ 1344 w 1344"/>
                                    <a:gd name="T7" fmla="*/ 0 h 1806"/>
                                    <a:gd name="T8" fmla="*/ 1344 w 1344"/>
                                    <a:gd name="T9" fmla="*/ 165 h 1806"/>
                                    <a:gd name="T10" fmla="*/ 168 w 1344"/>
                                    <a:gd name="T11" fmla="*/ 165 h 1806"/>
                                    <a:gd name="T12" fmla="*/ 168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68" y="1806"/>
                                      </a:moveTo>
                                      <a:lnTo>
                                        <a:pt x="0" y="1806"/>
                                      </a:lnTo>
                                      <a:lnTo>
                                        <a:pt x="0" y="0"/>
                                      </a:lnTo>
                                      <a:lnTo>
                                        <a:pt x="1344" y="0"/>
                                      </a:lnTo>
                                      <a:lnTo>
                                        <a:pt x="1344" y="165"/>
                                      </a:lnTo>
                                      <a:lnTo>
                                        <a:pt x="168" y="165"/>
                                      </a:lnTo>
                                      <a:lnTo>
                                        <a:pt x="168"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62" name="Rectangle 462"/>
                              <wps:cNvSpPr/>
                              <wps:spPr>
                                <a:xfrm>
                                  <a:off x="0" y="0"/>
                                  <a:ext cx="2642616" cy="340156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63" name="Text Box 463" title="Title and subtitle"/>
                            <wps:cNvSpPr txBox="1"/>
                            <wps:spPr>
                              <a:xfrm>
                                <a:off x="771231" y="789631"/>
                                <a:ext cx="5334398" cy="2581716"/>
                              </a:xfrm>
                              <a:prstGeom prst="rect">
                                <a:avLst/>
                              </a:prstGeom>
                              <a:noFill/>
                              <a:ln w="6350">
                                <a:noFill/>
                              </a:ln>
                            </wps:spPr>
                            <wps:txbx>
                              <w:txbxContent>
                                <w:sdt>
                                  <w:sdtPr>
                                    <w:rPr>
                                      <w:rFonts w:ascii="Avenir Next Medium" w:hAnsi="Avenir Next Medium"/>
                                      <w:caps/>
                                      <w:color w:val="44546A" w:themeColor="text2"/>
                                      <w:sz w:val="48"/>
                                      <w:szCs w:val="48"/>
                                    </w:rPr>
                                    <w:alias w:val="Title"/>
                                    <w:tag w:val=""/>
                                    <w:id w:val="-917322602"/>
                                    <w:dataBinding w:prefixMappings="xmlns:ns0='http://purl.org/dc/elements/1.1/' xmlns:ns1='http://schemas.openxmlformats.org/package/2006/metadata/core-properties' " w:xpath="/ns1:coreProperties[1]/ns0:title[1]" w:storeItemID="{6C3C8BC8-F283-45AE-878A-BAB7291924A1}"/>
                                    <w15:appearance w15:val="hidden"/>
                                    <w:text/>
                                  </w:sdtPr>
                                  <w:sdtContent>
                                    <w:p w14:paraId="24731F53" w14:textId="50B789C8" w:rsidR="000D6A3C" w:rsidRPr="00EA36F8" w:rsidRDefault="000D6A3C" w:rsidP="002D086E">
                                      <w:pPr>
                                        <w:pStyle w:val="NoSpacing"/>
                                        <w:spacing w:before="240" w:line="216" w:lineRule="auto"/>
                                        <w:rPr>
                                          <w:rFonts w:ascii="Avenir Next Medium" w:hAnsi="Avenir Next Medium"/>
                                          <w:caps/>
                                          <w:color w:val="44546A" w:themeColor="text2"/>
                                          <w:sz w:val="48"/>
                                          <w:szCs w:val="48"/>
                                        </w:rPr>
                                      </w:pPr>
                                      <w:r w:rsidRPr="00EA36F8">
                                        <w:rPr>
                                          <w:rFonts w:ascii="Avenir Next Medium" w:hAnsi="Avenir Next Medium"/>
                                          <w:caps/>
                                          <w:color w:val="44546A" w:themeColor="text2"/>
                                          <w:sz w:val="48"/>
                                          <w:szCs w:val="48"/>
                                        </w:rPr>
                                        <w:t>Cloud Capacity Management</w:t>
                                      </w:r>
                                    </w:p>
                                  </w:sdtContent>
                                </w:sdt>
                              </w:txbxContent>
                            </wps:txbx>
                            <wps:bodyPr rot="0" spcFirstLastPara="0" vertOverflow="overflow" horzOverflow="overflow" vert="horz" wrap="square" lIns="457200" tIns="457200" rIns="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9FE48C" id="Group 459" o:spid="_x0000_s1026" alt="Title: Title and subtitle with crop mark graphic" style="position:absolute;margin-left:0;margin-top:0;width:480.8pt;height:267.85pt;z-index:251660288;mso-position-horizontal:left;mso-position-horizontal-relative:page;mso-position-vertical:top;mso-position-vertical-relative:page;mso-width-relative:margin;mso-height-relative:margin" coordsize="61056,34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">
                    <v:group id="Group 460" o:spid="_x0000_s1027" style="position:absolute;width:26426;height:34015" coordsize="26426,34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">
                      <v:shape id="Freeform 461" o:spid="_x0000_s1028" style="position:absolute;left:5048;top:5048;width:21336;height:28670;visibility:visible;mso-wrap-style:square;v-text-anchor:top" coordsize="1344,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" path="m168,1806l,1806,,,1344,r,165l168,165r,1641xe" fillcolor="#44546a [3215]" stroked="f">
                        <v:path arrowok="t" o:connecttype="custom" o:connectlocs="266700,2867025;0,2867025;0,0;2133600,0;2133600,261938;266700,261938;266700,2867025" o:connectangles="0,0,0,0,0,0,0"/>
                      </v:shape>
                      <v:rect id="Rectangle 462" o:spid="_x0000_s1029" style="position:absolute;width:26426;height:340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" filled="f" stroked="f" strokeweight="1pt"/>
                    </v:group>
                    <v:shapetype id="_x0000_t202" coordsize="21600,21600" o:spt="202" path="m,l,21600r21600,l21600,xe">
                      <v:stroke joinstyle="miter"/>
                      <v:path gradientshapeok="t" o:connecttype="rect"/>
                    </v:shapetype>
                    <v:shape id="Text Box 463" o:spid="_x0000_s1030" type="#_x0000_t202" style="position:absolute;left:7712;top:7896;width:53344;height:2581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" filled="f" stroked="f" strokeweight=".5pt">
                      <v:textbox inset="36pt,36pt,0,0">
                        <w:txbxContent>
                          <w:sdt>
                            <w:sdtPr>
                              <w:rPr>
                                <w:rFonts w:ascii="Avenir Next Medium" w:hAnsi="Avenir Next Medium"/>
                                <w:caps/>
                                <w:color w:val="44546A" w:themeColor="text2"/>
                                <w:sz w:val="48"/>
                                <w:szCs w:val="48"/>
                              </w:rPr>
                              <w:alias w:val="Title"/>
                              <w:tag w:val=""/>
                              <w:id w:val="-917322602"/>
                              <w:dataBinding w:prefixMappings="xmlns:ns0='http://purl.org/dc/elements/1.1/' xmlns:ns1='http://schemas.openxmlformats.org/package/2006/metadata/core-properties' " w:xpath="/ns1:coreProperties[1]/ns0:title[1]" w:storeItemID="{6C3C8BC8-F283-45AE-878A-BAB7291924A1}"/>
                              <w15:appearance w15:val="hidden"/>
                              <w:text/>
                            </w:sdtPr>
                            <w:sdtContent>
                              <w:p w14:paraId="24731F53" w14:textId="50B789C8" w:rsidR="000D6A3C" w:rsidRPr="00EA36F8" w:rsidRDefault="000D6A3C" w:rsidP="002D086E">
                                <w:pPr>
                                  <w:pStyle w:val="NoSpacing"/>
                                  <w:spacing w:before="240" w:line="216" w:lineRule="auto"/>
                                  <w:rPr>
                                    <w:rFonts w:ascii="Avenir Next Medium" w:hAnsi="Avenir Next Medium"/>
                                    <w:caps/>
                                    <w:color w:val="44546A" w:themeColor="text2"/>
                                    <w:sz w:val="48"/>
                                    <w:szCs w:val="48"/>
                                  </w:rPr>
                                </w:pPr>
                                <w:r w:rsidRPr="00EA36F8">
                                  <w:rPr>
                                    <w:rFonts w:ascii="Avenir Next Medium" w:hAnsi="Avenir Next Medium"/>
                                    <w:caps/>
                                    <w:color w:val="44546A" w:themeColor="text2"/>
                                    <w:sz w:val="48"/>
                                    <w:szCs w:val="48"/>
                                  </w:rPr>
                                  <w:t>Cloud Capacity Management</w:t>
                                </w:r>
                              </w:p>
                            </w:sdtContent>
                          </w:sdt>
                        </w:txbxContent>
                      </v:textbox>
                    </v:shape>
                    <w10:wrap anchorx="page" anchory="page"/>
                  </v:group>
                </w:pict>
              </mc:Fallback>
            </mc:AlternateContent>
          </w:r>
          <w:r w:rsidR="00372710">
            <w:rPr>
              <w:noProof/>
            </w:rPr>
            <mc:AlternateContent>
              <mc:Choice Requires="wps">
                <w:drawing>
                  <wp:anchor distT="0" distB="0" distL="114300" distR="114300" simplePos="0" relativeHeight="251659264" behindDoc="1" locked="0" layoutInCell="1" allowOverlap="1" wp14:anchorId="3F82AFCE" wp14:editId="08E69ABE">
                    <wp:simplePos x="0" y="0"/>
                    <wp:positionH relativeFrom="page">
                      <wp:posOffset>308344</wp:posOffset>
                    </wp:positionH>
                    <wp:positionV relativeFrom="page">
                      <wp:posOffset>308344</wp:posOffset>
                    </wp:positionV>
                    <wp:extent cx="6942485" cy="10079060"/>
                    <wp:effectExtent l="0" t="0" r="4445" b="5080"/>
                    <wp:wrapNone/>
                    <wp:docPr id="464" name="Rectangle 464" title="Color backgrou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42485" cy="10079060"/>
                            </a:xfrm>
                            <a:prstGeom prst="rect">
                              <a:avLst/>
                            </a:prstGeom>
                            <a:solidFill>
                              <a:schemeClr val="bg2"/>
                            </a:solidFill>
                            <a:ln>
                              <a:noFill/>
                            </a:ln>
                          </wps:spPr>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w14:anchorId="1F631231" id="Rectangle 464" o:spid="_x0000_s1026" alt="Title: Color background" style="position:absolute;margin-left:24.3pt;margin-top:24.3pt;width:546.65pt;height:793.6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" fillcolor="#e7e6e6 [3214]" stroked="f">
                    <w10:wrap anchorx="page" anchory="page"/>
                  </v:rect>
                </w:pict>
              </mc:Fallback>
            </mc:AlternateContent>
          </w:r>
        </w:p>
        <w:p w14:paraId="07E2FB39" w14:textId="36F4A40F" w:rsidR="000D6A3C" w:rsidRDefault="00EA36F8">
          <w:pPr>
            <w:rPr>
              <w:rFonts w:ascii="Avenir Next" w:hAnsi="Avenir Next"/>
              <w:sz w:val="28"/>
              <w:szCs w:val="28"/>
              <w:lang w:val="en-US"/>
            </w:rPr>
          </w:pPr>
          <w:r>
            <w:rPr>
              <w:noProof/>
            </w:rPr>
            <mc:AlternateContent>
              <mc:Choice Requires="wpg">
                <w:drawing>
                  <wp:anchor distT="0" distB="0" distL="114300" distR="114300" simplePos="0" relativeHeight="251661312" behindDoc="0" locked="0" layoutInCell="1" allowOverlap="1" wp14:anchorId="039148E1" wp14:editId="6A198BC4">
                    <wp:simplePos x="0" y="0"/>
                    <wp:positionH relativeFrom="page">
                      <wp:posOffset>1318260</wp:posOffset>
                    </wp:positionH>
                    <wp:positionV relativeFrom="page">
                      <wp:posOffset>7315200</wp:posOffset>
                    </wp:positionV>
                    <wp:extent cx="6249463" cy="3373755"/>
                    <wp:effectExtent l="0" t="0" r="0" b="0"/>
                    <wp:wrapNone/>
                    <wp:docPr id="454" name="Group 454" title="Author and company name with crop mark graphic"/>
                    <wp:cNvGraphicFramePr/>
                    <a:graphic xmlns:a="http://schemas.openxmlformats.org/drawingml/2006/main">
                      <a:graphicData uri="http://schemas.microsoft.com/office/word/2010/wordprocessingGroup">
                        <wpg:wgp>
                          <wpg:cNvGrpSpPr/>
                          <wpg:grpSpPr>
                            <a:xfrm>
                              <a:off x="0" y="0"/>
                              <a:ext cx="6249463" cy="3373755"/>
                              <a:chOff x="-1576948" y="0"/>
                              <a:chExt cx="6248770" cy="3374136"/>
                            </a:xfrm>
                          </wpg:grpSpPr>
                          <wpg:grpSp>
                            <wpg:cNvPr id="455" name="Group 455" title="Crop mark graphic"/>
                            <wpg:cNvGrpSpPr/>
                            <wpg:grpSpPr>
                              <a:xfrm>
                                <a:off x="2038350" y="0"/>
                                <a:ext cx="2633472" cy="3374136"/>
                                <a:chOff x="0" y="0"/>
                                <a:chExt cx="2628900" cy="3371850"/>
                              </a:xfrm>
                            </wpg:grpSpPr>
                            <wps:wsp>
                              <wps:cNvPr id="456" name="Freeform 456"/>
                              <wps:cNvSpPr>
                                <a:spLocks/>
                              </wps:cNvSpPr>
                              <wps:spPr bwMode="auto">
                                <a:xfrm>
                                  <a:off x="0" y="0"/>
                                  <a:ext cx="2133600" cy="2867025"/>
                                </a:xfrm>
                                <a:custGeom>
                                  <a:avLst/>
                                  <a:gdLst>
                                    <a:gd name="T0" fmla="*/ 1344 w 1344"/>
                                    <a:gd name="T1" fmla="*/ 1806 h 1806"/>
                                    <a:gd name="T2" fmla="*/ 0 w 1344"/>
                                    <a:gd name="T3" fmla="*/ 1806 h 1806"/>
                                    <a:gd name="T4" fmla="*/ 0 w 1344"/>
                                    <a:gd name="T5" fmla="*/ 1641 h 1806"/>
                                    <a:gd name="T6" fmla="*/ 1176 w 1344"/>
                                    <a:gd name="T7" fmla="*/ 1641 h 1806"/>
                                    <a:gd name="T8" fmla="*/ 1176 w 1344"/>
                                    <a:gd name="T9" fmla="*/ 0 h 1806"/>
                                    <a:gd name="T10" fmla="*/ 1344 w 1344"/>
                                    <a:gd name="T11" fmla="*/ 0 h 1806"/>
                                    <a:gd name="T12" fmla="*/ 1344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344" y="1806"/>
                                      </a:moveTo>
                                      <a:lnTo>
                                        <a:pt x="0" y="1806"/>
                                      </a:lnTo>
                                      <a:lnTo>
                                        <a:pt x="0" y="1641"/>
                                      </a:lnTo>
                                      <a:lnTo>
                                        <a:pt x="1176" y="1641"/>
                                      </a:lnTo>
                                      <a:lnTo>
                                        <a:pt x="1176" y="0"/>
                                      </a:lnTo>
                                      <a:lnTo>
                                        <a:pt x="1344" y="0"/>
                                      </a:lnTo>
                                      <a:lnTo>
                                        <a:pt x="1344"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57" name="Rectangle 457"/>
                              <wps:cNvSpPr/>
                              <wps:spPr>
                                <a:xfrm>
                                  <a:off x="9525" y="0"/>
                                  <a:ext cx="2619375" cy="3371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8" name="Text Box 458" title="Title and subtitle"/>
                            <wps:cNvSpPr txBox="1"/>
                            <wps:spPr>
                              <a:xfrm>
                                <a:off x="-1576948" y="1104775"/>
                                <a:ext cx="5783215" cy="1504950"/>
                              </a:xfrm>
                              <a:prstGeom prst="rect">
                                <a:avLst/>
                              </a:prstGeom>
                              <a:noFill/>
                              <a:ln w="6350">
                                <a:noFill/>
                              </a:ln>
                            </wps:spPr>
                            <wps:txbx>
                              <w:txbxContent>
                                <w:sdt>
                                  <w:sdtPr>
                                    <w:rPr>
                                      <w:rFonts w:ascii="Avenir Next Medium" w:hAnsi="Avenir Next Medium"/>
                                      <w:color w:val="44546A" w:themeColor="text2"/>
                                      <w:spacing w:val="10"/>
                                      <w:sz w:val="36"/>
                                      <w:szCs w:val="36"/>
                                    </w:rPr>
                                    <w:alias w:val="Author"/>
                                    <w:tag w:val=""/>
                                    <w:id w:val="1348599287"/>
                                    <w:dataBinding w:prefixMappings="xmlns:ns0='http://purl.org/dc/elements/1.1/' xmlns:ns1='http://schemas.openxmlformats.org/package/2006/metadata/core-properties' " w:xpath="/ns1:coreProperties[1]/ns0:creator[1]" w:storeItemID="{6C3C8BC8-F283-45AE-878A-BAB7291924A1}"/>
                                    <w15:appearance w15:val="hidden"/>
                                    <w:text/>
                                  </w:sdtPr>
                                  <w:sdtContent>
                                    <w:p w14:paraId="207D2D28" w14:textId="5998B46E" w:rsidR="000D6A3C" w:rsidRPr="00BD065A" w:rsidRDefault="00372710">
                                      <w:pPr>
                                        <w:pStyle w:val="NoSpacing"/>
                                        <w:spacing w:after="240"/>
                                        <w:jc w:val="right"/>
                                        <w:rPr>
                                          <w:rFonts w:ascii="Avenir Next Medium" w:hAnsi="Avenir Next Medium"/>
                                          <w:color w:val="44546A" w:themeColor="text2"/>
                                          <w:spacing w:val="10"/>
                                          <w:sz w:val="36"/>
                                          <w:szCs w:val="36"/>
                                        </w:rPr>
                                      </w:pPr>
                                      <w:r w:rsidRPr="00BD065A">
                                        <w:rPr>
                                          <w:rFonts w:ascii="Avenir Next Medium" w:hAnsi="Avenir Next Medium"/>
                                          <w:color w:val="44546A" w:themeColor="text2"/>
                                          <w:spacing w:val="10"/>
                                          <w:sz w:val="36"/>
                                          <w:szCs w:val="36"/>
                                        </w:rPr>
                                        <w:t xml:space="preserve">Ashok Das &amp; </w:t>
                                      </w:r>
                                      <w:r w:rsidR="000D6A3C" w:rsidRPr="00BD065A">
                                        <w:rPr>
                                          <w:rFonts w:ascii="Avenir Next Medium" w:hAnsi="Avenir Next Medium"/>
                                          <w:color w:val="44546A" w:themeColor="text2"/>
                                          <w:spacing w:val="10"/>
                                          <w:sz w:val="36"/>
                                          <w:szCs w:val="36"/>
                                        </w:rPr>
                                        <w:t>Tinku Manivikesh Chukkapalli</w:t>
                                      </w:r>
                                    </w:p>
                                  </w:sdtContent>
                                </w:sdt>
                                <w:p w14:paraId="7D3A1B90" w14:textId="61E9F583" w:rsidR="000D6A3C" w:rsidRDefault="00000000">
                                  <w:pPr>
                                    <w:pStyle w:val="NoSpacing"/>
                                    <w:jc w:val="right"/>
                                    <w:rPr>
                                      <w:color w:val="44546A" w:themeColor="text2"/>
                                      <w:spacing w:val="10"/>
                                      <w:sz w:val="28"/>
                                      <w:szCs w:val="28"/>
                                    </w:rPr>
                                  </w:pPr>
                                  <w:sdt>
                                    <w:sdtPr>
                                      <w:rPr>
                                        <w:color w:val="44546A" w:themeColor="text2"/>
                                        <w:spacing w:val="10"/>
                                        <w:sz w:val="28"/>
                                        <w:szCs w:val="28"/>
                                      </w:rPr>
                                      <w:alias w:val="Company"/>
                                      <w:tag w:val=""/>
                                      <w:id w:val="1712304738"/>
                                      <w:showingPlcHdr/>
                                      <w:dataBinding w:prefixMappings="xmlns:ns0='http://schemas.openxmlformats.org/officeDocument/2006/extended-properties' " w:xpath="/ns0:Properties[1]/ns0:Company[1]" w:storeItemID="{6668398D-A668-4E3E-A5EB-62B293D839F1}"/>
                                      <w15:appearance w15:val="hidden"/>
                                      <w:text/>
                                    </w:sdtPr>
                                    <w:sdtContent>
                                      <w:r w:rsidR="002A745D">
                                        <w:rPr>
                                          <w:color w:val="44546A" w:themeColor="text2"/>
                                          <w:spacing w:val="10"/>
                                          <w:sz w:val="28"/>
                                          <w:szCs w:val="28"/>
                                        </w:rPr>
                                        <w:t xml:space="preserve">     </w:t>
                                      </w:r>
                                    </w:sdtContent>
                                  </w:sdt>
                                </w:p>
                              </w:txbxContent>
                            </wps:txbx>
                            <wps:bodyPr rot="0" spcFirstLastPara="0" vertOverflow="overflow" horzOverflow="overflow" vert="horz" wrap="square" lIns="0" tIns="0" rIns="457200" bIns="45720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9148E1" id="Group 454" o:spid="_x0000_s1031" alt="Title: Author and company name with crop mark graphic" style="position:absolute;margin-left:103.8pt;margin-top:8in;width:492.1pt;height:265.65pt;z-index:251661312;mso-position-horizontal-relative:page;mso-position-vertical-relative:page;mso-width-relative:margin;mso-height-relative:margin" coordorigin="-15769" coordsize="62487,33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">
                    <v:group id="Group 455" o:spid="_x0000_s1032" style="position:absolute;left:20383;width:26335;height:33741" coordsize="26289,3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shape id="Freeform 456" o:spid="_x0000_s1033" style="position:absolute;width:21336;height:28670;visibility:visible;mso-wrap-style:square;v-text-anchor:top" coordsize="1344,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" path="m1344,1806l,1806,,1641r1176,l1176,r168,l1344,1806xe" fillcolor="#44546a [3215]" stroked="f">
                        <v:path arrowok="t" o:connecttype="custom" o:connectlocs="2133600,2867025;0,2867025;0,2605088;1866900,2605088;1866900,0;2133600,0;2133600,2867025" o:connectangles="0,0,0,0,0,0,0"/>
                      </v:shape>
                      <v:rect id="Rectangle 457" o:spid="_x0000_s1034" style="position:absolute;left:95;width:26194;height:33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" filled="f" stroked="f" strokeweight="1pt"/>
                    </v:group>
                    <v:shape id="Text Box 458" o:spid="_x0000_s1035" type="#_x0000_t202" style="position:absolute;left:-15769;top:11047;width:57831;height:1505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" filled="f" stroked="f" strokeweight=".5pt">
                      <v:textbox inset="0,0,36pt,36pt">
                        <w:txbxContent>
                          <w:sdt>
                            <w:sdtPr>
                              <w:rPr>
                                <w:rFonts w:ascii="Avenir Next Medium" w:hAnsi="Avenir Next Medium"/>
                                <w:color w:val="44546A" w:themeColor="text2"/>
                                <w:spacing w:val="10"/>
                                <w:sz w:val="36"/>
                                <w:szCs w:val="36"/>
                              </w:rPr>
                              <w:alias w:val="Author"/>
                              <w:tag w:val=""/>
                              <w:id w:val="1348599287"/>
                              <w:dataBinding w:prefixMappings="xmlns:ns0='http://purl.org/dc/elements/1.1/' xmlns:ns1='http://schemas.openxmlformats.org/package/2006/metadata/core-properties' " w:xpath="/ns1:coreProperties[1]/ns0:creator[1]" w:storeItemID="{6C3C8BC8-F283-45AE-878A-BAB7291924A1}"/>
                              <w15:appearance w15:val="hidden"/>
                              <w:text/>
                            </w:sdtPr>
                            <w:sdtContent>
                              <w:p w14:paraId="207D2D28" w14:textId="5998B46E" w:rsidR="000D6A3C" w:rsidRPr="00BD065A" w:rsidRDefault="00372710">
                                <w:pPr>
                                  <w:pStyle w:val="NoSpacing"/>
                                  <w:spacing w:after="240"/>
                                  <w:jc w:val="right"/>
                                  <w:rPr>
                                    <w:rFonts w:ascii="Avenir Next Medium" w:hAnsi="Avenir Next Medium"/>
                                    <w:color w:val="44546A" w:themeColor="text2"/>
                                    <w:spacing w:val="10"/>
                                    <w:sz w:val="36"/>
                                    <w:szCs w:val="36"/>
                                  </w:rPr>
                                </w:pPr>
                                <w:r w:rsidRPr="00BD065A">
                                  <w:rPr>
                                    <w:rFonts w:ascii="Avenir Next Medium" w:hAnsi="Avenir Next Medium"/>
                                    <w:color w:val="44546A" w:themeColor="text2"/>
                                    <w:spacing w:val="10"/>
                                    <w:sz w:val="36"/>
                                    <w:szCs w:val="36"/>
                                  </w:rPr>
                                  <w:t xml:space="preserve">Ashok Das &amp; </w:t>
                                </w:r>
                                <w:r w:rsidR="000D6A3C" w:rsidRPr="00BD065A">
                                  <w:rPr>
                                    <w:rFonts w:ascii="Avenir Next Medium" w:hAnsi="Avenir Next Medium"/>
                                    <w:color w:val="44546A" w:themeColor="text2"/>
                                    <w:spacing w:val="10"/>
                                    <w:sz w:val="36"/>
                                    <w:szCs w:val="36"/>
                                  </w:rPr>
                                  <w:t>Tinku Manivikesh Chukkapalli</w:t>
                                </w:r>
                              </w:p>
                            </w:sdtContent>
                          </w:sdt>
                          <w:p w14:paraId="7D3A1B90" w14:textId="61E9F583" w:rsidR="000D6A3C" w:rsidRDefault="00000000">
                            <w:pPr>
                              <w:pStyle w:val="NoSpacing"/>
                              <w:jc w:val="right"/>
                              <w:rPr>
                                <w:color w:val="44546A" w:themeColor="text2"/>
                                <w:spacing w:val="10"/>
                                <w:sz w:val="28"/>
                                <w:szCs w:val="28"/>
                              </w:rPr>
                            </w:pPr>
                            <w:sdt>
                              <w:sdtPr>
                                <w:rPr>
                                  <w:color w:val="44546A" w:themeColor="text2"/>
                                  <w:spacing w:val="10"/>
                                  <w:sz w:val="28"/>
                                  <w:szCs w:val="28"/>
                                </w:rPr>
                                <w:alias w:val="Company"/>
                                <w:tag w:val=""/>
                                <w:id w:val="1712304738"/>
                                <w:showingPlcHdr/>
                                <w:dataBinding w:prefixMappings="xmlns:ns0='http://schemas.openxmlformats.org/officeDocument/2006/extended-properties' " w:xpath="/ns0:Properties[1]/ns0:Company[1]" w:storeItemID="{6668398D-A668-4E3E-A5EB-62B293D839F1}"/>
                                <w15:appearance w15:val="hidden"/>
                                <w:text/>
                              </w:sdtPr>
                              <w:sdtContent>
                                <w:r w:rsidR="002A745D">
                                  <w:rPr>
                                    <w:color w:val="44546A" w:themeColor="text2"/>
                                    <w:spacing w:val="10"/>
                                    <w:sz w:val="28"/>
                                    <w:szCs w:val="28"/>
                                  </w:rPr>
                                  <w:t xml:space="preserve">     </w:t>
                                </w:r>
                              </w:sdtContent>
                            </w:sdt>
                          </w:p>
                        </w:txbxContent>
                      </v:textbox>
                    </v:shape>
                    <w10:wrap anchorx="page" anchory="page"/>
                  </v:group>
                </w:pict>
              </mc:Fallback>
            </mc:AlternateContent>
          </w:r>
          <w:r w:rsidR="00AF1D21">
            <w:rPr>
              <w:noProof/>
            </w:rPr>
            <mc:AlternateContent>
              <mc:Choice Requires="wpg">
                <w:drawing>
                  <wp:anchor distT="0" distB="0" distL="114300" distR="114300" simplePos="0" relativeHeight="251665408" behindDoc="0" locked="0" layoutInCell="1" allowOverlap="1" wp14:anchorId="31152D46" wp14:editId="56474D82">
                    <wp:simplePos x="0" y="0"/>
                    <wp:positionH relativeFrom="page">
                      <wp:posOffset>4827076</wp:posOffset>
                    </wp:positionH>
                    <wp:positionV relativeFrom="page">
                      <wp:posOffset>9463134</wp:posOffset>
                    </wp:positionV>
                    <wp:extent cx="1761482" cy="261298"/>
                    <wp:effectExtent l="0" t="0" r="4445" b="5715"/>
                    <wp:wrapNone/>
                    <wp:docPr id="8" name="Group 8"/>
                    <wp:cNvGraphicFramePr/>
                    <a:graphic xmlns:a="http://schemas.openxmlformats.org/drawingml/2006/main">
                      <a:graphicData uri="http://schemas.microsoft.com/office/word/2010/wordprocessingGroup">
                        <wpg:wgp>
                          <wpg:cNvGrpSpPr/>
                          <wpg:grpSpPr>
                            <a:xfrm>
                              <a:off x="0" y="0"/>
                              <a:ext cx="1761482" cy="261298"/>
                              <a:chOff x="2306168" y="1131392"/>
                              <a:chExt cx="2947670" cy="443051"/>
                            </a:xfrm>
                          </wpg:grpSpPr>
                          <wps:wsp>
                            <wps:cNvPr id="10" name="Shape 8"/>
                            <wps:cNvSpPr/>
                            <wps:spPr>
                              <a:xfrm>
                                <a:off x="2462134" y="1150919"/>
                                <a:ext cx="433667" cy="422275"/>
                              </a:xfrm>
                              <a:custGeom>
                                <a:avLst/>
                                <a:gdLst/>
                                <a:ahLst/>
                                <a:cxnLst/>
                                <a:rect l="0" t="0" r="0" b="0"/>
                                <a:pathLst>
                                  <a:path w="433667" h="422275">
                                    <a:moveTo>
                                      <a:pt x="139294" y="102"/>
                                    </a:moveTo>
                                    <a:cubicBezTo>
                                      <a:pt x="433667" y="0"/>
                                      <a:pt x="386144" y="225273"/>
                                      <a:pt x="297866" y="281940"/>
                                    </a:cubicBezTo>
                                    <a:cubicBezTo>
                                      <a:pt x="125222" y="381305"/>
                                      <a:pt x="59385" y="183731"/>
                                      <a:pt x="157315" y="142342"/>
                                    </a:cubicBezTo>
                                    <a:cubicBezTo>
                                      <a:pt x="196202" y="129248"/>
                                      <a:pt x="232220" y="138786"/>
                                      <a:pt x="260744" y="153048"/>
                                    </a:cubicBezTo>
                                    <a:lnTo>
                                      <a:pt x="288823" y="123177"/>
                                    </a:lnTo>
                                    <a:cubicBezTo>
                                      <a:pt x="268580" y="97714"/>
                                      <a:pt x="241351" y="85814"/>
                                      <a:pt x="196355" y="85763"/>
                                    </a:cubicBezTo>
                                    <a:cubicBezTo>
                                      <a:pt x="35255" y="85573"/>
                                      <a:pt x="2400" y="292163"/>
                                      <a:pt x="143040" y="349212"/>
                                    </a:cubicBezTo>
                                    <a:cubicBezTo>
                                      <a:pt x="247536" y="391592"/>
                                      <a:pt x="302413" y="307086"/>
                                      <a:pt x="334048" y="359702"/>
                                    </a:cubicBezTo>
                                    <a:lnTo>
                                      <a:pt x="371691" y="422275"/>
                                    </a:lnTo>
                                    <a:lnTo>
                                      <a:pt x="153" y="420141"/>
                                    </a:lnTo>
                                    <a:lnTo>
                                      <a:pt x="0" y="97180"/>
                                    </a:lnTo>
                                    <a:lnTo>
                                      <a:pt x="89332" y="94628"/>
                                    </a:lnTo>
                                    <a:lnTo>
                                      <a:pt x="89294" y="37579"/>
                                    </a:lnTo>
                                    <a:lnTo>
                                      <a:pt x="89357" y="114"/>
                                    </a:lnTo>
                                    <a:lnTo>
                                      <a:pt x="139294" y="102"/>
                                    </a:lnTo>
                                    <a:close/>
                                  </a:path>
                                </a:pathLst>
                              </a:custGeom>
                              <a:solidFill>
                                <a:srgbClr val="013D7C"/>
                              </a:solidFill>
                              <a:ln w="0" cap="flat">
                                <a:noFill/>
                                <a:miter lim="127000"/>
                              </a:ln>
                              <a:effectLst/>
                            </wps:spPr>
                            <wps:bodyPr/>
                          </wps:wsp>
                          <wps:wsp>
                            <wps:cNvPr id="11" name="Shape 9"/>
                            <wps:cNvSpPr/>
                            <wps:spPr>
                              <a:xfrm>
                                <a:off x="2430252" y="1131392"/>
                                <a:ext cx="99835" cy="92824"/>
                              </a:xfrm>
                              <a:custGeom>
                                <a:avLst/>
                                <a:gdLst/>
                                <a:ahLst/>
                                <a:cxnLst/>
                                <a:rect l="0" t="0" r="0" b="0"/>
                                <a:pathLst>
                                  <a:path w="99835" h="92824">
                                    <a:moveTo>
                                      <a:pt x="28077" y="0"/>
                                    </a:moveTo>
                                    <a:lnTo>
                                      <a:pt x="28802" y="0"/>
                                    </a:lnTo>
                                    <a:lnTo>
                                      <a:pt x="57048" y="75"/>
                                    </a:lnTo>
                                    <a:lnTo>
                                      <a:pt x="99835" y="75"/>
                                    </a:lnTo>
                                    <a:lnTo>
                                      <a:pt x="99822" y="92722"/>
                                    </a:lnTo>
                                    <a:lnTo>
                                      <a:pt x="28511" y="92824"/>
                                    </a:lnTo>
                                    <a:lnTo>
                                      <a:pt x="0" y="92735"/>
                                    </a:lnTo>
                                    <a:lnTo>
                                      <a:pt x="0" y="50"/>
                                    </a:lnTo>
                                    <a:lnTo>
                                      <a:pt x="28077" y="0"/>
                                    </a:lnTo>
                                    <a:close/>
                                  </a:path>
                                </a:pathLst>
                              </a:custGeom>
                              <a:solidFill>
                                <a:srgbClr val="FF6801"/>
                              </a:solidFill>
                              <a:ln w="0" cap="flat">
                                <a:noFill/>
                                <a:miter lim="127000"/>
                              </a:ln>
                              <a:effectLst/>
                            </wps:spPr>
                            <wps:bodyPr/>
                          </wps:wsp>
                          <wps:wsp>
                            <wps:cNvPr id="12" name="Shape 10"/>
                            <wps:cNvSpPr/>
                            <wps:spPr>
                              <a:xfrm>
                                <a:off x="2394754" y="1301675"/>
                                <a:ext cx="47650" cy="54534"/>
                              </a:xfrm>
                              <a:custGeom>
                                <a:avLst/>
                                <a:gdLst/>
                                <a:ahLst/>
                                <a:cxnLst/>
                                <a:rect l="0" t="0" r="0" b="0"/>
                                <a:pathLst>
                                  <a:path w="47650" h="54534">
                                    <a:moveTo>
                                      <a:pt x="13614" y="0"/>
                                    </a:moveTo>
                                    <a:lnTo>
                                      <a:pt x="27229" y="38"/>
                                    </a:lnTo>
                                    <a:lnTo>
                                      <a:pt x="47650" y="38"/>
                                    </a:lnTo>
                                    <a:lnTo>
                                      <a:pt x="47650" y="54483"/>
                                    </a:lnTo>
                                    <a:lnTo>
                                      <a:pt x="13614" y="54534"/>
                                    </a:lnTo>
                                    <a:lnTo>
                                      <a:pt x="0" y="54483"/>
                                    </a:lnTo>
                                    <a:lnTo>
                                      <a:pt x="0" y="25"/>
                                    </a:lnTo>
                                    <a:lnTo>
                                      <a:pt x="13614" y="0"/>
                                    </a:lnTo>
                                    <a:close/>
                                  </a:path>
                                </a:pathLst>
                              </a:custGeom>
                              <a:solidFill>
                                <a:srgbClr val="FF6801"/>
                              </a:solidFill>
                              <a:ln w="0" cap="flat">
                                <a:noFill/>
                                <a:miter lim="127000"/>
                              </a:ln>
                              <a:effectLst/>
                            </wps:spPr>
                            <wps:bodyPr/>
                          </wps:wsp>
                          <wps:wsp>
                            <wps:cNvPr id="13" name="Shape 11"/>
                            <wps:cNvSpPr/>
                            <wps:spPr>
                              <a:xfrm>
                                <a:off x="2306168" y="1208171"/>
                                <a:ext cx="79506" cy="82690"/>
                              </a:xfrm>
                              <a:custGeom>
                                <a:avLst/>
                                <a:gdLst/>
                                <a:ahLst/>
                                <a:cxnLst/>
                                <a:rect l="0" t="0" r="0" b="0"/>
                                <a:pathLst>
                                  <a:path w="79506" h="82690">
                                    <a:moveTo>
                                      <a:pt x="22699" y="0"/>
                                    </a:moveTo>
                                    <a:lnTo>
                                      <a:pt x="45432" y="63"/>
                                    </a:lnTo>
                                    <a:lnTo>
                                      <a:pt x="79506" y="63"/>
                                    </a:lnTo>
                                    <a:lnTo>
                                      <a:pt x="79506" y="82601"/>
                                    </a:lnTo>
                                    <a:lnTo>
                                      <a:pt x="22699" y="82690"/>
                                    </a:lnTo>
                                    <a:lnTo>
                                      <a:pt x="0" y="82613"/>
                                    </a:lnTo>
                                    <a:lnTo>
                                      <a:pt x="0" y="38"/>
                                    </a:lnTo>
                                    <a:lnTo>
                                      <a:pt x="22699" y="0"/>
                                    </a:lnTo>
                                    <a:close/>
                                  </a:path>
                                </a:pathLst>
                              </a:custGeom>
                              <a:solidFill>
                                <a:srgbClr val="FF6801"/>
                              </a:solidFill>
                              <a:ln w="0" cap="flat">
                                <a:noFill/>
                                <a:miter lim="127000"/>
                              </a:ln>
                              <a:effectLst/>
                            </wps:spPr>
                            <wps:bodyPr/>
                          </wps:wsp>
                          <wps:wsp>
                            <wps:cNvPr id="14" name="Shape 12"/>
                            <wps:cNvSpPr/>
                            <wps:spPr>
                              <a:xfrm>
                                <a:off x="2936725" y="1332775"/>
                                <a:ext cx="174231" cy="241668"/>
                              </a:xfrm>
                              <a:custGeom>
                                <a:avLst/>
                                <a:gdLst/>
                                <a:ahLst/>
                                <a:cxnLst/>
                                <a:rect l="0" t="0" r="0" b="0"/>
                                <a:pathLst>
                                  <a:path w="174231" h="241668">
                                    <a:moveTo>
                                      <a:pt x="119215" y="0"/>
                                    </a:moveTo>
                                    <a:cubicBezTo>
                                      <a:pt x="141351" y="0"/>
                                      <a:pt x="159715" y="3226"/>
                                      <a:pt x="174231" y="9678"/>
                                    </a:cubicBezTo>
                                    <a:lnTo>
                                      <a:pt x="174231" y="38722"/>
                                    </a:lnTo>
                                    <a:cubicBezTo>
                                      <a:pt x="157543" y="29375"/>
                                      <a:pt x="139078" y="24702"/>
                                      <a:pt x="118872" y="24702"/>
                                    </a:cubicBezTo>
                                    <a:cubicBezTo>
                                      <a:pt x="92062" y="24702"/>
                                      <a:pt x="70371" y="33655"/>
                                      <a:pt x="53683" y="51626"/>
                                    </a:cubicBezTo>
                                    <a:cubicBezTo>
                                      <a:pt x="37046" y="69545"/>
                                      <a:pt x="28702" y="93523"/>
                                      <a:pt x="28702" y="123508"/>
                                    </a:cubicBezTo>
                                    <a:cubicBezTo>
                                      <a:pt x="28702" y="151981"/>
                                      <a:pt x="36487" y="174689"/>
                                      <a:pt x="52070" y="191592"/>
                                    </a:cubicBezTo>
                                    <a:cubicBezTo>
                                      <a:pt x="67640" y="208509"/>
                                      <a:pt x="88062" y="216967"/>
                                      <a:pt x="113373" y="216967"/>
                                    </a:cubicBezTo>
                                    <a:cubicBezTo>
                                      <a:pt x="136792" y="216967"/>
                                      <a:pt x="157099" y="211734"/>
                                      <a:pt x="174231" y="201270"/>
                                    </a:cubicBezTo>
                                    <a:lnTo>
                                      <a:pt x="174231" y="227978"/>
                                    </a:lnTo>
                                    <a:cubicBezTo>
                                      <a:pt x="156985" y="237096"/>
                                      <a:pt x="135458" y="241668"/>
                                      <a:pt x="109753" y="241668"/>
                                    </a:cubicBezTo>
                                    <a:cubicBezTo>
                                      <a:pt x="76543" y="241668"/>
                                      <a:pt x="49949" y="230988"/>
                                      <a:pt x="29985" y="209563"/>
                                    </a:cubicBezTo>
                                    <a:cubicBezTo>
                                      <a:pt x="10008" y="188151"/>
                                      <a:pt x="0" y="159995"/>
                                      <a:pt x="0" y="125222"/>
                                    </a:cubicBezTo>
                                    <a:cubicBezTo>
                                      <a:pt x="0" y="87846"/>
                                      <a:pt x="11227" y="57633"/>
                                      <a:pt x="33706" y="34544"/>
                                    </a:cubicBezTo>
                                    <a:cubicBezTo>
                                      <a:pt x="56185" y="11519"/>
                                      <a:pt x="84671" y="0"/>
                                      <a:pt x="119215" y="0"/>
                                    </a:cubicBezTo>
                                    <a:close/>
                                  </a:path>
                                </a:pathLst>
                              </a:custGeom>
                              <a:solidFill>
                                <a:srgbClr val="FF6801"/>
                              </a:solidFill>
                              <a:ln w="0" cap="flat">
                                <a:noFill/>
                                <a:miter lim="127000"/>
                              </a:ln>
                              <a:effectLst/>
                            </wps:spPr>
                            <wps:bodyPr/>
                          </wps:wsp>
                          <wps:wsp>
                            <wps:cNvPr id="15" name="Shape 13"/>
                            <wps:cNvSpPr/>
                            <wps:spPr>
                              <a:xfrm>
                                <a:off x="3169709" y="1336782"/>
                                <a:ext cx="69761" cy="233655"/>
                              </a:xfrm>
                              <a:custGeom>
                                <a:avLst/>
                                <a:gdLst/>
                                <a:ahLst/>
                                <a:cxnLst/>
                                <a:rect l="0" t="0" r="0" b="0"/>
                                <a:pathLst>
                                  <a:path w="69761" h="233655">
                                    <a:moveTo>
                                      <a:pt x="0" y="0"/>
                                    </a:moveTo>
                                    <a:lnTo>
                                      <a:pt x="69761" y="0"/>
                                    </a:lnTo>
                                    <a:lnTo>
                                      <a:pt x="69761" y="25337"/>
                                    </a:lnTo>
                                    <a:lnTo>
                                      <a:pt x="64859" y="24701"/>
                                    </a:lnTo>
                                    <a:lnTo>
                                      <a:pt x="27368" y="24701"/>
                                    </a:lnTo>
                                    <a:lnTo>
                                      <a:pt x="27368" y="109487"/>
                                    </a:lnTo>
                                    <a:lnTo>
                                      <a:pt x="64529" y="109487"/>
                                    </a:lnTo>
                                    <a:lnTo>
                                      <a:pt x="69761" y="108627"/>
                                    </a:lnTo>
                                    <a:lnTo>
                                      <a:pt x="69761" y="139297"/>
                                    </a:lnTo>
                                    <a:lnTo>
                                      <a:pt x="63589" y="136081"/>
                                    </a:lnTo>
                                    <a:cubicBezTo>
                                      <a:pt x="59525" y="134798"/>
                                      <a:pt x="54966" y="134188"/>
                                      <a:pt x="49848" y="134188"/>
                                    </a:cubicBezTo>
                                    <a:lnTo>
                                      <a:pt x="27368" y="134188"/>
                                    </a:lnTo>
                                    <a:lnTo>
                                      <a:pt x="27368" y="233655"/>
                                    </a:lnTo>
                                    <a:lnTo>
                                      <a:pt x="0" y="233655"/>
                                    </a:lnTo>
                                    <a:lnTo>
                                      <a:pt x="0" y="0"/>
                                    </a:lnTo>
                                    <a:close/>
                                  </a:path>
                                </a:pathLst>
                              </a:custGeom>
                              <a:solidFill>
                                <a:srgbClr val="FF6801"/>
                              </a:solidFill>
                              <a:ln w="0" cap="flat">
                                <a:noFill/>
                                <a:miter lim="127000"/>
                              </a:ln>
                              <a:effectLst/>
                            </wps:spPr>
                            <wps:bodyPr/>
                          </wps:wsp>
                          <wps:wsp>
                            <wps:cNvPr id="16" name="Shape 14"/>
                            <wps:cNvSpPr/>
                            <wps:spPr>
                              <a:xfrm>
                                <a:off x="3239470" y="1336782"/>
                                <a:ext cx="97803" cy="233655"/>
                              </a:xfrm>
                              <a:custGeom>
                                <a:avLst/>
                                <a:gdLst/>
                                <a:ahLst/>
                                <a:cxnLst/>
                                <a:rect l="0" t="0" r="0" b="0"/>
                                <a:pathLst>
                                  <a:path w="97803" h="233655">
                                    <a:moveTo>
                                      <a:pt x="0" y="0"/>
                                    </a:moveTo>
                                    <a:cubicBezTo>
                                      <a:pt x="10236" y="0"/>
                                      <a:pt x="19634" y="1283"/>
                                      <a:pt x="28308" y="3835"/>
                                    </a:cubicBezTo>
                                    <a:cubicBezTo>
                                      <a:pt x="36932" y="6401"/>
                                      <a:pt x="44450" y="10236"/>
                                      <a:pt x="50787" y="15469"/>
                                    </a:cubicBezTo>
                                    <a:cubicBezTo>
                                      <a:pt x="57137" y="20701"/>
                                      <a:pt x="62141" y="27153"/>
                                      <a:pt x="65697" y="34938"/>
                                    </a:cubicBezTo>
                                    <a:cubicBezTo>
                                      <a:pt x="69317" y="42723"/>
                                      <a:pt x="71095" y="51791"/>
                                      <a:pt x="71095" y="62192"/>
                                    </a:cubicBezTo>
                                    <a:cubicBezTo>
                                      <a:pt x="71095" y="70371"/>
                                      <a:pt x="69875" y="77826"/>
                                      <a:pt x="67424" y="84620"/>
                                    </a:cubicBezTo>
                                    <a:cubicBezTo>
                                      <a:pt x="64973" y="91402"/>
                                      <a:pt x="61468" y="97473"/>
                                      <a:pt x="56960" y="102756"/>
                                    </a:cubicBezTo>
                                    <a:cubicBezTo>
                                      <a:pt x="52464" y="108090"/>
                                      <a:pt x="47003" y="112598"/>
                                      <a:pt x="40666" y="116383"/>
                                    </a:cubicBezTo>
                                    <a:cubicBezTo>
                                      <a:pt x="34265" y="120104"/>
                                      <a:pt x="27089" y="122999"/>
                                      <a:pt x="19190" y="125057"/>
                                    </a:cubicBezTo>
                                    <a:lnTo>
                                      <a:pt x="19190" y="125730"/>
                                    </a:lnTo>
                                    <a:cubicBezTo>
                                      <a:pt x="23089" y="127457"/>
                                      <a:pt x="26480" y="129451"/>
                                      <a:pt x="29312" y="131686"/>
                                    </a:cubicBezTo>
                                    <a:cubicBezTo>
                                      <a:pt x="32207" y="133909"/>
                                      <a:pt x="34938" y="136576"/>
                                      <a:pt x="37554" y="139573"/>
                                    </a:cubicBezTo>
                                    <a:cubicBezTo>
                                      <a:pt x="40170" y="142634"/>
                                      <a:pt x="42774" y="146088"/>
                                      <a:pt x="45288" y="149924"/>
                                    </a:cubicBezTo>
                                    <a:cubicBezTo>
                                      <a:pt x="47841" y="153822"/>
                                      <a:pt x="50673" y="158267"/>
                                      <a:pt x="53848" y="163385"/>
                                    </a:cubicBezTo>
                                    <a:lnTo>
                                      <a:pt x="97803" y="233655"/>
                                    </a:lnTo>
                                    <a:lnTo>
                                      <a:pt x="65088" y="233655"/>
                                    </a:lnTo>
                                    <a:lnTo>
                                      <a:pt x="25984" y="168123"/>
                                    </a:lnTo>
                                    <a:cubicBezTo>
                                      <a:pt x="22415" y="162001"/>
                                      <a:pt x="18974" y="156820"/>
                                      <a:pt x="15570" y="152540"/>
                                    </a:cubicBezTo>
                                    <a:cubicBezTo>
                                      <a:pt x="12243" y="148260"/>
                                      <a:pt x="8788" y="144755"/>
                                      <a:pt x="5232" y="142024"/>
                                    </a:cubicBezTo>
                                    <a:lnTo>
                                      <a:pt x="0" y="139297"/>
                                    </a:lnTo>
                                    <a:lnTo>
                                      <a:pt x="0" y="108627"/>
                                    </a:lnTo>
                                    <a:lnTo>
                                      <a:pt x="13792" y="106363"/>
                                    </a:lnTo>
                                    <a:cubicBezTo>
                                      <a:pt x="19583" y="104305"/>
                                      <a:pt x="24638" y="101359"/>
                                      <a:pt x="28867" y="97523"/>
                                    </a:cubicBezTo>
                                    <a:cubicBezTo>
                                      <a:pt x="33096" y="93624"/>
                                      <a:pt x="36436" y="88900"/>
                                      <a:pt x="38824" y="83337"/>
                                    </a:cubicBezTo>
                                    <a:cubicBezTo>
                                      <a:pt x="41224" y="77724"/>
                                      <a:pt x="42393" y="71438"/>
                                      <a:pt x="42393" y="64478"/>
                                    </a:cubicBezTo>
                                    <a:cubicBezTo>
                                      <a:pt x="42393" y="51956"/>
                                      <a:pt x="38328" y="42227"/>
                                      <a:pt x="30264" y="35217"/>
                                    </a:cubicBezTo>
                                    <a:cubicBezTo>
                                      <a:pt x="26200" y="31712"/>
                                      <a:pt x="21247" y="29083"/>
                                      <a:pt x="15391" y="27330"/>
                                    </a:cubicBezTo>
                                    <a:lnTo>
                                      <a:pt x="0" y="25337"/>
                                    </a:lnTo>
                                    <a:lnTo>
                                      <a:pt x="0" y="0"/>
                                    </a:lnTo>
                                    <a:close/>
                                  </a:path>
                                </a:pathLst>
                              </a:custGeom>
                              <a:solidFill>
                                <a:srgbClr val="FF6801"/>
                              </a:solidFill>
                              <a:ln w="0" cap="flat">
                                <a:noFill/>
                                <a:miter lim="127000"/>
                              </a:ln>
                              <a:effectLst/>
                            </wps:spPr>
                            <wps:bodyPr/>
                          </wps:wsp>
                          <wps:wsp>
                            <wps:cNvPr id="17" name="Shape 15"/>
                            <wps:cNvSpPr/>
                            <wps:spPr>
                              <a:xfrm>
                                <a:off x="3357629" y="1336784"/>
                                <a:ext cx="72771" cy="233655"/>
                              </a:xfrm>
                              <a:custGeom>
                                <a:avLst/>
                                <a:gdLst/>
                                <a:ahLst/>
                                <a:cxnLst/>
                                <a:rect l="0" t="0" r="0" b="0"/>
                                <a:pathLst>
                                  <a:path w="72771" h="233655">
                                    <a:moveTo>
                                      <a:pt x="0" y="0"/>
                                    </a:moveTo>
                                    <a:lnTo>
                                      <a:pt x="72771" y="0"/>
                                    </a:lnTo>
                                    <a:lnTo>
                                      <a:pt x="72771" y="23368"/>
                                    </a:lnTo>
                                    <a:lnTo>
                                      <a:pt x="50076" y="23368"/>
                                    </a:lnTo>
                                    <a:lnTo>
                                      <a:pt x="50076" y="210287"/>
                                    </a:lnTo>
                                    <a:lnTo>
                                      <a:pt x="72771" y="210287"/>
                                    </a:lnTo>
                                    <a:lnTo>
                                      <a:pt x="72771" y="233655"/>
                                    </a:lnTo>
                                    <a:lnTo>
                                      <a:pt x="0" y="233655"/>
                                    </a:lnTo>
                                    <a:lnTo>
                                      <a:pt x="0" y="210287"/>
                                    </a:lnTo>
                                    <a:lnTo>
                                      <a:pt x="22708" y="210287"/>
                                    </a:lnTo>
                                    <a:lnTo>
                                      <a:pt x="22708" y="23368"/>
                                    </a:lnTo>
                                    <a:lnTo>
                                      <a:pt x="0" y="23368"/>
                                    </a:lnTo>
                                    <a:lnTo>
                                      <a:pt x="0" y="0"/>
                                    </a:lnTo>
                                    <a:close/>
                                  </a:path>
                                </a:pathLst>
                              </a:custGeom>
                              <a:solidFill>
                                <a:srgbClr val="013D7C"/>
                              </a:solidFill>
                              <a:ln w="0" cap="flat">
                                <a:noFill/>
                                <a:miter lim="127000"/>
                              </a:ln>
                              <a:effectLst/>
                            </wps:spPr>
                            <wps:bodyPr/>
                          </wps:wsp>
                          <wps:wsp>
                            <wps:cNvPr id="18" name="Shape 16"/>
                            <wps:cNvSpPr/>
                            <wps:spPr>
                              <a:xfrm>
                                <a:off x="3456100" y="1336782"/>
                                <a:ext cx="162217" cy="233655"/>
                              </a:xfrm>
                              <a:custGeom>
                                <a:avLst/>
                                <a:gdLst/>
                                <a:ahLst/>
                                <a:cxnLst/>
                                <a:rect l="0" t="0" r="0" b="0"/>
                                <a:pathLst>
                                  <a:path w="162217" h="233655">
                                    <a:moveTo>
                                      <a:pt x="0" y="0"/>
                                    </a:moveTo>
                                    <a:lnTo>
                                      <a:pt x="162217" y="0"/>
                                    </a:lnTo>
                                    <a:lnTo>
                                      <a:pt x="162217" y="24701"/>
                                    </a:lnTo>
                                    <a:lnTo>
                                      <a:pt x="94793" y="24701"/>
                                    </a:lnTo>
                                    <a:lnTo>
                                      <a:pt x="94793" y="233655"/>
                                    </a:lnTo>
                                    <a:lnTo>
                                      <a:pt x="67425" y="233655"/>
                                    </a:lnTo>
                                    <a:lnTo>
                                      <a:pt x="67425" y="24701"/>
                                    </a:lnTo>
                                    <a:lnTo>
                                      <a:pt x="0" y="24701"/>
                                    </a:lnTo>
                                    <a:lnTo>
                                      <a:pt x="0" y="0"/>
                                    </a:lnTo>
                                    <a:close/>
                                  </a:path>
                                </a:pathLst>
                              </a:custGeom>
                              <a:solidFill>
                                <a:srgbClr val="013D7C"/>
                              </a:solidFill>
                              <a:ln w="0" cap="flat">
                                <a:noFill/>
                                <a:miter lim="127000"/>
                              </a:ln>
                              <a:effectLst/>
                            </wps:spPr>
                            <wps:bodyPr/>
                          </wps:wsp>
                          <wps:wsp>
                            <wps:cNvPr id="19" name="Shape 17"/>
                            <wps:cNvSpPr/>
                            <wps:spPr>
                              <a:xfrm>
                                <a:off x="3643293" y="1336784"/>
                                <a:ext cx="72771" cy="233655"/>
                              </a:xfrm>
                              <a:custGeom>
                                <a:avLst/>
                                <a:gdLst/>
                                <a:ahLst/>
                                <a:cxnLst/>
                                <a:rect l="0" t="0" r="0" b="0"/>
                                <a:pathLst>
                                  <a:path w="72771" h="233655">
                                    <a:moveTo>
                                      <a:pt x="0" y="0"/>
                                    </a:moveTo>
                                    <a:lnTo>
                                      <a:pt x="72771" y="0"/>
                                    </a:lnTo>
                                    <a:lnTo>
                                      <a:pt x="72771" y="23368"/>
                                    </a:lnTo>
                                    <a:lnTo>
                                      <a:pt x="50076" y="23368"/>
                                    </a:lnTo>
                                    <a:lnTo>
                                      <a:pt x="50076" y="210287"/>
                                    </a:lnTo>
                                    <a:lnTo>
                                      <a:pt x="72771" y="210287"/>
                                    </a:lnTo>
                                    <a:lnTo>
                                      <a:pt x="72771" y="233655"/>
                                    </a:lnTo>
                                    <a:lnTo>
                                      <a:pt x="0" y="233655"/>
                                    </a:lnTo>
                                    <a:lnTo>
                                      <a:pt x="0" y="210287"/>
                                    </a:lnTo>
                                    <a:lnTo>
                                      <a:pt x="22708" y="210287"/>
                                    </a:lnTo>
                                    <a:lnTo>
                                      <a:pt x="22708" y="23368"/>
                                    </a:lnTo>
                                    <a:lnTo>
                                      <a:pt x="0" y="23368"/>
                                    </a:lnTo>
                                    <a:lnTo>
                                      <a:pt x="0" y="0"/>
                                    </a:lnTo>
                                    <a:close/>
                                  </a:path>
                                </a:pathLst>
                              </a:custGeom>
                              <a:solidFill>
                                <a:srgbClr val="FF6801"/>
                              </a:solidFill>
                              <a:ln w="0" cap="flat">
                                <a:noFill/>
                                <a:miter lim="127000"/>
                              </a:ln>
                              <a:effectLst/>
                            </wps:spPr>
                            <wps:bodyPr/>
                          </wps:wsp>
                          <wps:wsp>
                            <wps:cNvPr id="20" name="Shape 18"/>
                            <wps:cNvSpPr/>
                            <wps:spPr>
                              <a:xfrm>
                                <a:off x="3750447" y="1332775"/>
                                <a:ext cx="174231" cy="241668"/>
                              </a:xfrm>
                              <a:custGeom>
                                <a:avLst/>
                                <a:gdLst/>
                                <a:ahLst/>
                                <a:cxnLst/>
                                <a:rect l="0" t="0" r="0" b="0"/>
                                <a:pathLst>
                                  <a:path w="174231" h="241668">
                                    <a:moveTo>
                                      <a:pt x="119215" y="0"/>
                                    </a:moveTo>
                                    <a:cubicBezTo>
                                      <a:pt x="141351" y="0"/>
                                      <a:pt x="159715" y="3226"/>
                                      <a:pt x="174231" y="9678"/>
                                    </a:cubicBezTo>
                                    <a:lnTo>
                                      <a:pt x="174231" y="38722"/>
                                    </a:lnTo>
                                    <a:cubicBezTo>
                                      <a:pt x="157543" y="29375"/>
                                      <a:pt x="139078" y="24702"/>
                                      <a:pt x="118872" y="24702"/>
                                    </a:cubicBezTo>
                                    <a:cubicBezTo>
                                      <a:pt x="92062" y="24702"/>
                                      <a:pt x="70371" y="33655"/>
                                      <a:pt x="53683" y="51626"/>
                                    </a:cubicBezTo>
                                    <a:cubicBezTo>
                                      <a:pt x="37046" y="69545"/>
                                      <a:pt x="28702" y="93523"/>
                                      <a:pt x="28702" y="123508"/>
                                    </a:cubicBezTo>
                                    <a:cubicBezTo>
                                      <a:pt x="28702" y="151981"/>
                                      <a:pt x="36487" y="174689"/>
                                      <a:pt x="52070" y="191592"/>
                                    </a:cubicBezTo>
                                    <a:cubicBezTo>
                                      <a:pt x="67640" y="208509"/>
                                      <a:pt x="88062" y="216967"/>
                                      <a:pt x="113373" y="216967"/>
                                    </a:cubicBezTo>
                                    <a:cubicBezTo>
                                      <a:pt x="136792" y="216967"/>
                                      <a:pt x="157099" y="211734"/>
                                      <a:pt x="174231" y="201270"/>
                                    </a:cubicBezTo>
                                    <a:lnTo>
                                      <a:pt x="174231" y="227978"/>
                                    </a:lnTo>
                                    <a:cubicBezTo>
                                      <a:pt x="156985" y="237096"/>
                                      <a:pt x="135458" y="241668"/>
                                      <a:pt x="109753" y="241668"/>
                                    </a:cubicBezTo>
                                    <a:cubicBezTo>
                                      <a:pt x="76543" y="241668"/>
                                      <a:pt x="49949" y="230988"/>
                                      <a:pt x="29985" y="209563"/>
                                    </a:cubicBezTo>
                                    <a:cubicBezTo>
                                      <a:pt x="10008" y="188151"/>
                                      <a:pt x="0" y="159995"/>
                                      <a:pt x="0" y="125222"/>
                                    </a:cubicBezTo>
                                    <a:cubicBezTo>
                                      <a:pt x="0" y="87846"/>
                                      <a:pt x="11227" y="57633"/>
                                      <a:pt x="33706" y="34544"/>
                                    </a:cubicBezTo>
                                    <a:cubicBezTo>
                                      <a:pt x="56185" y="11519"/>
                                      <a:pt x="84671" y="0"/>
                                      <a:pt x="119215" y="0"/>
                                    </a:cubicBezTo>
                                    <a:close/>
                                  </a:path>
                                </a:pathLst>
                              </a:custGeom>
                              <a:solidFill>
                                <a:srgbClr val="FF6801"/>
                              </a:solidFill>
                              <a:ln w="0" cap="flat">
                                <a:noFill/>
                                <a:miter lim="127000"/>
                              </a:ln>
                              <a:effectLst/>
                            </wps:spPr>
                            <wps:bodyPr/>
                          </wps:wsp>
                          <wps:wsp>
                            <wps:cNvPr id="21" name="Shape 19"/>
                            <wps:cNvSpPr/>
                            <wps:spPr>
                              <a:xfrm>
                                <a:off x="3956395" y="1336764"/>
                                <a:ext cx="207963" cy="233667"/>
                              </a:xfrm>
                              <a:custGeom>
                                <a:avLst/>
                                <a:gdLst/>
                                <a:ahLst/>
                                <a:cxnLst/>
                                <a:rect l="0" t="0" r="0" b="0"/>
                                <a:pathLst>
                                  <a:path w="207963" h="233667">
                                    <a:moveTo>
                                      <a:pt x="89624" y="0"/>
                                    </a:moveTo>
                                    <a:lnTo>
                                      <a:pt x="117996" y="0"/>
                                    </a:lnTo>
                                    <a:lnTo>
                                      <a:pt x="207963" y="233667"/>
                                    </a:lnTo>
                                    <a:lnTo>
                                      <a:pt x="177584" y="233667"/>
                                    </a:lnTo>
                                    <a:cubicBezTo>
                                      <a:pt x="151993" y="165722"/>
                                      <a:pt x="132791" y="112928"/>
                                      <a:pt x="107429" y="43840"/>
                                    </a:cubicBezTo>
                                    <a:cubicBezTo>
                                      <a:pt x="106197" y="40615"/>
                                      <a:pt x="104927" y="35446"/>
                                      <a:pt x="103645" y="28372"/>
                                    </a:cubicBezTo>
                                    <a:lnTo>
                                      <a:pt x="102921" y="28372"/>
                                    </a:lnTo>
                                    <a:cubicBezTo>
                                      <a:pt x="101803" y="34938"/>
                                      <a:pt x="100533" y="40170"/>
                                      <a:pt x="99085" y="44069"/>
                                    </a:cubicBezTo>
                                    <a:lnTo>
                                      <a:pt x="30378" y="233667"/>
                                    </a:lnTo>
                                    <a:lnTo>
                                      <a:pt x="0" y="233667"/>
                                    </a:lnTo>
                                    <a:lnTo>
                                      <a:pt x="89624" y="0"/>
                                    </a:lnTo>
                                    <a:close/>
                                  </a:path>
                                </a:pathLst>
                              </a:custGeom>
                              <a:solidFill>
                                <a:srgbClr val="FF6801"/>
                              </a:solidFill>
                              <a:ln w="0" cap="flat">
                                <a:noFill/>
                                <a:miter lim="127000"/>
                              </a:ln>
                              <a:effectLst/>
                            </wps:spPr>
                            <wps:bodyPr/>
                          </wps:wsp>
                          <wps:wsp>
                            <wps:cNvPr id="22" name="Shape 20"/>
                            <wps:cNvSpPr/>
                            <wps:spPr>
                              <a:xfrm>
                                <a:off x="4209693" y="1336778"/>
                                <a:ext cx="121158" cy="233655"/>
                              </a:xfrm>
                              <a:custGeom>
                                <a:avLst/>
                                <a:gdLst/>
                                <a:ahLst/>
                                <a:cxnLst/>
                                <a:rect l="0" t="0" r="0" b="0"/>
                                <a:pathLst>
                                  <a:path w="121158" h="233655">
                                    <a:moveTo>
                                      <a:pt x="0" y="0"/>
                                    </a:moveTo>
                                    <a:lnTo>
                                      <a:pt x="27368" y="0"/>
                                    </a:lnTo>
                                    <a:lnTo>
                                      <a:pt x="27368" y="208953"/>
                                    </a:lnTo>
                                    <a:lnTo>
                                      <a:pt x="121158" y="208953"/>
                                    </a:lnTo>
                                    <a:lnTo>
                                      <a:pt x="121158" y="233655"/>
                                    </a:lnTo>
                                    <a:lnTo>
                                      <a:pt x="0" y="233655"/>
                                    </a:lnTo>
                                    <a:lnTo>
                                      <a:pt x="0" y="0"/>
                                    </a:lnTo>
                                    <a:close/>
                                  </a:path>
                                </a:pathLst>
                              </a:custGeom>
                              <a:solidFill>
                                <a:srgbClr val="FF6801"/>
                              </a:solidFill>
                              <a:ln w="0" cap="flat">
                                <a:noFill/>
                                <a:miter lim="127000"/>
                              </a:ln>
                              <a:effectLst/>
                            </wps:spPr>
                            <wps:bodyPr/>
                          </wps:wsp>
                          <wps:wsp>
                            <wps:cNvPr id="23" name="Shape 21"/>
                            <wps:cNvSpPr/>
                            <wps:spPr>
                              <a:xfrm>
                                <a:off x="4377749" y="1336782"/>
                                <a:ext cx="69761" cy="233655"/>
                              </a:xfrm>
                              <a:custGeom>
                                <a:avLst/>
                                <a:gdLst/>
                                <a:ahLst/>
                                <a:cxnLst/>
                                <a:rect l="0" t="0" r="0" b="0"/>
                                <a:pathLst>
                                  <a:path w="69761" h="233655">
                                    <a:moveTo>
                                      <a:pt x="0" y="0"/>
                                    </a:moveTo>
                                    <a:lnTo>
                                      <a:pt x="69761" y="0"/>
                                    </a:lnTo>
                                    <a:lnTo>
                                      <a:pt x="69761" y="25337"/>
                                    </a:lnTo>
                                    <a:lnTo>
                                      <a:pt x="64859" y="24701"/>
                                    </a:lnTo>
                                    <a:lnTo>
                                      <a:pt x="27368" y="24701"/>
                                    </a:lnTo>
                                    <a:lnTo>
                                      <a:pt x="27368" y="109487"/>
                                    </a:lnTo>
                                    <a:lnTo>
                                      <a:pt x="64529" y="109487"/>
                                    </a:lnTo>
                                    <a:lnTo>
                                      <a:pt x="69761" y="108627"/>
                                    </a:lnTo>
                                    <a:lnTo>
                                      <a:pt x="69761" y="139297"/>
                                    </a:lnTo>
                                    <a:lnTo>
                                      <a:pt x="63589" y="136081"/>
                                    </a:lnTo>
                                    <a:cubicBezTo>
                                      <a:pt x="59525" y="134798"/>
                                      <a:pt x="54966" y="134188"/>
                                      <a:pt x="49847" y="134188"/>
                                    </a:cubicBezTo>
                                    <a:lnTo>
                                      <a:pt x="27368" y="134188"/>
                                    </a:lnTo>
                                    <a:lnTo>
                                      <a:pt x="27368" y="233655"/>
                                    </a:lnTo>
                                    <a:lnTo>
                                      <a:pt x="0" y="233655"/>
                                    </a:lnTo>
                                    <a:lnTo>
                                      <a:pt x="0" y="0"/>
                                    </a:lnTo>
                                    <a:close/>
                                  </a:path>
                                </a:pathLst>
                              </a:custGeom>
                              <a:solidFill>
                                <a:srgbClr val="013D7C"/>
                              </a:solidFill>
                              <a:ln w="0" cap="flat">
                                <a:noFill/>
                                <a:miter lim="127000"/>
                              </a:ln>
                              <a:effectLst/>
                            </wps:spPr>
                            <wps:bodyPr/>
                          </wps:wsp>
                          <wps:wsp>
                            <wps:cNvPr id="24" name="Shape 22"/>
                            <wps:cNvSpPr/>
                            <wps:spPr>
                              <a:xfrm>
                                <a:off x="4447509" y="1336782"/>
                                <a:ext cx="97803" cy="233655"/>
                              </a:xfrm>
                              <a:custGeom>
                                <a:avLst/>
                                <a:gdLst/>
                                <a:ahLst/>
                                <a:cxnLst/>
                                <a:rect l="0" t="0" r="0" b="0"/>
                                <a:pathLst>
                                  <a:path w="97803" h="233655">
                                    <a:moveTo>
                                      <a:pt x="0" y="0"/>
                                    </a:moveTo>
                                    <a:lnTo>
                                      <a:pt x="0" y="0"/>
                                    </a:lnTo>
                                    <a:cubicBezTo>
                                      <a:pt x="10237" y="0"/>
                                      <a:pt x="19634" y="1283"/>
                                      <a:pt x="28321" y="3835"/>
                                    </a:cubicBezTo>
                                    <a:cubicBezTo>
                                      <a:pt x="36932" y="6401"/>
                                      <a:pt x="44450" y="10236"/>
                                      <a:pt x="50788" y="15469"/>
                                    </a:cubicBezTo>
                                    <a:cubicBezTo>
                                      <a:pt x="57125" y="20701"/>
                                      <a:pt x="62141" y="27153"/>
                                      <a:pt x="65697" y="34938"/>
                                    </a:cubicBezTo>
                                    <a:cubicBezTo>
                                      <a:pt x="69317" y="42723"/>
                                      <a:pt x="71095" y="51791"/>
                                      <a:pt x="71095" y="62192"/>
                                    </a:cubicBezTo>
                                    <a:cubicBezTo>
                                      <a:pt x="71095" y="70371"/>
                                      <a:pt x="69876" y="77826"/>
                                      <a:pt x="67425" y="84620"/>
                                    </a:cubicBezTo>
                                    <a:cubicBezTo>
                                      <a:pt x="64974" y="91402"/>
                                      <a:pt x="61468" y="97473"/>
                                      <a:pt x="56960" y="102756"/>
                                    </a:cubicBezTo>
                                    <a:cubicBezTo>
                                      <a:pt x="52464" y="108090"/>
                                      <a:pt x="47003" y="112598"/>
                                      <a:pt x="40666" y="116383"/>
                                    </a:cubicBezTo>
                                    <a:cubicBezTo>
                                      <a:pt x="34265" y="120104"/>
                                      <a:pt x="27089" y="122999"/>
                                      <a:pt x="19190" y="125057"/>
                                    </a:cubicBezTo>
                                    <a:lnTo>
                                      <a:pt x="19190" y="125730"/>
                                    </a:lnTo>
                                    <a:cubicBezTo>
                                      <a:pt x="23089" y="127457"/>
                                      <a:pt x="26480" y="129451"/>
                                      <a:pt x="29312" y="131686"/>
                                    </a:cubicBezTo>
                                    <a:cubicBezTo>
                                      <a:pt x="32207" y="133909"/>
                                      <a:pt x="34938" y="136576"/>
                                      <a:pt x="37554" y="139573"/>
                                    </a:cubicBezTo>
                                    <a:cubicBezTo>
                                      <a:pt x="40158" y="142634"/>
                                      <a:pt x="42774" y="146088"/>
                                      <a:pt x="45288" y="149924"/>
                                    </a:cubicBezTo>
                                    <a:cubicBezTo>
                                      <a:pt x="47841" y="153822"/>
                                      <a:pt x="50673" y="158267"/>
                                      <a:pt x="53848" y="163385"/>
                                    </a:cubicBezTo>
                                    <a:lnTo>
                                      <a:pt x="97803" y="233655"/>
                                    </a:lnTo>
                                    <a:lnTo>
                                      <a:pt x="65088" y="233655"/>
                                    </a:lnTo>
                                    <a:lnTo>
                                      <a:pt x="25984" y="168123"/>
                                    </a:lnTo>
                                    <a:cubicBezTo>
                                      <a:pt x="22416" y="162001"/>
                                      <a:pt x="18974" y="156820"/>
                                      <a:pt x="15570" y="152540"/>
                                    </a:cubicBezTo>
                                    <a:cubicBezTo>
                                      <a:pt x="12243" y="148260"/>
                                      <a:pt x="8789" y="144755"/>
                                      <a:pt x="5233" y="142024"/>
                                    </a:cubicBezTo>
                                    <a:lnTo>
                                      <a:pt x="0" y="139297"/>
                                    </a:lnTo>
                                    <a:lnTo>
                                      <a:pt x="0" y="108627"/>
                                    </a:lnTo>
                                    <a:lnTo>
                                      <a:pt x="13793" y="106363"/>
                                    </a:lnTo>
                                    <a:cubicBezTo>
                                      <a:pt x="19584" y="104305"/>
                                      <a:pt x="24638" y="101359"/>
                                      <a:pt x="28867" y="97523"/>
                                    </a:cubicBezTo>
                                    <a:cubicBezTo>
                                      <a:pt x="33096" y="93624"/>
                                      <a:pt x="36437" y="88900"/>
                                      <a:pt x="38824" y="83337"/>
                                    </a:cubicBezTo>
                                    <a:cubicBezTo>
                                      <a:pt x="41225" y="77724"/>
                                      <a:pt x="42393" y="71438"/>
                                      <a:pt x="42393" y="64478"/>
                                    </a:cubicBezTo>
                                    <a:cubicBezTo>
                                      <a:pt x="42393" y="51956"/>
                                      <a:pt x="38329" y="42227"/>
                                      <a:pt x="30264" y="35217"/>
                                    </a:cubicBezTo>
                                    <a:cubicBezTo>
                                      <a:pt x="26200" y="31712"/>
                                      <a:pt x="21248" y="29083"/>
                                      <a:pt x="15391" y="27330"/>
                                    </a:cubicBezTo>
                                    <a:lnTo>
                                      <a:pt x="0" y="25337"/>
                                    </a:lnTo>
                                    <a:lnTo>
                                      <a:pt x="0" y="0"/>
                                    </a:lnTo>
                                    <a:close/>
                                  </a:path>
                                </a:pathLst>
                              </a:custGeom>
                              <a:solidFill>
                                <a:srgbClr val="013D7C"/>
                              </a:solidFill>
                              <a:ln w="0" cap="flat">
                                <a:noFill/>
                                <a:miter lim="127000"/>
                              </a:ln>
                              <a:effectLst/>
                            </wps:spPr>
                            <wps:bodyPr/>
                          </wps:wsp>
                          <wps:wsp>
                            <wps:cNvPr id="25" name="Shape 23"/>
                            <wps:cNvSpPr/>
                            <wps:spPr>
                              <a:xfrm>
                                <a:off x="4565667" y="1336784"/>
                                <a:ext cx="72771" cy="233655"/>
                              </a:xfrm>
                              <a:custGeom>
                                <a:avLst/>
                                <a:gdLst/>
                                <a:ahLst/>
                                <a:cxnLst/>
                                <a:rect l="0" t="0" r="0" b="0"/>
                                <a:pathLst>
                                  <a:path w="72771" h="233655">
                                    <a:moveTo>
                                      <a:pt x="0" y="0"/>
                                    </a:moveTo>
                                    <a:lnTo>
                                      <a:pt x="72771" y="0"/>
                                    </a:lnTo>
                                    <a:lnTo>
                                      <a:pt x="72771" y="23368"/>
                                    </a:lnTo>
                                    <a:lnTo>
                                      <a:pt x="50076" y="23368"/>
                                    </a:lnTo>
                                    <a:lnTo>
                                      <a:pt x="50076" y="210287"/>
                                    </a:lnTo>
                                    <a:lnTo>
                                      <a:pt x="72771" y="210287"/>
                                    </a:lnTo>
                                    <a:lnTo>
                                      <a:pt x="72771" y="233655"/>
                                    </a:lnTo>
                                    <a:lnTo>
                                      <a:pt x="0" y="233655"/>
                                    </a:lnTo>
                                    <a:lnTo>
                                      <a:pt x="0" y="210287"/>
                                    </a:lnTo>
                                    <a:lnTo>
                                      <a:pt x="22708" y="210287"/>
                                    </a:lnTo>
                                    <a:lnTo>
                                      <a:pt x="22708" y="23368"/>
                                    </a:lnTo>
                                    <a:lnTo>
                                      <a:pt x="0" y="23368"/>
                                    </a:lnTo>
                                    <a:lnTo>
                                      <a:pt x="0" y="0"/>
                                    </a:lnTo>
                                    <a:close/>
                                  </a:path>
                                </a:pathLst>
                              </a:custGeom>
                              <a:solidFill>
                                <a:srgbClr val="013D7C"/>
                              </a:solidFill>
                              <a:ln w="0" cap="flat">
                                <a:noFill/>
                                <a:miter lim="127000"/>
                              </a:ln>
                              <a:effectLst/>
                            </wps:spPr>
                            <wps:bodyPr/>
                          </wps:wsp>
                          <wps:wsp>
                            <wps:cNvPr id="26" name="Shape 24"/>
                            <wps:cNvSpPr/>
                            <wps:spPr>
                              <a:xfrm>
                                <a:off x="4660467" y="1336784"/>
                                <a:ext cx="201270" cy="233655"/>
                              </a:xfrm>
                              <a:custGeom>
                                <a:avLst/>
                                <a:gdLst/>
                                <a:ahLst/>
                                <a:cxnLst/>
                                <a:rect l="0" t="0" r="0" b="0"/>
                                <a:pathLst>
                                  <a:path w="201270" h="233655">
                                    <a:moveTo>
                                      <a:pt x="0" y="0"/>
                                    </a:moveTo>
                                    <a:lnTo>
                                      <a:pt x="30366" y="0"/>
                                    </a:lnTo>
                                    <a:lnTo>
                                      <a:pt x="95123" y="185255"/>
                                    </a:lnTo>
                                    <a:cubicBezTo>
                                      <a:pt x="97180" y="191199"/>
                                      <a:pt x="98742" y="198107"/>
                                      <a:pt x="99860" y="205943"/>
                                    </a:cubicBezTo>
                                    <a:lnTo>
                                      <a:pt x="100469" y="205943"/>
                                    </a:lnTo>
                                    <a:cubicBezTo>
                                      <a:pt x="101359" y="199441"/>
                                      <a:pt x="103137" y="192430"/>
                                      <a:pt x="105867" y="184912"/>
                                    </a:cubicBezTo>
                                    <a:lnTo>
                                      <a:pt x="171895" y="0"/>
                                    </a:lnTo>
                                    <a:lnTo>
                                      <a:pt x="201270" y="0"/>
                                    </a:lnTo>
                                    <a:lnTo>
                                      <a:pt x="114821" y="233655"/>
                                    </a:lnTo>
                                    <a:lnTo>
                                      <a:pt x="84671" y="233655"/>
                                    </a:lnTo>
                                    <a:lnTo>
                                      <a:pt x="0" y="0"/>
                                    </a:lnTo>
                                    <a:close/>
                                  </a:path>
                                </a:pathLst>
                              </a:custGeom>
                              <a:solidFill>
                                <a:srgbClr val="013D7C"/>
                              </a:solidFill>
                              <a:ln w="0" cap="flat">
                                <a:noFill/>
                                <a:miter lim="127000"/>
                              </a:ln>
                              <a:effectLst/>
                            </wps:spPr>
                            <wps:bodyPr/>
                          </wps:wsp>
                          <wps:wsp>
                            <wps:cNvPr id="27" name="Shape 25"/>
                            <wps:cNvSpPr/>
                            <wps:spPr>
                              <a:xfrm>
                                <a:off x="4906259" y="1469013"/>
                                <a:ext cx="124054" cy="101422"/>
                              </a:xfrm>
                              <a:custGeom>
                                <a:avLst/>
                                <a:gdLst/>
                                <a:ahLst/>
                                <a:cxnLst/>
                                <a:rect l="0" t="0" r="0" b="0"/>
                                <a:pathLst>
                                  <a:path w="124054" h="101422">
                                    <a:moveTo>
                                      <a:pt x="0" y="0"/>
                                    </a:moveTo>
                                    <a:lnTo>
                                      <a:pt x="27368" y="0"/>
                                    </a:lnTo>
                                    <a:lnTo>
                                      <a:pt x="27584" y="76721"/>
                                    </a:lnTo>
                                    <a:lnTo>
                                      <a:pt x="124054" y="76721"/>
                                    </a:lnTo>
                                    <a:lnTo>
                                      <a:pt x="124054" y="101422"/>
                                    </a:lnTo>
                                    <a:lnTo>
                                      <a:pt x="216" y="101422"/>
                                    </a:lnTo>
                                    <a:lnTo>
                                      <a:pt x="216" y="56629"/>
                                    </a:lnTo>
                                    <a:lnTo>
                                      <a:pt x="0" y="0"/>
                                    </a:lnTo>
                                    <a:close/>
                                  </a:path>
                                </a:pathLst>
                              </a:custGeom>
                              <a:solidFill>
                                <a:srgbClr val="013D7C"/>
                              </a:solidFill>
                              <a:ln w="0" cap="flat">
                                <a:noFill/>
                                <a:miter lim="127000"/>
                              </a:ln>
                              <a:effectLst/>
                            </wps:spPr>
                            <wps:bodyPr/>
                          </wps:wsp>
                          <wps:wsp>
                            <wps:cNvPr id="28" name="Shape 26"/>
                            <wps:cNvSpPr/>
                            <wps:spPr>
                              <a:xfrm>
                                <a:off x="4906259" y="1336768"/>
                                <a:ext cx="118720" cy="104077"/>
                              </a:xfrm>
                              <a:custGeom>
                                <a:avLst/>
                                <a:gdLst/>
                                <a:ahLst/>
                                <a:cxnLst/>
                                <a:rect l="0" t="0" r="0" b="0"/>
                                <a:pathLst>
                                  <a:path w="118720" h="104077">
                                    <a:moveTo>
                                      <a:pt x="216" y="0"/>
                                    </a:moveTo>
                                    <a:lnTo>
                                      <a:pt x="118720" y="0"/>
                                    </a:lnTo>
                                    <a:lnTo>
                                      <a:pt x="118720" y="24701"/>
                                    </a:lnTo>
                                    <a:lnTo>
                                      <a:pt x="27584" y="24701"/>
                                    </a:lnTo>
                                    <a:lnTo>
                                      <a:pt x="27368" y="101155"/>
                                    </a:lnTo>
                                    <a:cubicBezTo>
                                      <a:pt x="17209" y="103086"/>
                                      <a:pt x="7709" y="103861"/>
                                      <a:pt x="0" y="104077"/>
                                    </a:cubicBezTo>
                                    <a:lnTo>
                                      <a:pt x="216" y="0"/>
                                    </a:lnTo>
                                    <a:close/>
                                  </a:path>
                                </a:pathLst>
                              </a:custGeom>
                              <a:solidFill>
                                <a:srgbClr val="013D7C"/>
                              </a:solidFill>
                              <a:ln w="0" cap="flat">
                                <a:noFill/>
                                <a:miter lim="127000"/>
                              </a:ln>
                              <a:effectLst/>
                            </wps:spPr>
                            <wps:bodyPr/>
                          </wps:wsp>
                          <wps:wsp>
                            <wps:cNvPr id="29" name="Shape 27"/>
                            <wps:cNvSpPr/>
                            <wps:spPr>
                              <a:xfrm>
                                <a:off x="5086275" y="1336782"/>
                                <a:ext cx="69761" cy="233655"/>
                              </a:xfrm>
                              <a:custGeom>
                                <a:avLst/>
                                <a:gdLst/>
                                <a:ahLst/>
                                <a:cxnLst/>
                                <a:rect l="0" t="0" r="0" b="0"/>
                                <a:pathLst>
                                  <a:path w="69761" h="233655">
                                    <a:moveTo>
                                      <a:pt x="0" y="0"/>
                                    </a:moveTo>
                                    <a:lnTo>
                                      <a:pt x="69761" y="0"/>
                                    </a:lnTo>
                                    <a:lnTo>
                                      <a:pt x="69761" y="25337"/>
                                    </a:lnTo>
                                    <a:lnTo>
                                      <a:pt x="64859" y="24701"/>
                                    </a:lnTo>
                                    <a:lnTo>
                                      <a:pt x="27368" y="24701"/>
                                    </a:lnTo>
                                    <a:lnTo>
                                      <a:pt x="27368" y="109487"/>
                                    </a:lnTo>
                                    <a:lnTo>
                                      <a:pt x="64529" y="109487"/>
                                    </a:lnTo>
                                    <a:lnTo>
                                      <a:pt x="69761" y="108627"/>
                                    </a:lnTo>
                                    <a:lnTo>
                                      <a:pt x="69761" y="139297"/>
                                    </a:lnTo>
                                    <a:lnTo>
                                      <a:pt x="63589" y="136081"/>
                                    </a:lnTo>
                                    <a:cubicBezTo>
                                      <a:pt x="59525" y="134798"/>
                                      <a:pt x="54966" y="134188"/>
                                      <a:pt x="49847" y="134188"/>
                                    </a:cubicBezTo>
                                    <a:lnTo>
                                      <a:pt x="27368" y="134188"/>
                                    </a:lnTo>
                                    <a:lnTo>
                                      <a:pt x="27368" y="233655"/>
                                    </a:lnTo>
                                    <a:lnTo>
                                      <a:pt x="0" y="233655"/>
                                    </a:lnTo>
                                    <a:lnTo>
                                      <a:pt x="0" y="0"/>
                                    </a:lnTo>
                                    <a:close/>
                                  </a:path>
                                </a:pathLst>
                              </a:custGeom>
                              <a:solidFill>
                                <a:srgbClr val="013D7C"/>
                              </a:solidFill>
                              <a:ln w="0" cap="flat">
                                <a:noFill/>
                                <a:miter lim="127000"/>
                              </a:ln>
                              <a:effectLst/>
                            </wps:spPr>
                            <wps:bodyPr/>
                          </wps:wsp>
                          <wps:wsp>
                            <wps:cNvPr id="30" name="Shape 28"/>
                            <wps:cNvSpPr/>
                            <wps:spPr>
                              <a:xfrm>
                                <a:off x="5156037" y="1336782"/>
                                <a:ext cx="97801" cy="233655"/>
                              </a:xfrm>
                              <a:custGeom>
                                <a:avLst/>
                                <a:gdLst/>
                                <a:ahLst/>
                                <a:cxnLst/>
                                <a:rect l="0" t="0" r="0" b="0"/>
                                <a:pathLst>
                                  <a:path w="97801" h="233655">
                                    <a:moveTo>
                                      <a:pt x="0" y="0"/>
                                    </a:moveTo>
                                    <a:cubicBezTo>
                                      <a:pt x="10236" y="0"/>
                                      <a:pt x="19634" y="1283"/>
                                      <a:pt x="28308" y="3835"/>
                                    </a:cubicBezTo>
                                    <a:cubicBezTo>
                                      <a:pt x="36931" y="6401"/>
                                      <a:pt x="44450" y="10236"/>
                                      <a:pt x="50787" y="15469"/>
                                    </a:cubicBezTo>
                                    <a:cubicBezTo>
                                      <a:pt x="57124" y="20701"/>
                                      <a:pt x="62141" y="27153"/>
                                      <a:pt x="65697" y="34938"/>
                                    </a:cubicBezTo>
                                    <a:cubicBezTo>
                                      <a:pt x="69316" y="42723"/>
                                      <a:pt x="71095" y="51791"/>
                                      <a:pt x="71095" y="62192"/>
                                    </a:cubicBezTo>
                                    <a:cubicBezTo>
                                      <a:pt x="71095" y="70371"/>
                                      <a:pt x="69875" y="77826"/>
                                      <a:pt x="67424" y="84620"/>
                                    </a:cubicBezTo>
                                    <a:cubicBezTo>
                                      <a:pt x="64973" y="91402"/>
                                      <a:pt x="61468" y="97473"/>
                                      <a:pt x="56959" y="102756"/>
                                    </a:cubicBezTo>
                                    <a:cubicBezTo>
                                      <a:pt x="52463" y="108090"/>
                                      <a:pt x="47003" y="112598"/>
                                      <a:pt x="40665" y="116383"/>
                                    </a:cubicBezTo>
                                    <a:cubicBezTo>
                                      <a:pt x="34265" y="120104"/>
                                      <a:pt x="27089" y="122999"/>
                                      <a:pt x="19190" y="125057"/>
                                    </a:cubicBezTo>
                                    <a:lnTo>
                                      <a:pt x="19190" y="125730"/>
                                    </a:lnTo>
                                    <a:cubicBezTo>
                                      <a:pt x="23089" y="127457"/>
                                      <a:pt x="26479" y="129451"/>
                                      <a:pt x="29311" y="131686"/>
                                    </a:cubicBezTo>
                                    <a:cubicBezTo>
                                      <a:pt x="32207" y="133909"/>
                                      <a:pt x="34937" y="136576"/>
                                      <a:pt x="37554" y="139573"/>
                                    </a:cubicBezTo>
                                    <a:cubicBezTo>
                                      <a:pt x="40170" y="142634"/>
                                      <a:pt x="42773" y="146088"/>
                                      <a:pt x="45288" y="149924"/>
                                    </a:cubicBezTo>
                                    <a:cubicBezTo>
                                      <a:pt x="47841" y="153822"/>
                                      <a:pt x="50673" y="158267"/>
                                      <a:pt x="53848" y="163385"/>
                                    </a:cubicBezTo>
                                    <a:lnTo>
                                      <a:pt x="97801" y="233652"/>
                                    </a:lnTo>
                                    <a:lnTo>
                                      <a:pt x="97801" y="233655"/>
                                    </a:lnTo>
                                    <a:lnTo>
                                      <a:pt x="65088" y="233655"/>
                                    </a:lnTo>
                                    <a:lnTo>
                                      <a:pt x="25984" y="168123"/>
                                    </a:lnTo>
                                    <a:cubicBezTo>
                                      <a:pt x="22415" y="162001"/>
                                      <a:pt x="18974" y="156820"/>
                                      <a:pt x="15570" y="152540"/>
                                    </a:cubicBezTo>
                                    <a:cubicBezTo>
                                      <a:pt x="12243" y="148260"/>
                                      <a:pt x="8788" y="144755"/>
                                      <a:pt x="5232" y="142024"/>
                                    </a:cubicBezTo>
                                    <a:lnTo>
                                      <a:pt x="0" y="139297"/>
                                    </a:lnTo>
                                    <a:lnTo>
                                      <a:pt x="0" y="108627"/>
                                    </a:lnTo>
                                    <a:lnTo>
                                      <a:pt x="13792" y="106363"/>
                                    </a:lnTo>
                                    <a:cubicBezTo>
                                      <a:pt x="19583" y="104305"/>
                                      <a:pt x="24638" y="101359"/>
                                      <a:pt x="28867" y="97523"/>
                                    </a:cubicBezTo>
                                    <a:cubicBezTo>
                                      <a:pt x="33096" y="93624"/>
                                      <a:pt x="36436" y="88900"/>
                                      <a:pt x="38824" y="83337"/>
                                    </a:cubicBezTo>
                                    <a:cubicBezTo>
                                      <a:pt x="41224" y="77724"/>
                                      <a:pt x="42392" y="71438"/>
                                      <a:pt x="42392" y="64478"/>
                                    </a:cubicBezTo>
                                    <a:cubicBezTo>
                                      <a:pt x="42392" y="51956"/>
                                      <a:pt x="38328" y="42227"/>
                                      <a:pt x="30264" y="35217"/>
                                    </a:cubicBezTo>
                                    <a:cubicBezTo>
                                      <a:pt x="26200" y="31712"/>
                                      <a:pt x="21247" y="29083"/>
                                      <a:pt x="15391" y="27330"/>
                                    </a:cubicBezTo>
                                    <a:lnTo>
                                      <a:pt x="0" y="25337"/>
                                    </a:lnTo>
                                    <a:lnTo>
                                      <a:pt x="0" y="0"/>
                                    </a:lnTo>
                                    <a:close/>
                                  </a:path>
                                </a:pathLst>
                              </a:custGeom>
                              <a:solidFill>
                                <a:srgbClr val="013D7C"/>
                              </a:solidFill>
                              <a:ln w="0" cap="flat">
                                <a:noFill/>
                                <a:miter lim="127000"/>
                              </a:ln>
                              <a:effectLst/>
                            </wps:spPr>
                            <wps:bodyPr/>
                          </wps:wsp>
                          <wps:wsp>
                            <wps:cNvPr id="31" name="Shape 29"/>
                            <wps:cNvSpPr/>
                            <wps:spPr>
                              <a:xfrm>
                                <a:off x="4842947" y="1393712"/>
                                <a:ext cx="211188" cy="71590"/>
                              </a:xfrm>
                              <a:custGeom>
                                <a:avLst/>
                                <a:gdLst/>
                                <a:ahLst/>
                                <a:cxnLst/>
                                <a:rect l="0" t="0" r="0" b="0"/>
                                <a:pathLst>
                                  <a:path w="211188" h="71590">
                                    <a:moveTo>
                                      <a:pt x="175387" y="0"/>
                                    </a:moveTo>
                                    <a:lnTo>
                                      <a:pt x="211188" y="25057"/>
                                    </a:lnTo>
                                    <a:cubicBezTo>
                                      <a:pt x="211188" y="25057"/>
                                      <a:pt x="178969" y="64427"/>
                                      <a:pt x="114541" y="68008"/>
                                    </a:cubicBezTo>
                                    <a:cubicBezTo>
                                      <a:pt x="50114" y="71590"/>
                                      <a:pt x="0" y="64427"/>
                                      <a:pt x="0" y="64427"/>
                                    </a:cubicBezTo>
                                    <a:lnTo>
                                      <a:pt x="0" y="54369"/>
                                    </a:lnTo>
                                    <a:cubicBezTo>
                                      <a:pt x="32220" y="57950"/>
                                      <a:pt x="85903" y="53696"/>
                                      <a:pt x="110960" y="46533"/>
                                    </a:cubicBezTo>
                                    <a:cubicBezTo>
                                      <a:pt x="136017" y="39370"/>
                                      <a:pt x="175387" y="0"/>
                                      <a:pt x="175387" y="0"/>
                                    </a:cubicBezTo>
                                    <a:close/>
                                  </a:path>
                                </a:pathLst>
                              </a:custGeom>
                              <a:solidFill>
                                <a:srgbClr val="FF6801"/>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2CE936F5" id="Group 8" o:spid="_x0000_s1026" style="position:absolute;margin-left:380.1pt;margin-top:745.15pt;width:138.7pt;height:20.55pt;z-index:251665408;mso-position-horizontal-relative:page;mso-position-vertical-relative:page;mso-width-relative:margin;mso-height-relative:margin" coordorigin="23061,11313" coordsize="29476,4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">
                    <v:shape id="Shape 8" o:spid="_x0000_s1027" style="position:absolute;left:24621;top:11509;width:4337;height:4222;visibility:visible;mso-wrap-style:square;v-text-anchor:top" coordsize="433667,422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" path="m139294,102c433667,,386144,225273,297866,281940,125222,381305,59385,183731,157315,142342v38887,-13094,74905,-3556,103429,10706l288823,123177c268580,97714,241351,85814,196355,85763,35255,85573,2400,292163,143040,349212v104496,42380,159373,-42126,191008,10490l371691,422275,153,420141,,97180,89332,94628r-38,-57049l89357,114r49937,-12xe" fillcolor="#013d7c" stroked="f" strokeweight="0">
                      <v:stroke miterlimit="83231f" joinstyle="miter"/>
                      <v:path arrowok="t" textboxrect="0,0,433667,422275"/>
                    </v:shape>
                    <v:shape id="Shape 9" o:spid="_x0000_s1028" style="position:absolute;left:24302;top:11313;width:998;height:929;visibility:visible;mso-wrap-style:square;v-text-anchor:top" coordsize="99835,92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" path="m28077,r725,l57048,75r42787,l99822,92722r-71311,102l,92735,,50,28077,xe" fillcolor="#ff6801" stroked="f" strokeweight="0">
                      <v:stroke miterlimit="83231f" joinstyle="miter"/>
                      <v:path arrowok="t" textboxrect="0,0,99835,92824"/>
                    </v:shape>
                    <v:shape id="Shape 10" o:spid="_x0000_s1029" style="position:absolute;left:23947;top:13016;width:477;height:546;visibility:visible;mso-wrap-style:square;v-text-anchor:top" coordsize="47650,54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" path="m13614,l27229,38r20421,l47650,54483r-34036,51l,54483,,25,13614,xe" fillcolor="#ff6801" stroked="f" strokeweight="0">
                      <v:stroke miterlimit="83231f" joinstyle="miter"/>
                      <v:path arrowok="t" textboxrect="0,0,47650,54534"/>
                    </v:shape>
                    <v:shape id="Shape 11" o:spid="_x0000_s1030" style="position:absolute;left:23061;top:12081;width:795;height:827;visibility:visible;mso-wrap-style:square;v-text-anchor:top" coordsize="79506,82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" path="m22699,l45432,63r34074,l79506,82601r-56807,89l,82613,,38,22699,xe" fillcolor="#ff6801" stroked="f" strokeweight="0">
                      <v:stroke miterlimit="83231f" joinstyle="miter"/>
                      <v:path arrowok="t" textboxrect="0,0,79506,82690"/>
                    </v:shape>
                    <v:shape id="Shape 12" o:spid="_x0000_s1031" style="position:absolute;left:29367;top:13327;width:1742;height:2417;visibility:visible;mso-wrap-style:square;v-text-anchor:top" coordsize="174231,241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" path="m119215,v22136,,40500,3226,55016,9678l174231,38722c157543,29375,139078,24702,118872,24702v-26810,,-48501,8953,-65189,26924c37046,69545,28702,93523,28702,123508v,28473,7785,51181,23368,68084c67640,208509,88062,216967,113373,216967v23419,,43726,-5233,60858,-15697l174231,227978v-17246,9118,-38773,13690,-64478,13690c76543,241668,49949,230988,29985,209563,10008,188151,,159995,,125222,,87846,11227,57633,33706,34544,56185,11519,84671,,119215,xe" fillcolor="#ff6801" stroked="f" strokeweight="0">
                      <v:stroke miterlimit="83231f" joinstyle="miter"/>
                      <v:path arrowok="t" textboxrect="0,0,174231,241668"/>
                    </v:shape>
                    <v:shape id="Shape 13" o:spid="_x0000_s1032" style="position:absolute;left:31697;top:13367;width:697;height:2337;visibility:visible;mso-wrap-style:square;v-text-anchor:top" coordsize="69761,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" path="m,l69761,r,25337l64859,24701r-37491,l27368,109487r37161,l69761,108627r,30670l63589,136081v-4064,-1283,-8623,-1893,-13741,-1893l27368,134188r,99467l,233655,,xe" fillcolor="#ff6801" stroked="f" strokeweight="0">
                      <v:stroke miterlimit="83231f" joinstyle="miter"/>
                      <v:path arrowok="t" textboxrect="0,0,69761,233655"/>
                    </v:shape>
                    <v:shape id="Shape 14" o:spid="_x0000_s1033" style="position:absolute;left:32394;top:13367;width:978;height:2337;visibility:visible;mso-wrap-style:square;v-text-anchor:top" coordsize="97803,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" path="m,c10236,,19634,1283,28308,3835v8624,2566,16142,6401,22479,11634c57137,20701,62141,27153,65697,34938v3620,7785,5398,16853,5398,27254c71095,70371,69875,77826,67424,84620v-2451,6782,-5956,12853,-10464,18136c52464,108090,47003,112598,40666,116383v-6401,3721,-13577,6616,-21476,8674l19190,125730v3899,1727,7290,3721,10122,5956c32207,133909,34938,136576,37554,139573v2616,3061,5220,6515,7734,10351c47841,153822,50673,158267,53848,163385r43955,70270l65088,233655,25984,168123c22415,162001,18974,156820,15570,152540,12243,148260,8788,144755,5232,142024l,139297,,108627r13792,-2264c19583,104305,24638,101359,28867,97523v4229,-3899,7569,-8623,9957,-14186c41224,77724,42393,71438,42393,64478v,-12522,-4065,-22251,-12129,-29261c26200,31712,21247,29083,15391,27330l,25337,,xe" fillcolor="#ff6801" stroked="f" strokeweight="0">
                      <v:stroke miterlimit="83231f" joinstyle="miter"/>
                      <v:path arrowok="t" textboxrect="0,0,97803,233655"/>
                    </v:shape>
                    <v:shape id="Shape 15" o:spid="_x0000_s1034" style="position:absolute;left:33576;top:13367;width:728;height:2337;visibility:visible;mso-wrap-style:square;v-text-anchor:top" coordsize="72771,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" path="m,l72771,r,23368l50076,23368r,186919l72771,210287r,23368l,233655,,210287r22708,l22708,23368,,23368,,xe" fillcolor="#013d7c" stroked="f" strokeweight="0">
                      <v:stroke miterlimit="83231f" joinstyle="miter"/>
                      <v:path arrowok="t" textboxrect="0,0,72771,233655"/>
                    </v:shape>
                    <v:shape id="Shape 16" o:spid="_x0000_s1035" style="position:absolute;left:34561;top:13367;width:1622;height:2337;visibility:visible;mso-wrap-style:square;v-text-anchor:top" coordsize="162217,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" path="m,l162217,r,24701l94793,24701r,208954l67425,233655r,-208954l,24701,,xe" fillcolor="#013d7c" stroked="f" strokeweight="0">
                      <v:stroke miterlimit="83231f" joinstyle="miter"/>
                      <v:path arrowok="t" textboxrect="0,0,162217,233655"/>
                    </v:shape>
                    <v:shape id="Shape 17" o:spid="_x0000_s1036" style="position:absolute;left:36432;top:13367;width:728;height:2337;visibility:visible;mso-wrap-style:square;v-text-anchor:top" coordsize="72771,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" path="m,l72771,r,23368l50076,23368r,186919l72771,210287r,23368l,233655,,210287r22708,l22708,23368,,23368,,xe" fillcolor="#ff6801" stroked="f" strokeweight="0">
                      <v:stroke miterlimit="83231f" joinstyle="miter"/>
                      <v:path arrowok="t" textboxrect="0,0,72771,233655"/>
                    </v:shape>
                    <v:shape id="Shape 18" o:spid="_x0000_s1037" style="position:absolute;left:37504;top:13327;width:1742;height:2417;visibility:visible;mso-wrap-style:square;v-text-anchor:top" coordsize="174231,241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" path="m119215,v22136,,40500,3226,55016,9678l174231,38722c157543,29375,139078,24702,118872,24702v-26810,,-48501,8953,-65189,26924c37046,69545,28702,93523,28702,123508v,28473,7785,51181,23368,68084c67640,208509,88062,216967,113373,216967v23419,,43726,-5233,60858,-15697l174231,227978v-17246,9118,-38773,13690,-64478,13690c76543,241668,49949,230988,29985,209563,10008,188151,,159995,,125222,,87846,11227,57633,33706,34544,56185,11519,84671,,119215,xe" fillcolor="#ff6801" stroked="f" strokeweight="0">
                      <v:stroke miterlimit="83231f" joinstyle="miter"/>
                      <v:path arrowok="t" textboxrect="0,0,174231,241668"/>
                    </v:shape>
                    <v:shape id="Shape 19" o:spid="_x0000_s1038" style="position:absolute;left:39563;top:13367;width:2080;height:2337;visibility:visible;mso-wrap-style:square;v-text-anchor:top" coordsize="207963,233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" path="m89624,r28372,l207963,233667r-30379,c151993,165722,132791,112928,107429,43840v-1232,-3225,-2502,-8394,-3784,-15468l102921,28372v-1118,6566,-2388,11798,-3836,15697l30378,233667,,233667,89624,xe" fillcolor="#ff6801" stroked="f" strokeweight="0">
                      <v:stroke miterlimit="83231f" joinstyle="miter"/>
                      <v:path arrowok="t" textboxrect="0,0,207963,233667"/>
                    </v:shape>
                    <v:shape id="Shape 20" o:spid="_x0000_s1039" style="position:absolute;left:42096;top:13367;width:1212;height:2337;visibility:visible;mso-wrap-style:square;v-text-anchor:top" coordsize="121158,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" path="m,l27368,r,208953l121158,208953r,24702l,233655,,xe" fillcolor="#ff6801" stroked="f" strokeweight="0">
                      <v:stroke miterlimit="83231f" joinstyle="miter"/>
                      <v:path arrowok="t" textboxrect="0,0,121158,233655"/>
                    </v:shape>
                    <v:shape id="Shape 21" o:spid="_x0000_s1040" style="position:absolute;left:43777;top:13367;width:698;height:2337;visibility:visible;mso-wrap-style:square;v-text-anchor:top" coordsize="69761,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" path="m,l69761,r,25337l64859,24701r-37491,l27368,109487r37161,l69761,108627r,30670l63589,136081v-4064,-1283,-8623,-1893,-13742,-1893l27368,134188r,99467l,233655,,xe" fillcolor="#013d7c" stroked="f" strokeweight="0">
                      <v:stroke miterlimit="83231f" joinstyle="miter"/>
                      <v:path arrowok="t" textboxrect="0,0,69761,233655"/>
                    </v:shape>
                    <v:shape id="Shape 22" o:spid="_x0000_s1041" style="position:absolute;left:44475;top:13367;width:978;height:2337;visibility:visible;mso-wrap-style:square;v-text-anchor:top" coordsize="97803,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" path="m,l,c10237,,19634,1283,28321,3835v8611,2566,16129,6401,22467,11634c57125,20701,62141,27153,65697,34938v3620,7785,5398,16853,5398,27254c71095,70371,69876,77826,67425,84620v-2451,6782,-5957,12853,-10465,18136c52464,108090,47003,112598,40666,116383v-6401,3721,-13577,6616,-21476,8674l19190,125730v3899,1727,7290,3721,10122,5956c32207,133909,34938,136576,37554,139573v2604,3061,5220,6515,7734,10351c47841,153822,50673,158267,53848,163385r43955,70270l65088,233655,25984,168123c22416,162001,18974,156820,15570,152540,12243,148260,8789,144755,5233,142024l,139297,,108627r13793,-2264c19584,104305,24638,101359,28867,97523v4229,-3899,7570,-8623,9957,-14186c41225,77724,42393,71438,42393,64478v,-12522,-4064,-22251,-12129,-29261c26200,31712,21248,29083,15391,27330l,25337,,xe" fillcolor="#013d7c" stroked="f" strokeweight="0">
                      <v:stroke miterlimit="83231f" joinstyle="miter"/>
                      <v:path arrowok="t" textboxrect="0,0,97803,233655"/>
                    </v:shape>
                    <v:shape id="Shape 23" o:spid="_x0000_s1042" style="position:absolute;left:45656;top:13367;width:728;height:2337;visibility:visible;mso-wrap-style:square;v-text-anchor:top" coordsize="72771,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" path="m,l72771,r,23368l50076,23368r,186919l72771,210287r,23368l,233655,,210287r22708,l22708,23368,,23368,,xe" fillcolor="#013d7c" stroked="f" strokeweight="0">
                      <v:stroke miterlimit="83231f" joinstyle="miter"/>
                      <v:path arrowok="t" textboxrect="0,0,72771,233655"/>
                    </v:shape>
                    <v:shape id="Shape 24" o:spid="_x0000_s1043" style="position:absolute;left:46604;top:13367;width:2013;height:2337;visibility:visible;mso-wrap-style:square;v-text-anchor:top" coordsize="201270,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" path="m,l30366,,95123,185255v2057,5944,3619,12852,4737,20688l100469,205943v890,-6502,2668,-13513,5398,-21031l171895,r29375,l114821,233655r-30150,l,xe" fillcolor="#013d7c" stroked="f" strokeweight="0">
                      <v:stroke miterlimit="83231f" joinstyle="miter"/>
                      <v:path arrowok="t" textboxrect="0,0,201270,233655"/>
                    </v:shape>
                    <v:shape id="Shape 25" o:spid="_x0000_s1044" style="position:absolute;left:49062;top:14690;width:1241;height:1014;visibility:visible;mso-wrap-style:square;v-text-anchor:top" coordsize="124054,101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" path="m,l27368,r216,76721l124054,76721r,24701l216,101422r,-44793l,xe" fillcolor="#013d7c" stroked="f" strokeweight="0">
                      <v:stroke miterlimit="83231f" joinstyle="miter"/>
                      <v:path arrowok="t" textboxrect="0,0,124054,101422"/>
                    </v:shape>
                    <v:shape id="Shape 26" o:spid="_x0000_s1045" style="position:absolute;left:49062;top:13367;width:1187;height:1041;visibility:visible;mso-wrap-style:square;v-text-anchor:top" coordsize="118720,104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" path="m216,l118720,r,24701l27584,24701r-216,76454c17209,103086,7709,103861,,104077l216,xe" fillcolor="#013d7c" stroked="f" strokeweight="0">
                      <v:stroke miterlimit="83231f" joinstyle="miter"/>
                      <v:path arrowok="t" textboxrect="0,0,118720,104077"/>
                    </v:shape>
                    <v:shape id="Shape 27" o:spid="_x0000_s1046" style="position:absolute;left:50862;top:13367;width:698;height:2337;visibility:visible;mso-wrap-style:square;v-text-anchor:top" coordsize="69761,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" path="m,l69761,r,25337l64859,24701r-37491,l27368,109487r37161,l69761,108627r,30670l63589,136081v-4064,-1283,-8623,-1893,-13742,-1893l27368,134188r,99467l,233655,,xe" fillcolor="#013d7c" stroked="f" strokeweight="0">
                      <v:stroke miterlimit="83231f" joinstyle="miter"/>
                      <v:path arrowok="t" textboxrect="0,0,69761,233655"/>
                    </v:shape>
                    <v:shape id="Shape 28" o:spid="_x0000_s1047" style="position:absolute;left:51560;top:13367;width:978;height:2337;visibility:visible;mso-wrap-style:square;v-text-anchor:top" coordsize="97801,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" path="m,c10236,,19634,1283,28308,3835v8623,2566,16142,6401,22479,11634c57124,20701,62141,27153,65697,34938v3619,7785,5398,16853,5398,27254c71095,70371,69875,77826,67424,84620v-2451,6782,-5956,12853,-10465,18136c52463,108090,47003,112598,40665,116383v-6400,3721,-13576,6616,-21475,8674l19190,125730v3899,1727,7289,3721,10121,5956c32207,133909,34937,136576,37554,139573v2616,3061,5219,6515,7734,10351c47841,153822,50673,158267,53848,163385r43953,70267l97801,233655r-32713,l25984,168123c22415,162001,18974,156820,15570,152540,12243,148260,8788,144755,5232,142024l,139297,,108627r13792,-2264c19583,104305,24638,101359,28867,97523v4229,-3899,7569,-8623,9957,-14186c41224,77724,42392,71438,42392,64478v,-12522,-4064,-22251,-12128,-29261c26200,31712,21247,29083,15391,27330l,25337,,xe" fillcolor="#013d7c" stroked="f" strokeweight="0">
                      <v:stroke miterlimit="83231f" joinstyle="miter"/>
                      <v:path arrowok="t" textboxrect="0,0,97801,233655"/>
                    </v:shape>
                    <v:shape id="Shape 29" o:spid="_x0000_s1048" style="position:absolute;left:48429;top:13937;width:2112;height:716;visibility:visible;mso-wrap-style:square;v-text-anchor:top" coordsize="211188,7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" path="m175387,r35801,25057c211188,25057,178969,64427,114541,68008,50114,71590,,64427,,64427l,54369v32220,3581,85903,-673,110960,-7836c136017,39370,175387,,175387,xe" fillcolor="#ff6801" stroked="f" strokeweight="0">
                      <v:stroke miterlimit="83231f" joinstyle="miter"/>
                      <v:path arrowok="t" textboxrect="0,0,211188,71590"/>
                    </v:shape>
                    <w10:wrap anchorx="page" anchory="page"/>
                  </v:group>
                </w:pict>
              </mc:Fallback>
            </mc:AlternateContent>
          </w:r>
          <w:r w:rsidR="003C5D70">
            <w:rPr>
              <w:noProof/>
            </w:rPr>
            <w:drawing>
              <wp:anchor distT="0" distB="0" distL="114300" distR="114300" simplePos="0" relativeHeight="251662336" behindDoc="0" locked="0" layoutInCell="1" allowOverlap="1" wp14:anchorId="78ACCE74" wp14:editId="624696A8">
                <wp:simplePos x="0" y="0"/>
                <wp:positionH relativeFrom="column">
                  <wp:posOffset>945958</wp:posOffset>
                </wp:positionH>
                <wp:positionV relativeFrom="paragraph">
                  <wp:posOffset>2872105</wp:posOffset>
                </wp:positionV>
                <wp:extent cx="3955311" cy="3955311"/>
                <wp:effectExtent l="0" t="0" r="0" b="0"/>
                <wp:wrapNone/>
                <wp:docPr id="2" name="Graphic 2" descr="Cloud Computing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Cloud Computing outline"/>
                        <pic:cNvPicPr/>
                      </pic:nvPicPr>
                      <pic:blipFill>
                        <a:blip r:embed="rId10">
                          <a:alphaModFix amt="1800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955311" cy="3955311"/>
                        </a:xfrm>
                        <a:prstGeom prst="rect">
                          <a:avLst/>
                        </a:prstGeom>
                      </pic:spPr>
                    </pic:pic>
                  </a:graphicData>
                </a:graphic>
                <wp14:sizeRelH relativeFrom="page">
                  <wp14:pctWidth>0</wp14:pctWidth>
                </wp14:sizeRelH>
                <wp14:sizeRelV relativeFrom="page">
                  <wp14:pctHeight>0</wp14:pctHeight>
                </wp14:sizeRelV>
              </wp:anchor>
            </w:drawing>
          </w:r>
          <w:r w:rsidR="000D6A3C">
            <w:rPr>
              <w:rFonts w:ascii="Avenir Next" w:hAnsi="Avenir Next"/>
              <w:sz w:val="28"/>
              <w:szCs w:val="28"/>
              <w:lang w:val="en-US"/>
            </w:rPr>
            <w:br w:type="page"/>
          </w:r>
        </w:p>
      </w:sdtContent>
    </w:sdt>
    <w:p w14:paraId="42922C76" w14:textId="53B8D098" w:rsidR="000541B2" w:rsidRPr="000D6A3C" w:rsidRDefault="000541B2" w:rsidP="003376FA">
      <w:pPr>
        <w:pStyle w:val="Heading1"/>
        <w:spacing w:line="480" w:lineRule="auto"/>
        <w:rPr>
          <w:rFonts w:ascii="Avenir Next" w:hAnsi="Avenir Next" w:cstheme="minorHAnsi"/>
          <w:color w:val="4472C4" w:themeColor="accent1"/>
          <w:lang w:val="en-US"/>
        </w:rPr>
      </w:pPr>
      <w:r w:rsidRPr="000D6A3C">
        <w:rPr>
          <w:rFonts w:ascii="Avenir Next" w:hAnsi="Avenir Next" w:cstheme="minorHAnsi"/>
          <w:color w:val="4472C4" w:themeColor="accent1"/>
          <w:lang w:val="en-US"/>
        </w:rPr>
        <w:lastRenderedPageBreak/>
        <w:t>What is Capacity Management</w:t>
      </w:r>
    </w:p>
    <w:p w14:paraId="2F62C052" w14:textId="611CF331" w:rsidR="00BA1444" w:rsidRPr="00372710" w:rsidRDefault="000541B2" w:rsidP="003376FA">
      <w:pPr>
        <w:jc w:val="both"/>
        <w:rPr>
          <w:rFonts w:ascii="Avenir Next" w:hAnsi="Avenir Next" w:cstheme="minorHAnsi"/>
          <w:sz w:val="24"/>
          <w:szCs w:val="24"/>
          <w:lang w:val="en-US"/>
        </w:rPr>
      </w:pPr>
      <w:r w:rsidRPr="00372710">
        <w:rPr>
          <w:rFonts w:ascii="Avenir Next" w:hAnsi="Avenir Next" w:cstheme="minorHAnsi"/>
          <w:sz w:val="24"/>
          <w:szCs w:val="24"/>
          <w:lang w:val="en-US"/>
        </w:rPr>
        <w:t xml:space="preserve">In today’s IT organization, it’s not a question of </w:t>
      </w:r>
      <w:r w:rsidR="00F478AC" w:rsidRPr="00372710">
        <w:rPr>
          <w:rFonts w:ascii="Avenir Next" w:hAnsi="Avenir Next" w:cstheme="minorHAnsi"/>
          <w:sz w:val="24"/>
          <w:szCs w:val="24"/>
          <w:lang w:val="en-US"/>
        </w:rPr>
        <w:t>whether</w:t>
      </w:r>
      <w:r w:rsidRPr="00372710">
        <w:rPr>
          <w:rFonts w:ascii="Avenir Next" w:hAnsi="Avenir Next" w:cstheme="minorHAnsi"/>
          <w:sz w:val="24"/>
          <w:szCs w:val="24"/>
          <w:lang w:val="en-US"/>
        </w:rPr>
        <w:t xml:space="preserve"> public cloud resources are used for production applications, but which application should be deployed there. For modern digital businesses, capacity and cost management are essential to ensure adequate resources and budget, whether on-premises or in the cloud, to support new, existing, and growing business services</w:t>
      </w:r>
      <w:r w:rsidRPr="00372710">
        <w:rPr>
          <w:rFonts w:ascii="Avenir Next" w:hAnsi="Avenir Next" w:cstheme="minorHAnsi"/>
          <w:color w:val="222635"/>
          <w:sz w:val="24"/>
          <w:szCs w:val="24"/>
          <w:shd w:val="clear" w:color="auto" w:fill="FFFFFF"/>
        </w:rPr>
        <w:t>. </w:t>
      </w:r>
      <w:r w:rsidRPr="00372710">
        <w:rPr>
          <w:rFonts w:ascii="Avenir Next" w:hAnsi="Avenir Next" w:cstheme="minorHAnsi"/>
          <w:sz w:val="24"/>
          <w:szCs w:val="24"/>
          <w:lang w:val="en-US"/>
        </w:rPr>
        <w:t xml:space="preserve">Nowadays most organizations from </w:t>
      </w:r>
      <w:r w:rsidR="00832B5E">
        <w:rPr>
          <w:rFonts w:ascii="Avenir Next" w:hAnsi="Avenir Next" w:cstheme="minorHAnsi"/>
          <w:sz w:val="24"/>
          <w:szCs w:val="24"/>
          <w:lang w:val="en-US"/>
        </w:rPr>
        <w:t>small-scale</w:t>
      </w:r>
      <w:r w:rsidRPr="00372710">
        <w:rPr>
          <w:rFonts w:ascii="Avenir Next" w:hAnsi="Avenir Next" w:cstheme="minorHAnsi"/>
          <w:sz w:val="24"/>
          <w:szCs w:val="24"/>
          <w:lang w:val="en-US"/>
        </w:rPr>
        <w:t xml:space="preserve"> to large scale are switching 80% of their operations to the cloud. According to Gartner, approximately 28 percent of server capacity currently goes unused, as well as 40 percent of storage. </w:t>
      </w:r>
    </w:p>
    <w:p w14:paraId="0B961F98" w14:textId="77777777" w:rsidR="00BA1444" w:rsidRPr="00372710" w:rsidRDefault="000541B2" w:rsidP="003376FA">
      <w:pPr>
        <w:jc w:val="both"/>
        <w:rPr>
          <w:rFonts w:ascii="Avenir Next" w:hAnsi="Avenir Next" w:cstheme="minorHAnsi"/>
          <w:sz w:val="24"/>
          <w:szCs w:val="24"/>
          <w:lang w:val="en-US"/>
        </w:rPr>
      </w:pPr>
      <w:r w:rsidRPr="00372710">
        <w:rPr>
          <w:rFonts w:ascii="Avenir Next" w:hAnsi="Avenir Next" w:cstheme="minorHAnsi"/>
          <w:sz w:val="24"/>
          <w:szCs w:val="24"/>
          <w:lang w:val="en-US"/>
        </w:rPr>
        <w:t>Capacity management informs forecasting and planning by helping you determine the capacity levels that you’ll notice across your environment, including compute configurations, storage, database, and network bandwidth, as well as the most cost-effective way to provision them. </w:t>
      </w:r>
    </w:p>
    <w:p w14:paraId="713825C5" w14:textId="3BEE3173" w:rsidR="003376FA" w:rsidRPr="00372710" w:rsidRDefault="000541B2" w:rsidP="003376FA">
      <w:pPr>
        <w:jc w:val="both"/>
        <w:rPr>
          <w:rFonts w:ascii="Avenir Next" w:hAnsi="Avenir Next" w:cstheme="minorHAnsi"/>
          <w:sz w:val="24"/>
          <w:szCs w:val="24"/>
          <w:lang w:val="en-US"/>
        </w:rPr>
      </w:pPr>
      <w:r w:rsidRPr="00372710">
        <w:rPr>
          <w:rFonts w:ascii="Avenir Next" w:hAnsi="Avenir Next" w:cstheme="minorHAnsi"/>
          <w:sz w:val="24"/>
          <w:szCs w:val="24"/>
          <w:lang w:val="en-US"/>
        </w:rPr>
        <w:t>With the rise of easy-to-deploy and cheaper distributed servers and virtual machines, many organizations allowed capacity management to lapse or moved to a performance management approach where performance issues are used to flag capacity issues. Of course, this also meant accepting the high cost of inefficient provisioning, as VMs proliferated throughout the environment without a clear understanding of the capacity or utilization of each server. Over time, as this sprawl bloated capital expenses, many organizations returned to capacity management at some level, whether using a formal tool or informal spreadsheets, notes, and approximations.</w:t>
      </w:r>
    </w:p>
    <w:p w14:paraId="4C992579" w14:textId="74273DB8" w:rsidR="00A01D17" w:rsidRPr="000D6A3C" w:rsidRDefault="00A01D17" w:rsidP="003376FA">
      <w:pPr>
        <w:pStyle w:val="Heading1"/>
        <w:spacing w:line="480" w:lineRule="auto"/>
        <w:rPr>
          <w:rFonts w:ascii="Avenir Next" w:hAnsi="Avenir Next" w:cstheme="minorHAnsi"/>
          <w:color w:val="4472C4" w:themeColor="accent1"/>
          <w:lang w:val="en-US"/>
        </w:rPr>
      </w:pPr>
      <w:r w:rsidRPr="000D6A3C">
        <w:rPr>
          <w:rFonts w:ascii="Avenir Next" w:hAnsi="Avenir Next" w:cstheme="minorHAnsi"/>
          <w:color w:val="4472C4" w:themeColor="accent1"/>
          <w:lang w:val="en-US"/>
        </w:rPr>
        <w:t>Inspiration for the Idea</w:t>
      </w:r>
    </w:p>
    <w:p w14:paraId="4E153D9E" w14:textId="449D7E45" w:rsidR="00B55BA5" w:rsidRPr="00366C84" w:rsidRDefault="00D07984" w:rsidP="00366C84">
      <w:pPr>
        <w:jc w:val="both"/>
        <w:rPr>
          <w:rFonts w:ascii="Avenir Next" w:hAnsi="Avenir Next"/>
          <w:sz w:val="24"/>
          <w:szCs w:val="24"/>
          <w:lang w:val="en-US"/>
        </w:rPr>
      </w:pPr>
      <w:r w:rsidRPr="00372710">
        <w:rPr>
          <w:rFonts w:ascii="Avenir Next" w:hAnsi="Avenir Next"/>
          <w:sz w:val="24"/>
          <w:szCs w:val="24"/>
          <w:lang w:val="en-US"/>
        </w:rPr>
        <w:t xml:space="preserve">One of the biggest overlooked factors driving up cloud costs is the number of services. Because of the elasticity of the cloud, teams can easily subscribe to the number of resources needed at a given time. Often resources are over-provisioned to meet the performance requirements of applications, resulting in the business paying higher costs than needed. Research from Gartner shows that without cloud cost optimization, </w:t>
      </w:r>
      <w:r w:rsidR="00832B5E">
        <w:rPr>
          <w:rFonts w:ascii="Avenir Next" w:hAnsi="Avenir Next"/>
          <w:sz w:val="24"/>
          <w:szCs w:val="24"/>
          <w:lang w:val="en-US"/>
        </w:rPr>
        <w:t>the businesses</w:t>
      </w:r>
      <w:r w:rsidRPr="00372710">
        <w:rPr>
          <w:rFonts w:ascii="Avenir Next" w:hAnsi="Avenir Next"/>
          <w:sz w:val="24"/>
          <w:szCs w:val="24"/>
          <w:lang w:val="en-US"/>
        </w:rPr>
        <w:t xml:space="preserve"> could be overspending by more than 70%. Without the right tool, organizations are going to drive up cloud costs. </w:t>
      </w:r>
      <w:r w:rsidR="00E62051" w:rsidRPr="00372710">
        <w:rPr>
          <w:rFonts w:ascii="Avenir Next" w:hAnsi="Avenir Next"/>
          <w:sz w:val="24"/>
          <w:szCs w:val="24"/>
          <w:lang w:val="en-US"/>
        </w:rPr>
        <w:t>We as a team noticed that organizations are completely reliant on a cloud</w:t>
      </w:r>
      <w:r w:rsidR="00893BAA" w:rsidRPr="00372710">
        <w:rPr>
          <w:rFonts w:ascii="Avenir Next" w:hAnsi="Avenir Next"/>
          <w:sz w:val="24"/>
          <w:szCs w:val="24"/>
          <w:lang w:val="en-US"/>
        </w:rPr>
        <w:t xml:space="preserve"> for their</w:t>
      </w:r>
      <w:r w:rsidR="00E62051" w:rsidRPr="00372710">
        <w:rPr>
          <w:rFonts w:ascii="Avenir Next" w:hAnsi="Avenir Next"/>
          <w:sz w:val="24"/>
          <w:szCs w:val="24"/>
          <w:lang w:val="en-US"/>
        </w:rPr>
        <w:t xml:space="preserve"> 24/7</w:t>
      </w:r>
      <w:r w:rsidR="00893BAA" w:rsidRPr="00372710">
        <w:rPr>
          <w:rFonts w:ascii="Avenir Next" w:hAnsi="Avenir Next"/>
          <w:sz w:val="24"/>
          <w:szCs w:val="24"/>
          <w:lang w:val="en-US"/>
        </w:rPr>
        <w:t xml:space="preserve"> needs</w:t>
      </w:r>
      <w:r w:rsidR="00E62051" w:rsidRPr="00372710">
        <w:rPr>
          <w:rFonts w:ascii="Avenir Next" w:hAnsi="Avenir Next"/>
          <w:sz w:val="24"/>
          <w:szCs w:val="24"/>
          <w:lang w:val="en-US"/>
        </w:rPr>
        <w:t xml:space="preserve">. </w:t>
      </w:r>
      <w:r w:rsidR="00855A38" w:rsidRPr="00372710">
        <w:rPr>
          <w:rFonts w:ascii="Avenir Next" w:hAnsi="Avenir Next"/>
          <w:sz w:val="24"/>
          <w:szCs w:val="24"/>
          <w:lang w:val="en-US"/>
        </w:rPr>
        <w:t>So,</w:t>
      </w:r>
      <w:r w:rsidR="00E62051" w:rsidRPr="00372710">
        <w:rPr>
          <w:rFonts w:ascii="Avenir Next" w:hAnsi="Avenir Next"/>
          <w:sz w:val="24"/>
          <w:szCs w:val="24"/>
          <w:lang w:val="en-US"/>
        </w:rPr>
        <w:t xml:space="preserve"> to overcome this cost-effective challenge every cloud provider itself provides recommendations for idle and non-used services. Our main approach and achievement </w:t>
      </w:r>
      <w:r w:rsidR="00523A30" w:rsidRPr="00372710">
        <w:rPr>
          <w:rFonts w:ascii="Avenir Next" w:hAnsi="Avenir Next"/>
          <w:sz w:val="24"/>
          <w:szCs w:val="24"/>
          <w:lang w:val="en-US"/>
        </w:rPr>
        <w:t>are</w:t>
      </w:r>
      <w:r w:rsidR="00E62051" w:rsidRPr="00372710">
        <w:rPr>
          <w:rFonts w:ascii="Avenir Next" w:hAnsi="Avenir Next"/>
          <w:sz w:val="24"/>
          <w:szCs w:val="24"/>
          <w:lang w:val="en-US"/>
        </w:rPr>
        <w:t xml:space="preserve"> to apply those recommendations </w:t>
      </w:r>
      <w:r w:rsidR="00523A30" w:rsidRPr="00372710">
        <w:rPr>
          <w:rFonts w:ascii="Avenir Next" w:hAnsi="Avenir Next"/>
          <w:sz w:val="24"/>
          <w:szCs w:val="24"/>
          <w:lang w:val="en-US"/>
        </w:rPr>
        <w:t xml:space="preserve">in an automated way using the Continuous Integration (CI) tool through API Recommenders provided by the cloud provider. </w:t>
      </w:r>
    </w:p>
    <w:p w14:paraId="410CACD5" w14:textId="77777777" w:rsidR="00FC5B94" w:rsidRDefault="00FC5B94" w:rsidP="003376FA">
      <w:pPr>
        <w:pStyle w:val="Heading1"/>
        <w:spacing w:line="480" w:lineRule="auto"/>
        <w:rPr>
          <w:rFonts w:ascii="Avenir Next" w:hAnsi="Avenir Next" w:cstheme="minorHAnsi"/>
          <w:color w:val="4472C4" w:themeColor="accent1"/>
          <w:lang w:val="en-US"/>
        </w:rPr>
      </w:pPr>
    </w:p>
    <w:p w14:paraId="5FF3651F" w14:textId="77777777" w:rsidR="00FC5B94" w:rsidRDefault="00FC5B94" w:rsidP="003376FA">
      <w:pPr>
        <w:pStyle w:val="Heading1"/>
        <w:spacing w:line="480" w:lineRule="auto"/>
        <w:rPr>
          <w:rFonts w:ascii="Avenir Next" w:hAnsi="Avenir Next" w:cstheme="minorHAnsi"/>
          <w:color w:val="4472C4" w:themeColor="accent1"/>
          <w:lang w:val="en-US"/>
        </w:rPr>
      </w:pPr>
    </w:p>
    <w:p w14:paraId="1C2A9936" w14:textId="1E4F36BB" w:rsidR="00523A30" w:rsidRPr="000D6A3C" w:rsidRDefault="00523A30" w:rsidP="003376FA">
      <w:pPr>
        <w:pStyle w:val="Heading1"/>
        <w:spacing w:line="480" w:lineRule="auto"/>
        <w:rPr>
          <w:rFonts w:ascii="Avenir Next" w:hAnsi="Avenir Next" w:cstheme="minorHAnsi"/>
          <w:color w:val="4472C4" w:themeColor="accent1"/>
          <w:lang w:val="en-US"/>
        </w:rPr>
      </w:pPr>
      <w:r w:rsidRPr="000D6A3C">
        <w:rPr>
          <w:rFonts w:ascii="Avenir Next" w:hAnsi="Avenir Next" w:cstheme="minorHAnsi"/>
          <w:color w:val="4472C4" w:themeColor="accent1"/>
          <w:lang w:val="en-US"/>
        </w:rPr>
        <w:lastRenderedPageBreak/>
        <w:t>Our Approach</w:t>
      </w:r>
    </w:p>
    <w:p w14:paraId="3F42F8E6" w14:textId="39162B6A" w:rsidR="00EF521D" w:rsidRDefault="00523A30" w:rsidP="009162B2">
      <w:pPr>
        <w:jc w:val="both"/>
        <w:rPr>
          <w:rFonts w:ascii="Avenir Next" w:hAnsi="Avenir Next"/>
          <w:sz w:val="24"/>
          <w:szCs w:val="24"/>
          <w:lang w:val="en-US"/>
        </w:rPr>
      </w:pPr>
      <w:r w:rsidRPr="00372710">
        <w:rPr>
          <w:rFonts w:ascii="Avenir Next" w:hAnsi="Avenir Next"/>
          <w:sz w:val="24"/>
          <w:szCs w:val="24"/>
          <w:lang w:val="en-US"/>
        </w:rPr>
        <w:t>Mainly our aim is to apply the recommendations provided by the cloud in an automated way using the Continuous integration (CI) tool through API recommenders for</w:t>
      </w:r>
      <w:r w:rsidR="00EF521D" w:rsidRPr="00372710">
        <w:rPr>
          <w:rFonts w:ascii="Avenir Next" w:hAnsi="Avenir Next"/>
          <w:sz w:val="24"/>
          <w:szCs w:val="24"/>
          <w:lang w:val="en-US"/>
        </w:rPr>
        <w:t xml:space="preserve"> services</w:t>
      </w:r>
      <w:r w:rsidRPr="00372710">
        <w:rPr>
          <w:rFonts w:ascii="Avenir Next" w:hAnsi="Avenir Next"/>
          <w:sz w:val="24"/>
          <w:szCs w:val="24"/>
          <w:lang w:val="en-US"/>
        </w:rPr>
        <w:t xml:space="preserve"> provided by the cloud provider. Firstly, we will prepare all the required </w:t>
      </w:r>
      <w:r w:rsidR="00CA3AFB" w:rsidRPr="00372710">
        <w:rPr>
          <w:rFonts w:ascii="Avenir Next" w:hAnsi="Avenir Next"/>
          <w:sz w:val="24"/>
          <w:szCs w:val="24"/>
          <w:lang w:val="en-US"/>
        </w:rPr>
        <w:t>configuration</w:t>
      </w:r>
      <w:r w:rsidRPr="00372710">
        <w:rPr>
          <w:rFonts w:ascii="Avenir Next" w:hAnsi="Avenir Next"/>
          <w:sz w:val="24"/>
          <w:szCs w:val="24"/>
          <w:lang w:val="en-US"/>
        </w:rPr>
        <w:t xml:space="preserve"> </w:t>
      </w:r>
      <w:r w:rsidR="00CA3AFB" w:rsidRPr="00372710">
        <w:rPr>
          <w:rFonts w:ascii="Avenir Next" w:hAnsi="Avenir Next"/>
          <w:sz w:val="24"/>
          <w:szCs w:val="24"/>
          <w:lang w:val="en-US"/>
        </w:rPr>
        <w:t>files like</w:t>
      </w:r>
      <w:r w:rsidRPr="00372710">
        <w:rPr>
          <w:rFonts w:ascii="Avenir Next" w:hAnsi="Avenir Next"/>
          <w:sz w:val="24"/>
          <w:szCs w:val="24"/>
          <w:lang w:val="en-US"/>
        </w:rPr>
        <w:t xml:space="preserve"> Infrastructure as a Code (IaaC)</w:t>
      </w:r>
      <w:r w:rsidR="00CA3AFB" w:rsidRPr="00372710">
        <w:rPr>
          <w:rFonts w:ascii="Avenir Next" w:hAnsi="Avenir Next"/>
          <w:sz w:val="24"/>
          <w:szCs w:val="24"/>
          <w:lang w:val="en-US"/>
        </w:rPr>
        <w:t xml:space="preserve">, and JSON file format with the required syntax. The request syntax can be only in JSON format. After changing or updating any recommendations to the services by making changes to the code in GitHub. Once the changes or updates have been made the pull request is raised for review and a notification will be sent to the respective review administrator for reviewing the pull request. Once the pull request is approved the changes should be merged and the </w:t>
      </w:r>
      <w:r w:rsidR="009162B2" w:rsidRPr="00372710">
        <w:rPr>
          <w:rFonts w:ascii="Avenir Next" w:hAnsi="Avenir Next"/>
          <w:sz w:val="24"/>
          <w:szCs w:val="24"/>
          <w:lang w:val="en-US"/>
        </w:rPr>
        <w:t>Infrastructure as a Code (</w:t>
      </w:r>
      <w:r w:rsidR="00CA3AFB" w:rsidRPr="00372710">
        <w:rPr>
          <w:rFonts w:ascii="Avenir Next" w:hAnsi="Avenir Next"/>
          <w:sz w:val="24"/>
          <w:szCs w:val="24"/>
          <w:lang w:val="en-US"/>
        </w:rPr>
        <w:t>IaaC</w:t>
      </w:r>
      <w:r w:rsidR="009162B2" w:rsidRPr="00372710">
        <w:rPr>
          <w:rFonts w:ascii="Avenir Next" w:hAnsi="Avenir Next"/>
          <w:sz w:val="24"/>
          <w:szCs w:val="24"/>
          <w:lang w:val="en-US"/>
        </w:rPr>
        <w:t>)</w:t>
      </w:r>
      <w:r w:rsidR="00CA3AFB" w:rsidRPr="00372710">
        <w:rPr>
          <w:rFonts w:ascii="Avenir Next" w:hAnsi="Avenir Next"/>
          <w:sz w:val="24"/>
          <w:szCs w:val="24"/>
          <w:lang w:val="en-US"/>
        </w:rPr>
        <w:t xml:space="preserve"> Configuration will automatically start the Continuous Integration (CI) Pipeline</w:t>
      </w:r>
      <w:r w:rsidR="009162B2" w:rsidRPr="00372710">
        <w:rPr>
          <w:rFonts w:ascii="Avenir Next" w:hAnsi="Avenir Next"/>
          <w:sz w:val="24"/>
          <w:szCs w:val="24"/>
          <w:lang w:val="en-US"/>
        </w:rPr>
        <w:t xml:space="preserve"> and the respective changes for the </w:t>
      </w:r>
      <w:r w:rsidR="000D6A3C" w:rsidRPr="00372710">
        <w:rPr>
          <w:rFonts w:ascii="Avenir Next" w:hAnsi="Avenir Next"/>
          <w:sz w:val="24"/>
          <w:szCs w:val="24"/>
          <w:lang w:val="en-US"/>
        </w:rPr>
        <w:t>service</w:t>
      </w:r>
      <w:r w:rsidR="009162B2" w:rsidRPr="00372710">
        <w:rPr>
          <w:rFonts w:ascii="Avenir Next" w:hAnsi="Avenir Next"/>
          <w:sz w:val="24"/>
          <w:szCs w:val="24"/>
          <w:lang w:val="en-US"/>
        </w:rPr>
        <w:t xml:space="preserve"> will be applied automatically.</w:t>
      </w:r>
    </w:p>
    <w:p w14:paraId="743EC89C" w14:textId="77777777" w:rsidR="00372710" w:rsidRPr="00372710" w:rsidRDefault="00372710" w:rsidP="009162B2">
      <w:pPr>
        <w:jc w:val="both"/>
        <w:rPr>
          <w:rFonts w:ascii="Avenir Next" w:hAnsi="Avenir Next"/>
          <w:sz w:val="24"/>
          <w:szCs w:val="24"/>
          <w:lang w:val="en-US"/>
        </w:rPr>
      </w:pPr>
    </w:p>
    <w:p w14:paraId="585B58DF" w14:textId="77777777" w:rsidR="00FC5B94" w:rsidRDefault="00EF521D" w:rsidP="00372710">
      <w:pPr>
        <w:rPr>
          <w:rFonts w:ascii="Avenir Next" w:hAnsi="Avenir Next"/>
          <w:noProof/>
          <w:sz w:val="32"/>
          <w:szCs w:val="32"/>
        </w:rPr>
      </w:pPr>
      <w:r w:rsidRPr="00372710">
        <w:rPr>
          <w:rFonts w:ascii="Avenir Next" w:hAnsi="Avenir Next" w:cstheme="minorHAnsi"/>
          <w:color w:val="4472C4" w:themeColor="accent1"/>
          <w:sz w:val="32"/>
          <w:szCs w:val="32"/>
          <w:lang w:val="en-US"/>
        </w:rPr>
        <w:t>Framework</w:t>
      </w:r>
    </w:p>
    <w:p w14:paraId="4A21A4C0" w14:textId="436D3C1A" w:rsidR="00BA1444" w:rsidRPr="00372710" w:rsidRDefault="00FC5B94" w:rsidP="00372710">
      <w:pPr>
        <w:rPr>
          <w:rFonts w:ascii="Avenir Next" w:hAnsi="Avenir Next" w:cstheme="minorHAnsi"/>
          <w:color w:val="4472C4" w:themeColor="accent1"/>
          <w:sz w:val="32"/>
          <w:szCs w:val="32"/>
          <w:lang w:val="en-US"/>
        </w:rPr>
      </w:pPr>
      <w:r w:rsidRPr="00DC4654">
        <w:rPr>
          <w:rFonts w:ascii="Roboto" w:hAnsi="Roboto"/>
          <w:b/>
          <w:bCs/>
          <w:noProof/>
          <w:color w:val="4472C4" w:themeColor="accent1"/>
          <w:sz w:val="32"/>
          <w:szCs w:val="32"/>
          <w:lang w:val="en-US"/>
        </w:rPr>
        <w:drawing>
          <wp:inline distT="0" distB="0" distL="0" distR="0" wp14:anchorId="50A78A29" wp14:editId="0010B010">
            <wp:extent cx="5731510" cy="355346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553460"/>
                    </a:xfrm>
                    <a:prstGeom prst="rect">
                      <a:avLst/>
                    </a:prstGeom>
                    <a:noFill/>
                    <a:ln>
                      <a:noFill/>
                    </a:ln>
                  </pic:spPr>
                </pic:pic>
              </a:graphicData>
            </a:graphic>
          </wp:inline>
        </w:drawing>
      </w:r>
      <w:r w:rsidR="00BA1444" w:rsidRPr="000D6A3C">
        <w:rPr>
          <w:rFonts w:ascii="Avenir Next" w:hAnsi="Avenir Next" w:cstheme="minorHAnsi"/>
          <w:color w:val="4472C4" w:themeColor="accent1"/>
          <w:lang w:val="en-US"/>
        </w:rPr>
        <w:br w:type="page"/>
      </w:r>
    </w:p>
    <w:p w14:paraId="08FD0FE4" w14:textId="33E0AA0F" w:rsidR="00832B5E" w:rsidRDefault="00832B5E" w:rsidP="00832B5E">
      <w:pPr>
        <w:pStyle w:val="Heading1"/>
        <w:spacing w:line="480" w:lineRule="auto"/>
        <w:jc w:val="left"/>
        <w:rPr>
          <w:rFonts w:ascii="Avenir Next" w:hAnsi="Avenir Next" w:cstheme="minorHAnsi"/>
          <w:color w:val="4472C4" w:themeColor="accent1"/>
          <w:lang w:val="en-US"/>
        </w:rPr>
      </w:pPr>
      <w:r>
        <w:rPr>
          <w:rFonts w:ascii="Avenir Next" w:hAnsi="Avenir Next" w:cstheme="minorHAnsi"/>
          <w:color w:val="4472C4" w:themeColor="accent1"/>
          <w:lang w:val="en-US"/>
        </w:rPr>
        <w:lastRenderedPageBreak/>
        <w:t>High-level design:</w:t>
      </w:r>
    </w:p>
    <w:p w14:paraId="5E02D425" w14:textId="1D31ECEF" w:rsidR="00832B5E" w:rsidRDefault="00A1539F" w:rsidP="00A1539F">
      <w:pPr>
        <w:rPr>
          <w:lang w:val="en-US"/>
        </w:rPr>
      </w:pPr>
      <w:r>
        <w:rPr>
          <w:noProof/>
          <w:lang w:val="en-US"/>
        </w:rPr>
        <w:drawing>
          <wp:inline distT="0" distB="0" distL="0" distR="0" wp14:anchorId="6EA68C1C" wp14:editId="65444EB8">
            <wp:extent cx="5731510" cy="3229610"/>
            <wp:effectExtent l="0" t="0" r="0" b="889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229610"/>
                    </a:xfrm>
                    <a:prstGeom prst="rect">
                      <a:avLst/>
                    </a:prstGeom>
                    <a:noFill/>
                    <a:ln>
                      <a:noFill/>
                    </a:ln>
                  </pic:spPr>
                </pic:pic>
              </a:graphicData>
            </a:graphic>
          </wp:inline>
        </w:drawing>
      </w:r>
    </w:p>
    <w:p w14:paraId="1F5B5EB9" w14:textId="77777777" w:rsidR="00A1539F" w:rsidRPr="00A1539F" w:rsidRDefault="00A1539F" w:rsidP="00A1539F">
      <w:pPr>
        <w:rPr>
          <w:lang w:val="en-US"/>
        </w:rPr>
      </w:pPr>
    </w:p>
    <w:p w14:paraId="4E6284DC" w14:textId="12122ADB" w:rsidR="005866AC" w:rsidRPr="000D6A3C" w:rsidRDefault="005866AC" w:rsidP="003376FA">
      <w:pPr>
        <w:pStyle w:val="Heading1"/>
        <w:spacing w:line="480" w:lineRule="auto"/>
        <w:rPr>
          <w:rFonts w:ascii="Avenir Next" w:hAnsi="Avenir Next" w:cstheme="minorHAnsi"/>
          <w:color w:val="4472C4" w:themeColor="accent1"/>
          <w:lang w:val="en-US"/>
        </w:rPr>
      </w:pPr>
      <w:r w:rsidRPr="000D6A3C">
        <w:rPr>
          <w:rFonts w:ascii="Avenir Next" w:hAnsi="Avenir Next" w:cstheme="minorHAnsi"/>
          <w:color w:val="4472C4" w:themeColor="accent1"/>
          <w:lang w:val="en-US"/>
        </w:rPr>
        <w:t>How are we building it</w:t>
      </w:r>
    </w:p>
    <w:p w14:paraId="74E0ED2C" w14:textId="0C19B407" w:rsidR="00EF521D" w:rsidRDefault="005866AC" w:rsidP="009162B2">
      <w:pPr>
        <w:jc w:val="both"/>
        <w:rPr>
          <w:rFonts w:ascii="Avenir Next" w:hAnsi="Avenir Next"/>
          <w:sz w:val="24"/>
          <w:szCs w:val="24"/>
          <w:lang w:val="en-US"/>
        </w:rPr>
      </w:pPr>
      <w:r w:rsidRPr="00372710">
        <w:rPr>
          <w:rFonts w:ascii="Avenir Next" w:hAnsi="Avenir Next"/>
          <w:sz w:val="24"/>
          <w:szCs w:val="24"/>
          <w:lang w:val="en-US"/>
        </w:rPr>
        <w:t xml:space="preserve">Our initial approach is to reduce cloud costs for organizations by providing recommendations through APIs in an automated way using </w:t>
      </w:r>
      <w:r w:rsidR="00B303CB" w:rsidRPr="00372710">
        <w:rPr>
          <w:rFonts w:ascii="Avenir Next" w:hAnsi="Avenir Next"/>
          <w:sz w:val="24"/>
          <w:szCs w:val="24"/>
          <w:lang w:val="en-US"/>
        </w:rPr>
        <w:t xml:space="preserve">the Continuous Integration (CI) tool. Firstly, the development will be done by setting up respective environments in the cloud. Later we will schedule the jobs using Cron Job to run periodically on desired </w:t>
      </w:r>
      <w:r w:rsidR="00526A83" w:rsidRPr="00372710">
        <w:rPr>
          <w:rFonts w:ascii="Avenir Next" w:hAnsi="Avenir Next"/>
          <w:sz w:val="24"/>
          <w:szCs w:val="24"/>
          <w:lang w:val="en-US"/>
        </w:rPr>
        <w:t>timings</w:t>
      </w:r>
      <w:r w:rsidR="00904F26" w:rsidRPr="00372710">
        <w:rPr>
          <w:rFonts w:ascii="Avenir Next" w:hAnsi="Avenir Next"/>
          <w:sz w:val="24"/>
          <w:szCs w:val="24"/>
          <w:lang w:val="en-US"/>
        </w:rPr>
        <w:t xml:space="preserve"> in the cloud scheduler</w:t>
      </w:r>
      <w:r w:rsidR="00526A83" w:rsidRPr="00372710">
        <w:rPr>
          <w:rFonts w:ascii="Avenir Next" w:hAnsi="Avenir Next"/>
          <w:sz w:val="24"/>
          <w:szCs w:val="24"/>
          <w:lang w:val="en-US"/>
        </w:rPr>
        <w:t xml:space="preserve">. </w:t>
      </w:r>
      <w:r w:rsidR="00332BE2" w:rsidRPr="00372710">
        <w:rPr>
          <w:rFonts w:ascii="Avenir Next" w:hAnsi="Avenir Next"/>
          <w:sz w:val="24"/>
          <w:szCs w:val="24"/>
          <w:lang w:val="en-US"/>
        </w:rPr>
        <w:t>Cloud Scheduler job runs by fetching recommendations from the recommendation list through recommender APIs provided by the cloud providers.</w:t>
      </w:r>
      <w:r w:rsidR="003E3415" w:rsidRPr="00372710">
        <w:rPr>
          <w:rFonts w:ascii="Avenir Next" w:hAnsi="Avenir Next"/>
          <w:sz w:val="24"/>
          <w:szCs w:val="24"/>
          <w:lang w:val="en-US"/>
        </w:rPr>
        <w:t xml:space="preserve"> After starting the scheduled job through the cloud scheduler </w:t>
      </w:r>
      <w:r w:rsidR="0077196C" w:rsidRPr="00372710">
        <w:rPr>
          <w:rFonts w:ascii="Avenir Next" w:hAnsi="Avenir Next"/>
          <w:sz w:val="24"/>
          <w:szCs w:val="24"/>
          <w:lang w:val="en-US"/>
        </w:rPr>
        <w:t>job,</w:t>
      </w:r>
      <w:r w:rsidR="003E3415" w:rsidRPr="00372710">
        <w:rPr>
          <w:rFonts w:ascii="Avenir Next" w:hAnsi="Avenir Next"/>
          <w:sz w:val="24"/>
          <w:szCs w:val="24"/>
          <w:lang w:val="en-US"/>
        </w:rPr>
        <w:t xml:space="preserve"> the cloud run service will parse the recommendations and update the terraform </w:t>
      </w:r>
      <w:r w:rsidR="00E366F4" w:rsidRPr="00372710">
        <w:rPr>
          <w:rFonts w:ascii="Avenir Next" w:hAnsi="Avenir Next"/>
          <w:sz w:val="24"/>
          <w:szCs w:val="24"/>
          <w:lang w:val="en-US"/>
        </w:rPr>
        <w:t>files</w:t>
      </w:r>
      <w:r w:rsidR="00D07984" w:rsidRPr="00372710">
        <w:rPr>
          <w:rFonts w:ascii="Avenir Next" w:hAnsi="Avenir Next"/>
          <w:sz w:val="24"/>
          <w:szCs w:val="24"/>
          <w:lang w:val="en-US"/>
        </w:rPr>
        <w:t xml:space="preserve"> </w:t>
      </w:r>
      <w:r w:rsidR="00E366F4" w:rsidRPr="00372710">
        <w:rPr>
          <w:rFonts w:ascii="Avenir Next" w:hAnsi="Avenir Next"/>
          <w:sz w:val="24"/>
          <w:szCs w:val="24"/>
          <w:lang w:val="en-US"/>
        </w:rPr>
        <w:t>and</w:t>
      </w:r>
      <w:r w:rsidR="003E3415" w:rsidRPr="00372710">
        <w:rPr>
          <w:rFonts w:ascii="Avenir Next" w:hAnsi="Avenir Next"/>
          <w:sz w:val="24"/>
          <w:szCs w:val="24"/>
          <w:lang w:val="en-US"/>
        </w:rPr>
        <w:t xml:space="preserve"> triggers a pull request on GitHub to approve the changes and a notification </w:t>
      </w:r>
      <w:r w:rsidR="0077196C" w:rsidRPr="00372710">
        <w:rPr>
          <w:rFonts w:ascii="Avenir Next" w:hAnsi="Avenir Next"/>
          <w:sz w:val="24"/>
          <w:szCs w:val="24"/>
          <w:lang w:val="en-US"/>
        </w:rPr>
        <w:t xml:space="preserve">will be sent to the respective review administrator. </w:t>
      </w:r>
      <w:r w:rsidR="009F344A" w:rsidRPr="00372710">
        <w:rPr>
          <w:rFonts w:ascii="Avenir Next" w:hAnsi="Avenir Next"/>
          <w:sz w:val="24"/>
          <w:szCs w:val="24"/>
          <w:lang w:val="en-US"/>
        </w:rPr>
        <w:t xml:space="preserve">Later the </w:t>
      </w:r>
      <w:r w:rsidR="0077196C" w:rsidRPr="00372710">
        <w:rPr>
          <w:rFonts w:ascii="Avenir Next" w:hAnsi="Avenir Next"/>
          <w:sz w:val="24"/>
          <w:szCs w:val="24"/>
          <w:lang w:val="en-US"/>
        </w:rPr>
        <w:t xml:space="preserve">cloud </w:t>
      </w:r>
      <w:r w:rsidR="009F344A" w:rsidRPr="00372710">
        <w:rPr>
          <w:rFonts w:ascii="Avenir Next" w:hAnsi="Avenir Next"/>
          <w:sz w:val="24"/>
          <w:szCs w:val="24"/>
          <w:lang w:val="en-US"/>
        </w:rPr>
        <w:t>build</w:t>
      </w:r>
      <w:r w:rsidR="0077196C" w:rsidRPr="00372710">
        <w:rPr>
          <w:rFonts w:ascii="Avenir Next" w:hAnsi="Avenir Next"/>
          <w:sz w:val="24"/>
          <w:szCs w:val="24"/>
          <w:lang w:val="en-US"/>
        </w:rPr>
        <w:t xml:space="preserve"> </w:t>
      </w:r>
      <w:r w:rsidR="009F344A" w:rsidRPr="00372710">
        <w:rPr>
          <w:rFonts w:ascii="Avenir Next" w:hAnsi="Avenir Next"/>
          <w:sz w:val="24"/>
          <w:szCs w:val="24"/>
          <w:lang w:val="en-US"/>
        </w:rPr>
        <w:t xml:space="preserve">will </w:t>
      </w:r>
      <w:r w:rsidR="008F2DD0" w:rsidRPr="00372710">
        <w:rPr>
          <w:rFonts w:ascii="Avenir Next" w:hAnsi="Avenir Next"/>
          <w:sz w:val="24"/>
          <w:szCs w:val="24"/>
          <w:lang w:val="en-US"/>
        </w:rPr>
        <w:t>trigger the build automatically once</w:t>
      </w:r>
      <w:r w:rsidR="00A24AA0" w:rsidRPr="00372710">
        <w:rPr>
          <w:rFonts w:ascii="Avenir Next" w:hAnsi="Avenir Next"/>
          <w:sz w:val="24"/>
          <w:szCs w:val="24"/>
          <w:lang w:val="en-US"/>
        </w:rPr>
        <w:t xml:space="preserve"> the reviewed changes are merged to the main branch. </w:t>
      </w:r>
      <w:r w:rsidR="008048E6" w:rsidRPr="00372710">
        <w:rPr>
          <w:rFonts w:ascii="Avenir Next" w:hAnsi="Avenir Next"/>
          <w:sz w:val="24"/>
          <w:szCs w:val="24"/>
          <w:lang w:val="en-US"/>
        </w:rPr>
        <w:t>Finally, respective recommendations are applied to optimize the co</w:t>
      </w:r>
      <w:r w:rsidR="00C551F1" w:rsidRPr="00372710">
        <w:rPr>
          <w:rFonts w:ascii="Avenir Next" w:hAnsi="Avenir Next"/>
          <w:sz w:val="24"/>
          <w:szCs w:val="24"/>
          <w:lang w:val="en-US"/>
        </w:rPr>
        <w:t>st.</w:t>
      </w:r>
    </w:p>
    <w:p w14:paraId="511C3ADF" w14:textId="1B3EFF8D" w:rsidR="00FC5B94" w:rsidRPr="00FC5B94" w:rsidRDefault="00FC5B94" w:rsidP="009162B2">
      <w:pPr>
        <w:jc w:val="both"/>
        <w:rPr>
          <w:rFonts w:ascii="Avenir Next" w:hAnsi="Avenir Next"/>
          <w:sz w:val="24"/>
          <w:szCs w:val="24"/>
          <w:lang w:val="en-US"/>
        </w:rPr>
      </w:pPr>
    </w:p>
    <w:p w14:paraId="5ADE7E5E" w14:textId="66DE27B3" w:rsidR="00FC5B94" w:rsidRPr="00FC5B94" w:rsidRDefault="00FC5B94" w:rsidP="00FC5B94">
      <w:pPr>
        <w:pStyle w:val="Heading1"/>
        <w:rPr>
          <w:rFonts w:ascii="Avenir Next" w:hAnsi="Avenir Next"/>
          <w:color w:val="2F5496" w:themeColor="accent1" w:themeShade="BF"/>
          <w:lang w:val="en-US"/>
        </w:rPr>
      </w:pPr>
      <w:r w:rsidRPr="00FC5B94">
        <w:rPr>
          <w:rFonts w:ascii="Avenir Next" w:hAnsi="Avenir Next"/>
          <w:color w:val="2F5496" w:themeColor="accent1" w:themeShade="BF"/>
          <w:lang w:val="en-US"/>
        </w:rPr>
        <w:t>challenges we ran into</w:t>
      </w:r>
    </w:p>
    <w:p w14:paraId="2F439C2F" w14:textId="77777777" w:rsidR="00FC5B94" w:rsidRPr="00FC5B94" w:rsidRDefault="00FC5B94" w:rsidP="00FC5B94">
      <w:pPr>
        <w:jc w:val="both"/>
        <w:rPr>
          <w:rFonts w:ascii="Avenir Next" w:hAnsi="Avenir Next"/>
          <w:sz w:val="24"/>
          <w:szCs w:val="24"/>
          <w:lang w:val="en-US"/>
        </w:rPr>
      </w:pPr>
      <w:r w:rsidRPr="00FC5B94">
        <w:rPr>
          <w:rFonts w:ascii="Avenir Next" w:hAnsi="Avenir Next"/>
          <w:sz w:val="24"/>
          <w:szCs w:val="24"/>
          <w:lang w:val="en-US"/>
        </w:rPr>
        <w:t xml:space="preserve">Though the approach and solution look straightforward, we faced some challenges while building the solution at the initial stage. The main challenge we faced initially was getting all the recommendations from the cloud providers and analyzing the advantages and </w:t>
      </w:r>
      <w:r w:rsidRPr="00FC5B94">
        <w:rPr>
          <w:rFonts w:ascii="Avenir Next" w:hAnsi="Avenir Next"/>
          <w:sz w:val="24"/>
          <w:szCs w:val="24"/>
          <w:lang w:val="en-US"/>
        </w:rPr>
        <w:lastRenderedPageBreak/>
        <w:t>disadvantages of using the recommendations. Later we ran into some minor challenges like extracting the output values which are generated in the recommendations file. After extracting the values, we experienced difficulties again in the integration part with the CI tool.</w:t>
      </w:r>
    </w:p>
    <w:p w14:paraId="2623AE74" w14:textId="7684A916" w:rsidR="00FC5B94" w:rsidRDefault="00FC5B94" w:rsidP="009162B2">
      <w:pPr>
        <w:jc w:val="both"/>
        <w:rPr>
          <w:rFonts w:ascii="Avenir Next" w:hAnsi="Avenir Next"/>
          <w:sz w:val="24"/>
          <w:szCs w:val="24"/>
          <w:lang w:val="en-US"/>
        </w:rPr>
      </w:pPr>
    </w:p>
    <w:p w14:paraId="5A57B517" w14:textId="6F6AAFFE" w:rsidR="00FC5B94" w:rsidRDefault="00FC5B94" w:rsidP="00FC5B94">
      <w:pPr>
        <w:pStyle w:val="Heading1"/>
        <w:rPr>
          <w:rFonts w:ascii="Avenir Next" w:hAnsi="Avenir Next"/>
          <w:color w:val="4472C4" w:themeColor="accent1"/>
          <w:lang w:val="en-US"/>
        </w:rPr>
      </w:pPr>
      <w:r>
        <w:rPr>
          <w:rFonts w:ascii="Avenir Next" w:hAnsi="Avenir Next"/>
          <w:color w:val="4472C4" w:themeColor="accent1"/>
          <w:lang w:val="en-US"/>
        </w:rPr>
        <w:t>What we learned</w:t>
      </w:r>
    </w:p>
    <w:p w14:paraId="5F9DB584" w14:textId="77777777" w:rsidR="00FC5B94" w:rsidRPr="00FC5B94" w:rsidRDefault="00FC5B94" w:rsidP="00FC5B94">
      <w:pPr>
        <w:jc w:val="both"/>
        <w:rPr>
          <w:rFonts w:ascii="Avenir Next" w:hAnsi="Avenir Next"/>
          <w:sz w:val="24"/>
          <w:szCs w:val="24"/>
          <w:lang w:val="en-US"/>
        </w:rPr>
      </w:pPr>
      <w:r w:rsidRPr="00FC5B94">
        <w:rPr>
          <w:rFonts w:ascii="Avenir Next" w:hAnsi="Avenir Next"/>
          <w:sz w:val="24"/>
          <w:szCs w:val="24"/>
          <w:lang w:val="en-US"/>
        </w:rPr>
        <w:t xml:space="preserve">While building the solution we covered so many areas in the cloud </w:t>
      </w:r>
      <w:proofErr w:type="gramStart"/>
      <w:r w:rsidRPr="00FC5B94">
        <w:rPr>
          <w:rFonts w:ascii="Avenir Next" w:hAnsi="Avenir Next"/>
          <w:sz w:val="24"/>
          <w:szCs w:val="24"/>
          <w:lang w:val="en-US"/>
        </w:rPr>
        <w:t>environment</w:t>
      </w:r>
      <w:proofErr w:type="gramEnd"/>
      <w:r w:rsidRPr="00FC5B94">
        <w:rPr>
          <w:rFonts w:ascii="Avenir Next" w:hAnsi="Avenir Next"/>
          <w:sz w:val="24"/>
          <w:szCs w:val="24"/>
          <w:lang w:val="en-US"/>
        </w:rPr>
        <w:t xml:space="preserve"> and we did valuable research that how the cloud providers will actually charge and track the usage. This research helped us a lot to get the actual idea and helped our initial approach. We also got a clear understanding of how the cloud costs will be generated and we also came to know how to cut down and minimize the cloud costs.</w:t>
      </w:r>
    </w:p>
    <w:p w14:paraId="428A074B" w14:textId="4446B185" w:rsidR="00FC5B94" w:rsidRDefault="00FC5B94" w:rsidP="00FC5B94">
      <w:pPr>
        <w:rPr>
          <w:lang w:val="en-US"/>
        </w:rPr>
      </w:pPr>
    </w:p>
    <w:p w14:paraId="67151D05" w14:textId="1165D915" w:rsidR="00FC5B94" w:rsidRDefault="00FC5B94" w:rsidP="00FC5B94">
      <w:pPr>
        <w:pStyle w:val="Heading1"/>
        <w:rPr>
          <w:rFonts w:ascii="Avenir Next" w:hAnsi="Avenir Next"/>
          <w:color w:val="4472C4" w:themeColor="accent1"/>
          <w:lang w:val="en-US"/>
        </w:rPr>
      </w:pPr>
      <w:r>
        <w:rPr>
          <w:rFonts w:ascii="Avenir Next" w:hAnsi="Avenir Next"/>
          <w:color w:val="4472C4" w:themeColor="accent1"/>
          <w:lang w:val="en-US"/>
        </w:rPr>
        <w:t>What to expect in upcoming versions</w:t>
      </w:r>
    </w:p>
    <w:p w14:paraId="0E59EF46" w14:textId="177B3127" w:rsidR="00FC5B94" w:rsidRDefault="00FC5B94" w:rsidP="00FC5B94">
      <w:pPr>
        <w:jc w:val="both"/>
        <w:rPr>
          <w:rFonts w:ascii="Avenir Next" w:hAnsi="Avenir Next"/>
          <w:sz w:val="24"/>
          <w:szCs w:val="24"/>
          <w:lang w:val="en-US"/>
        </w:rPr>
      </w:pPr>
      <w:r w:rsidRPr="00FC5B94">
        <w:rPr>
          <w:rFonts w:ascii="Avenir Next" w:hAnsi="Avenir Next"/>
          <w:sz w:val="24"/>
          <w:szCs w:val="24"/>
          <w:lang w:val="en-US"/>
        </w:rPr>
        <w:t>The future versions of cloud capacity management solutions will explore more areas and evaluate with even more accuracy. We are working towards getting the cloud recommendations for various services in the cloud which will generate the recommendations.</w:t>
      </w:r>
    </w:p>
    <w:p w14:paraId="6C19654E" w14:textId="25504DC2" w:rsidR="00FC5B94" w:rsidRDefault="00FC5B94" w:rsidP="00FC5B94">
      <w:pPr>
        <w:jc w:val="both"/>
        <w:rPr>
          <w:rFonts w:ascii="Avenir Next" w:hAnsi="Avenir Next"/>
          <w:sz w:val="24"/>
          <w:szCs w:val="24"/>
          <w:lang w:val="en-US"/>
        </w:rPr>
      </w:pPr>
    </w:p>
    <w:p w14:paraId="14C3DF06" w14:textId="6A40A7F7" w:rsidR="00FC5B94" w:rsidRDefault="00677666" w:rsidP="00FC5B94">
      <w:pPr>
        <w:pStyle w:val="Heading1"/>
        <w:rPr>
          <w:rFonts w:ascii="Avenir Next" w:hAnsi="Avenir Next"/>
          <w:color w:val="4472C4" w:themeColor="accent1"/>
          <w:lang w:val="en-US"/>
        </w:rPr>
      </w:pPr>
      <w:r>
        <w:rPr>
          <w:rFonts w:ascii="Avenir Next" w:hAnsi="Avenir Next"/>
          <w:color w:val="4472C4" w:themeColor="accent1"/>
          <w:lang w:val="en-US"/>
        </w:rPr>
        <w:t>built with</w:t>
      </w:r>
    </w:p>
    <w:p w14:paraId="4D789010" w14:textId="5A48FEB9" w:rsidR="00677666" w:rsidRPr="00677666" w:rsidRDefault="00677666" w:rsidP="00677666">
      <w:pPr>
        <w:pStyle w:val="ListParagraph"/>
        <w:numPr>
          <w:ilvl w:val="0"/>
          <w:numId w:val="1"/>
        </w:numPr>
        <w:rPr>
          <w:rFonts w:ascii="Avenir Next" w:hAnsi="Avenir Next"/>
          <w:lang w:val="en-US"/>
        </w:rPr>
      </w:pPr>
      <w:r w:rsidRPr="00677666">
        <w:rPr>
          <w:rFonts w:ascii="Avenir Next" w:hAnsi="Avenir Next"/>
          <w:lang w:val="en-US"/>
        </w:rPr>
        <w:t>Jenkins</w:t>
      </w:r>
    </w:p>
    <w:p w14:paraId="3D60E389" w14:textId="7D125658" w:rsidR="00677666" w:rsidRPr="00677666" w:rsidRDefault="00677666" w:rsidP="00677666">
      <w:pPr>
        <w:pStyle w:val="ListParagraph"/>
        <w:numPr>
          <w:ilvl w:val="0"/>
          <w:numId w:val="1"/>
        </w:numPr>
        <w:rPr>
          <w:rFonts w:ascii="Avenir Next" w:hAnsi="Avenir Next"/>
          <w:lang w:val="en-US"/>
        </w:rPr>
      </w:pPr>
      <w:r w:rsidRPr="00677666">
        <w:rPr>
          <w:rFonts w:ascii="Avenir Next" w:hAnsi="Avenir Next"/>
          <w:lang w:val="en-US"/>
        </w:rPr>
        <w:t>Shell Script</w:t>
      </w:r>
    </w:p>
    <w:p w14:paraId="0B45C317" w14:textId="77777777" w:rsidR="00FC5B94" w:rsidRPr="00FC5B94" w:rsidRDefault="00FC5B94" w:rsidP="00FC5B94">
      <w:pPr>
        <w:rPr>
          <w:lang w:val="en-US"/>
        </w:rPr>
      </w:pPr>
    </w:p>
    <w:sectPr w:rsidR="00FC5B94" w:rsidRPr="00FC5B94" w:rsidSect="000D6A3C">
      <w:headerReference w:type="default" r:id="rId14"/>
      <w:footerReference w:type="even" r:id="rId15"/>
      <w:footerReference w:type="default" r:id="rId1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0CE25" w14:textId="77777777" w:rsidR="00A075CA" w:rsidRDefault="00A075CA" w:rsidP="00372710">
      <w:pPr>
        <w:spacing w:after="0" w:line="240" w:lineRule="auto"/>
      </w:pPr>
      <w:r>
        <w:separator/>
      </w:r>
    </w:p>
  </w:endnote>
  <w:endnote w:type="continuationSeparator" w:id="0">
    <w:p w14:paraId="3C8BA354" w14:textId="77777777" w:rsidR="00A075CA" w:rsidRDefault="00A075CA" w:rsidP="003727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venir Next">
    <w:altName w:val="Calibri"/>
    <w:charset w:val="00"/>
    <w:family w:val="swiss"/>
    <w:pitch w:val="variable"/>
    <w:sig w:usb0="8000002F" w:usb1="5000204A" w:usb2="00000000" w:usb3="00000000" w:csb0="0000009B" w:csb1="00000000"/>
  </w:font>
  <w:font w:name="Avenir Next Medium">
    <w:altName w:val="Calibri"/>
    <w:charset w:val="00"/>
    <w:family w:val="swiss"/>
    <w:pitch w:val="variable"/>
    <w:sig w:usb0="8000002F" w:usb1="5000204A" w:usb2="00000000" w:usb3="00000000" w:csb0="0000009B"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21304573"/>
      <w:docPartObj>
        <w:docPartGallery w:val="Page Numbers (Bottom of Page)"/>
        <w:docPartUnique/>
      </w:docPartObj>
    </w:sdtPr>
    <w:sdtContent>
      <w:p w14:paraId="6FA1E75E" w14:textId="00490696" w:rsidR="00372710" w:rsidRDefault="00372710" w:rsidP="00476A2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C7C373" w14:textId="77777777" w:rsidR="00372710" w:rsidRDefault="00372710" w:rsidP="003727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3592426"/>
      <w:docPartObj>
        <w:docPartGallery w:val="Page Numbers (Bottom of Page)"/>
        <w:docPartUnique/>
      </w:docPartObj>
    </w:sdtPr>
    <w:sdtContent>
      <w:p w14:paraId="37F99992" w14:textId="3EBC201A" w:rsidR="00372710" w:rsidRDefault="00372710" w:rsidP="00476A2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748405" w14:textId="77777777" w:rsidR="00372710" w:rsidRDefault="00372710" w:rsidP="0037271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6252F" w14:textId="77777777" w:rsidR="00A075CA" w:rsidRDefault="00A075CA" w:rsidP="00372710">
      <w:pPr>
        <w:spacing w:after="0" w:line="240" w:lineRule="auto"/>
      </w:pPr>
      <w:r>
        <w:separator/>
      </w:r>
    </w:p>
  </w:footnote>
  <w:footnote w:type="continuationSeparator" w:id="0">
    <w:p w14:paraId="4AFE3388" w14:textId="77777777" w:rsidR="00A075CA" w:rsidRDefault="00A075CA" w:rsidP="003727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6FEA1" w14:textId="33D7A8B1" w:rsidR="00372710" w:rsidRPr="00372710" w:rsidRDefault="00372710">
    <w:pPr>
      <w:pStyle w:val="Header"/>
      <w:rPr>
        <w:lang w:val="en-US"/>
      </w:rPr>
    </w:pPr>
    <w:r w:rsidRPr="00372710">
      <w:rPr>
        <w:color w:val="ED7D31" w:themeColor="accent2"/>
        <w:lang w:val="en-US"/>
      </w:rPr>
      <w:t>Cr</w:t>
    </w:r>
    <w:r w:rsidRPr="00372710">
      <w:rPr>
        <w:color w:val="4472C4" w:themeColor="accent1"/>
        <w:lang w:val="en-US"/>
      </w:rPr>
      <w:t>it</w:t>
    </w:r>
    <w:r w:rsidRPr="00372710">
      <w:rPr>
        <w:color w:val="ED7D31" w:themeColor="accent2"/>
        <w:lang w:val="en-US"/>
      </w:rPr>
      <w:t>ical</w:t>
    </w:r>
    <w:r w:rsidRPr="00372710">
      <w:rPr>
        <w:color w:val="4472C4" w:themeColor="accent1"/>
        <w:lang w:val="en-US"/>
      </w:rPr>
      <w:t>River</w:t>
    </w:r>
    <w:r>
      <w:rPr>
        <w:lang w:val="en-US"/>
      </w:rPr>
      <w:t xml:space="preserve"> </w:t>
    </w:r>
    <w:r w:rsidRPr="00372710">
      <w:rPr>
        <w:color w:val="4472C4" w:themeColor="accent1"/>
        <w:lang w:val="en-US"/>
      </w:rPr>
      <w:t>In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167DF2"/>
    <w:multiLevelType w:val="hybridMultilevel"/>
    <w:tmpl w:val="0BFE4A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32870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DQzNTY2NDY0MDBS0lEKTi0uzszPAykwrAUA/JGV3SwAAAA="/>
  </w:docVars>
  <w:rsids>
    <w:rsidRoot w:val="00A01D17"/>
    <w:rsid w:val="000541B2"/>
    <w:rsid w:val="000B0492"/>
    <w:rsid w:val="000D6A3C"/>
    <w:rsid w:val="0016450D"/>
    <w:rsid w:val="001734B0"/>
    <w:rsid w:val="002427FB"/>
    <w:rsid w:val="00247562"/>
    <w:rsid w:val="002A745D"/>
    <w:rsid w:val="002D086E"/>
    <w:rsid w:val="00332BE2"/>
    <w:rsid w:val="003376FA"/>
    <w:rsid w:val="0034501A"/>
    <w:rsid w:val="00366C84"/>
    <w:rsid w:val="00372710"/>
    <w:rsid w:val="003C5D70"/>
    <w:rsid w:val="003E3415"/>
    <w:rsid w:val="003F57B6"/>
    <w:rsid w:val="004008D0"/>
    <w:rsid w:val="00483F3E"/>
    <w:rsid w:val="00523A30"/>
    <w:rsid w:val="00526A83"/>
    <w:rsid w:val="005866AC"/>
    <w:rsid w:val="00594D50"/>
    <w:rsid w:val="005F230B"/>
    <w:rsid w:val="006306D1"/>
    <w:rsid w:val="00677666"/>
    <w:rsid w:val="006932B4"/>
    <w:rsid w:val="006C1897"/>
    <w:rsid w:val="006F6B05"/>
    <w:rsid w:val="0071700C"/>
    <w:rsid w:val="0077196C"/>
    <w:rsid w:val="007C7D2C"/>
    <w:rsid w:val="007E1ABC"/>
    <w:rsid w:val="008048E6"/>
    <w:rsid w:val="00826203"/>
    <w:rsid w:val="00832B5E"/>
    <w:rsid w:val="00855A38"/>
    <w:rsid w:val="008610ED"/>
    <w:rsid w:val="00885DE7"/>
    <w:rsid w:val="00893BAA"/>
    <w:rsid w:val="008F2DD0"/>
    <w:rsid w:val="00904F26"/>
    <w:rsid w:val="009162B2"/>
    <w:rsid w:val="009B24D5"/>
    <w:rsid w:val="009E5720"/>
    <w:rsid w:val="009F344A"/>
    <w:rsid w:val="009F5FDF"/>
    <w:rsid w:val="00A01D17"/>
    <w:rsid w:val="00A075CA"/>
    <w:rsid w:val="00A1539F"/>
    <w:rsid w:val="00A24AA0"/>
    <w:rsid w:val="00A3325D"/>
    <w:rsid w:val="00A653F3"/>
    <w:rsid w:val="00AF1D21"/>
    <w:rsid w:val="00B303CB"/>
    <w:rsid w:val="00B55BA5"/>
    <w:rsid w:val="00BA1444"/>
    <w:rsid w:val="00BD065A"/>
    <w:rsid w:val="00C457CB"/>
    <w:rsid w:val="00C551F1"/>
    <w:rsid w:val="00C87BB1"/>
    <w:rsid w:val="00CA3AFB"/>
    <w:rsid w:val="00D07984"/>
    <w:rsid w:val="00D846AD"/>
    <w:rsid w:val="00E366F4"/>
    <w:rsid w:val="00E62051"/>
    <w:rsid w:val="00EA36F8"/>
    <w:rsid w:val="00EF521D"/>
    <w:rsid w:val="00F478AC"/>
    <w:rsid w:val="00FB7E7B"/>
    <w:rsid w:val="00FC5B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C9858"/>
  <w15:chartTrackingRefBased/>
  <w15:docId w15:val="{D514121C-F6C2-4437-9E16-E59249913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IN"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01A"/>
  </w:style>
  <w:style w:type="paragraph" w:styleId="Heading1">
    <w:name w:val="heading 1"/>
    <w:basedOn w:val="Normal"/>
    <w:next w:val="Normal"/>
    <w:link w:val="Heading1Char"/>
    <w:uiPriority w:val="9"/>
    <w:qFormat/>
    <w:rsid w:val="0034501A"/>
    <w:pPr>
      <w:pBdr>
        <w:bottom w:val="thinThickSmallGap" w:sz="12" w:space="1" w:color="C45911" w:themeColor="accent2" w:themeShade="BF"/>
      </w:pBdr>
      <w:spacing w:before="400"/>
      <w:jc w:val="center"/>
      <w:outlineLvl w:val="0"/>
    </w:pPr>
    <w:rPr>
      <w:caps/>
      <w:color w:val="833C0B" w:themeColor="accent2" w:themeShade="80"/>
      <w:spacing w:val="20"/>
      <w:sz w:val="28"/>
      <w:szCs w:val="28"/>
    </w:rPr>
  </w:style>
  <w:style w:type="paragraph" w:styleId="Heading2">
    <w:name w:val="heading 2"/>
    <w:basedOn w:val="Normal"/>
    <w:next w:val="Normal"/>
    <w:link w:val="Heading2Char"/>
    <w:uiPriority w:val="9"/>
    <w:unhideWhenUsed/>
    <w:qFormat/>
    <w:rsid w:val="0034501A"/>
    <w:pPr>
      <w:pBdr>
        <w:bottom w:val="single" w:sz="4" w:space="1" w:color="823B0B" w:themeColor="accent2" w:themeShade="7F"/>
      </w:pBdr>
      <w:spacing w:before="400"/>
      <w:jc w:val="center"/>
      <w:outlineLvl w:val="1"/>
    </w:pPr>
    <w:rPr>
      <w:caps/>
      <w:color w:val="833C0B" w:themeColor="accent2" w:themeShade="80"/>
      <w:spacing w:val="15"/>
      <w:sz w:val="24"/>
      <w:szCs w:val="24"/>
    </w:rPr>
  </w:style>
  <w:style w:type="paragraph" w:styleId="Heading3">
    <w:name w:val="heading 3"/>
    <w:basedOn w:val="Normal"/>
    <w:next w:val="Normal"/>
    <w:link w:val="Heading3Char"/>
    <w:uiPriority w:val="9"/>
    <w:semiHidden/>
    <w:unhideWhenUsed/>
    <w:qFormat/>
    <w:rsid w:val="0034501A"/>
    <w:pPr>
      <w:pBdr>
        <w:top w:val="dotted" w:sz="4" w:space="1" w:color="823B0B" w:themeColor="accent2" w:themeShade="7F"/>
        <w:bottom w:val="dotted" w:sz="4" w:space="1" w:color="823B0B" w:themeColor="accent2" w:themeShade="7F"/>
      </w:pBdr>
      <w:spacing w:before="300"/>
      <w:jc w:val="center"/>
      <w:outlineLvl w:val="2"/>
    </w:pPr>
    <w:rPr>
      <w:caps/>
      <w:color w:val="823B0B" w:themeColor="accent2" w:themeShade="7F"/>
      <w:sz w:val="24"/>
      <w:szCs w:val="24"/>
    </w:rPr>
  </w:style>
  <w:style w:type="paragraph" w:styleId="Heading4">
    <w:name w:val="heading 4"/>
    <w:basedOn w:val="Normal"/>
    <w:next w:val="Normal"/>
    <w:link w:val="Heading4Char"/>
    <w:uiPriority w:val="9"/>
    <w:semiHidden/>
    <w:unhideWhenUsed/>
    <w:qFormat/>
    <w:rsid w:val="0034501A"/>
    <w:pPr>
      <w:pBdr>
        <w:bottom w:val="dotted" w:sz="4" w:space="1" w:color="C45911" w:themeColor="accent2" w:themeShade="BF"/>
      </w:pBdr>
      <w:spacing w:after="120"/>
      <w:jc w:val="center"/>
      <w:outlineLvl w:val="3"/>
    </w:pPr>
    <w:rPr>
      <w:caps/>
      <w:color w:val="823B0B" w:themeColor="accent2" w:themeShade="7F"/>
      <w:spacing w:val="10"/>
    </w:rPr>
  </w:style>
  <w:style w:type="paragraph" w:styleId="Heading5">
    <w:name w:val="heading 5"/>
    <w:basedOn w:val="Normal"/>
    <w:next w:val="Normal"/>
    <w:link w:val="Heading5Char"/>
    <w:uiPriority w:val="9"/>
    <w:semiHidden/>
    <w:unhideWhenUsed/>
    <w:qFormat/>
    <w:rsid w:val="0034501A"/>
    <w:pPr>
      <w:spacing w:before="320" w:after="120"/>
      <w:jc w:val="center"/>
      <w:outlineLvl w:val="4"/>
    </w:pPr>
    <w:rPr>
      <w:caps/>
      <w:color w:val="823B0B" w:themeColor="accent2" w:themeShade="7F"/>
      <w:spacing w:val="10"/>
    </w:rPr>
  </w:style>
  <w:style w:type="paragraph" w:styleId="Heading6">
    <w:name w:val="heading 6"/>
    <w:basedOn w:val="Normal"/>
    <w:next w:val="Normal"/>
    <w:link w:val="Heading6Char"/>
    <w:uiPriority w:val="9"/>
    <w:semiHidden/>
    <w:unhideWhenUsed/>
    <w:qFormat/>
    <w:rsid w:val="0034501A"/>
    <w:pPr>
      <w:spacing w:after="120"/>
      <w:jc w:val="center"/>
      <w:outlineLvl w:val="5"/>
    </w:pPr>
    <w:rPr>
      <w:caps/>
      <w:color w:val="C45911" w:themeColor="accent2" w:themeShade="BF"/>
      <w:spacing w:val="10"/>
    </w:rPr>
  </w:style>
  <w:style w:type="paragraph" w:styleId="Heading7">
    <w:name w:val="heading 7"/>
    <w:basedOn w:val="Normal"/>
    <w:next w:val="Normal"/>
    <w:link w:val="Heading7Char"/>
    <w:uiPriority w:val="9"/>
    <w:semiHidden/>
    <w:unhideWhenUsed/>
    <w:qFormat/>
    <w:rsid w:val="0034501A"/>
    <w:pPr>
      <w:spacing w:after="120"/>
      <w:jc w:val="center"/>
      <w:outlineLvl w:val="6"/>
    </w:pPr>
    <w:rPr>
      <w:i/>
      <w:iCs/>
      <w:caps/>
      <w:color w:val="C45911" w:themeColor="accent2" w:themeShade="BF"/>
      <w:spacing w:val="10"/>
    </w:rPr>
  </w:style>
  <w:style w:type="paragraph" w:styleId="Heading8">
    <w:name w:val="heading 8"/>
    <w:basedOn w:val="Normal"/>
    <w:next w:val="Normal"/>
    <w:link w:val="Heading8Char"/>
    <w:uiPriority w:val="9"/>
    <w:semiHidden/>
    <w:unhideWhenUsed/>
    <w:qFormat/>
    <w:rsid w:val="0034501A"/>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34501A"/>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6306D1"/>
    <w:pPr>
      <w:spacing w:after="0" w:line="240" w:lineRule="auto"/>
    </w:pPr>
  </w:style>
  <w:style w:type="character" w:customStyle="1" w:styleId="Heading2Char">
    <w:name w:val="Heading 2 Char"/>
    <w:basedOn w:val="DefaultParagraphFont"/>
    <w:link w:val="Heading2"/>
    <w:uiPriority w:val="9"/>
    <w:rsid w:val="0034501A"/>
    <w:rPr>
      <w:caps/>
      <w:color w:val="833C0B" w:themeColor="accent2" w:themeShade="80"/>
      <w:spacing w:val="15"/>
      <w:sz w:val="24"/>
      <w:szCs w:val="24"/>
    </w:rPr>
  </w:style>
  <w:style w:type="character" w:customStyle="1" w:styleId="Heading1Char">
    <w:name w:val="Heading 1 Char"/>
    <w:basedOn w:val="DefaultParagraphFont"/>
    <w:link w:val="Heading1"/>
    <w:uiPriority w:val="9"/>
    <w:rsid w:val="0034501A"/>
    <w:rPr>
      <w:caps/>
      <w:color w:val="833C0B" w:themeColor="accent2" w:themeShade="80"/>
      <w:spacing w:val="20"/>
      <w:sz w:val="28"/>
      <w:szCs w:val="28"/>
    </w:rPr>
  </w:style>
  <w:style w:type="paragraph" w:styleId="NoSpacing">
    <w:name w:val="No Spacing"/>
    <w:basedOn w:val="Normal"/>
    <w:link w:val="NoSpacingChar"/>
    <w:uiPriority w:val="1"/>
    <w:qFormat/>
    <w:rsid w:val="0034501A"/>
    <w:pPr>
      <w:spacing w:after="0" w:line="240" w:lineRule="auto"/>
    </w:pPr>
  </w:style>
  <w:style w:type="character" w:customStyle="1" w:styleId="NoSpacingChar">
    <w:name w:val="No Spacing Char"/>
    <w:basedOn w:val="DefaultParagraphFont"/>
    <w:link w:val="NoSpacing"/>
    <w:uiPriority w:val="1"/>
    <w:rsid w:val="0034501A"/>
  </w:style>
  <w:style w:type="paragraph" w:styleId="Footer">
    <w:name w:val="footer"/>
    <w:basedOn w:val="Normal"/>
    <w:link w:val="FooterChar"/>
    <w:uiPriority w:val="99"/>
    <w:unhideWhenUsed/>
    <w:rsid w:val="003727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2710"/>
  </w:style>
  <w:style w:type="character" w:styleId="PageNumber">
    <w:name w:val="page number"/>
    <w:basedOn w:val="DefaultParagraphFont"/>
    <w:uiPriority w:val="99"/>
    <w:semiHidden/>
    <w:unhideWhenUsed/>
    <w:rsid w:val="00372710"/>
  </w:style>
  <w:style w:type="paragraph" w:styleId="Header">
    <w:name w:val="header"/>
    <w:basedOn w:val="Normal"/>
    <w:link w:val="HeaderChar"/>
    <w:uiPriority w:val="99"/>
    <w:unhideWhenUsed/>
    <w:rsid w:val="003727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2710"/>
  </w:style>
  <w:style w:type="character" w:customStyle="1" w:styleId="Heading3Char">
    <w:name w:val="Heading 3 Char"/>
    <w:basedOn w:val="DefaultParagraphFont"/>
    <w:link w:val="Heading3"/>
    <w:uiPriority w:val="9"/>
    <w:semiHidden/>
    <w:rsid w:val="0034501A"/>
    <w:rPr>
      <w:caps/>
      <w:color w:val="823B0B" w:themeColor="accent2" w:themeShade="7F"/>
      <w:sz w:val="24"/>
      <w:szCs w:val="24"/>
    </w:rPr>
  </w:style>
  <w:style w:type="character" w:customStyle="1" w:styleId="Heading4Char">
    <w:name w:val="Heading 4 Char"/>
    <w:basedOn w:val="DefaultParagraphFont"/>
    <w:link w:val="Heading4"/>
    <w:uiPriority w:val="9"/>
    <w:semiHidden/>
    <w:rsid w:val="0034501A"/>
    <w:rPr>
      <w:caps/>
      <w:color w:val="823B0B" w:themeColor="accent2" w:themeShade="7F"/>
      <w:spacing w:val="10"/>
    </w:rPr>
  </w:style>
  <w:style w:type="character" w:customStyle="1" w:styleId="Heading5Char">
    <w:name w:val="Heading 5 Char"/>
    <w:basedOn w:val="DefaultParagraphFont"/>
    <w:link w:val="Heading5"/>
    <w:uiPriority w:val="9"/>
    <w:semiHidden/>
    <w:rsid w:val="0034501A"/>
    <w:rPr>
      <w:caps/>
      <w:color w:val="823B0B" w:themeColor="accent2" w:themeShade="7F"/>
      <w:spacing w:val="10"/>
    </w:rPr>
  </w:style>
  <w:style w:type="character" w:customStyle="1" w:styleId="Heading6Char">
    <w:name w:val="Heading 6 Char"/>
    <w:basedOn w:val="DefaultParagraphFont"/>
    <w:link w:val="Heading6"/>
    <w:uiPriority w:val="9"/>
    <w:semiHidden/>
    <w:rsid w:val="0034501A"/>
    <w:rPr>
      <w:caps/>
      <w:color w:val="C45911" w:themeColor="accent2" w:themeShade="BF"/>
      <w:spacing w:val="10"/>
    </w:rPr>
  </w:style>
  <w:style w:type="character" w:customStyle="1" w:styleId="Heading7Char">
    <w:name w:val="Heading 7 Char"/>
    <w:basedOn w:val="DefaultParagraphFont"/>
    <w:link w:val="Heading7"/>
    <w:uiPriority w:val="9"/>
    <w:semiHidden/>
    <w:rsid w:val="0034501A"/>
    <w:rPr>
      <w:i/>
      <w:iCs/>
      <w:caps/>
      <w:color w:val="C45911" w:themeColor="accent2" w:themeShade="BF"/>
      <w:spacing w:val="10"/>
    </w:rPr>
  </w:style>
  <w:style w:type="character" w:customStyle="1" w:styleId="Heading8Char">
    <w:name w:val="Heading 8 Char"/>
    <w:basedOn w:val="DefaultParagraphFont"/>
    <w:link w:val="Heading8"/>
    <w:uiPriority w:val="9"/>
    <w:semiHidden/>
    <w:rsid w:val="0034501A"/>
    <w:rPr>
      <w:caps/>
      <w:spacing w:val="10"/>
      <w:sz w:val="20"/>
      <w:szCs w:val="20"/>
    </w:rPr>
  </w:style>
  <w:style w:type="character" w:customStyle="1" w:styleId="Heading9Char">
    <w:name w:val="Heading 9 Char"/>
    <w:basedOn w:val="DefaultParagraphFont"/>
    <w:link w:val="Heading9"/>
    <w:uiPriority w:val="9"/>
    <w:semiHidden/>
    <w:rsid w:val="0034501A"/>
    <w:rPr>
      <w:i/>
      <w:iCs/>
      <w:caps/>
      <w:spacing w:val="10"/>
      <w:sz w:val="20"/>
      <w:szCs w:val="20"/>
    </w:rPr>
  </w:style>
  <w:style w:type="paragraph" w:styleId="Caption">
    <w:name w:val="caption"/>
    <w:basedOn w:val="Normal"/>
    <w:next w:val="Normal"/>
    <w:uiPriority w:val="35"/>
    <w:semiHidden/>
    <w:unhideWhenUsed/>
    <w:qFormat/>
    <w:rsid w:val="0034501A"/>
    <w:rPr>
      <w:caps/>
      <w:spacing w:val="10"/>
      <w:sz w:val="18"/>
      <w:szCs w:val="18"/>
    </w:rPr>
  </w:style>
  <w:style w:type="paragraph" w:styleId="Title">
    <w:name w:val="Title"/>
    <w:basedOn w:val="Normal"/>
    <w:next w:val="Normal"/>
    <w:link w:val="TitleChar"/>
    <w:uiPriority w:val="10"/>
    <w:qFormat/>
    <w:rsid w:val="0034501A"/>
    <w:pPr>
      <w:pBdr>
        <w:top w:val="dotted" w:sz="2" w:space="1" w:color="833C0B" w:themeColor="accent2" w:themeShade="80"/>
        <w:bottom w:val="dotted" w:sz="2" w:space="6" w:color="833C0B" w:themeColor="accent2" w:themeShade="80"/>
      </w:pBdr>
      <w:spacing w:before="500" w:after="300" w:line="240" w:lineRule="auto"/>
      <w:jc w:val="center"/>
    </w:pPr>
    <w:rPr>
      <w:caps/>
      <w:color w:val="833C0B" w:themeColor="accent2" w:themeShade="80"/>
      <w:spacing w:val="50"/>
      <w:sz w:val="44"/>
      <w:szCs w:val="44"/>
    </w:rPr>
  </w:style>
  <w:style w:type="character" w:customStyle="1" w:styleId="TitleChar">
    <w:name w:val="Title Char"/>
    <w:basedOn w:val="DefaultParagraphFont"/>
    <w:link w:val="Title"/>
    <w:uiPriority w:val="10"/>
    <w:rsid w:val="0034501A"/>
    <w:rPr>
      <w:caps/>
      <w:color w:val="833C0B" w:themeColor="accent2" w:themeShade="80"/>
      <w:spacing w:val="50"/>
      <w:sz w:val="44"/>
      <w:szCs w:val="44"/>
    </w:rPr>
  </w:style>
  <w:style w:type="paragraph" w:styleId="Subtitle">
    <w:name w:val="Subtitle"/>
    <w:basedOn w:val="Normal"/>
    <w:next w:val="Normal"/>
    <w:link w:val="SubtitleChar"/>
    <w:uiPriority w:val="11"/>
    <w:qFormat/>
    <w:rsid w:val="0034501A"/>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34501A"/>
    <w:rPr>
      <w:caps/>
      <w:spacing w:val="20"/>
      <w:sz w:val="18"/>
      <w:szCs w:val="18"/>
    </w:rPr>
  </w:style>
  <w:style w:type="character" w:styleId="Strong">
    <w:name w:val="Strong"/>
    <w:uiPriority w:val="22"/>
    <w:qFormat/>
    <w:rsid w:val="0034501A"/>
    <w:rPr>
      <w:b/>
      <w:bCs/>
      <w:color w:val="C45911" w:themeColor="accent2" w:themeShade="BF"/>
      <w:spacing w:val="5"/>
    </w:rPr>
  </w:style>
  <w:style w:type="character" w:styleId="Emphasis">
    <w:name w:val="Emphasis"/>
    <w:uiPriority w:val="20"/>
    <w:qFormat/>
    <w:rsid w:val="0034501A"/>
    <w:rPr>
      <w:caps/>
      <w:spacing w:val="5"/>
      <w:sz w:val="20"/>
      <w:szCs w:val="20"/>
    </w:rPr>
  </w:style>
  <w:style w:type="paragraph" w:styleId="ListParagraph">
    <w:name w:val="List Paragraph"/>
    <w:basedOn w:val="Normal"/>
    <w:uiPriority w:val="34"/>
    <w:qFormat/>
    <w:rsid w:val="0034501A"/>
    <w:pPr>
      <w:ind w:left="720"/>
      <w:contextualSpacing/>
    </w:pPr>
  </w:style>
  <w:style w:type="paragraph" w:styleId="Quote">
    <w:name w:val="Quote"/>
    <w:basedOn w:val="Normal"/>
    <w:next w:val="Normal"/>
    <w:link w:val="QuoteChar"/>
    <w:uiPriority w:val="29"/>
    <w:qFormat/>
    <w:rsid w:val="0034501A"/>
    <w:rPr>
      <w:i/>
      <w:iCs/>
    </w:rPr>
  </w:style>
  <w:style w:type="character" w:customStyle="1" w:styleId="QuoteChar">
    <w:name w:val="Quote Char"/>
    <w:basedOn w:val="DefaultParagraphFont"/>
    <w:link w:val="Quote"/>
    <w:uiPriority w:val="29"/>
    <w:rsid w:val="0034501A"/>
    <w:rPr>
      <w:i/>
      <w:iCs/>
    </w:rPr>
  </w:style>
  <w:style w:type="paragraph" w:styleId="IntenseQuote">
    <w:name w:val="Intense Quote"/>
    <w:basedOn w:val="Normal"/>
    <w:next w:val="Normal"/>
    <w:link w:val="IntenseQuoteChar"/>
    <w:uiPriority w:val="30"/>
    <w:qFormat/>
    <w:rsid w:val="0034501A"/>
    <w:pPr>
      <w:pBdr>
        <w:top w:val="dotted" w:sz="2" w:space="10" w:color="833C0B" w:themeColor="accent2" w:themeShade="80"/>
        <w:bottom w:val="dotted" w:sz="2" w:space="4" w:color="833C0B" w:themeColor="accent2" w:themeShade="80"/>
      </w:pBdr>
      <w:spacing w:before="160" w:line="300" w:lineRule="auto"/>
      <w:ind w:left="1440" w:right="1440"/>
    </w:pPr>
    <w:rPr>
      <w:caps/>
      <w:color w:val="823B0B" w:themeColor="accent2" w:themeShade="7F"/>
      <w:spacing w:val="5"/>
      <w:sz w:val="20"/>
      <w:szCs w:val="20"/>
    </w:rPr>
  </w:style>
  <w:style w:type="character" w:customStyle="1" w:styleId="IntenseQuoteChar">
    <w:name w:val="Intense Quote Char"/>
    <w:basedOn w:val="DefaultParagraphFont"/>
    <w:link w:val="IntenseQuote"/>
    <w:uiPriority w:val="30"/>
    <w:rsid w:val="0034501A"/>
    <w:rPr>
      <w:caps/>
      <w:color w:val="823B0B" w:themeColor="accent2" w:themeShade="7F"/>
      <w:spacing w:val="5"/>
      <w:sz w:val="20"/>
      <w:szCs w:val="20"/>
    </w:rPr>
  </w:style>
  <w:style w:type="character" w:styleId="SubtleEmphasis">
    <w:name w:val="Subtle Emphasis"/>
    <w:uiPriority w:val="19"/>
    <w:qFormat/>
    <w:rsid w:val="0034501A"/>
    <w:rPr>
      <w:i/>
      <w:iCs/>
    </w:rPr>
  </w:style>
  <w:style w:type="character" w:styleId="IntenseEmphasis">
    <w:name w:val="Intense Emphasis"/>
    <w:uiPriority w:val="21"/>
    <w:qFormat/>
    <w:rsid w:val="0034501A"/>
    <w:rPr>
      <w:i/>
      <w:iCs/>
      <w:caps/>
      <w:spacing w:val="10"/>
      <w:sz w:val="20"/>
      <w:szCs w:val="20"/>
    </w:rPr>
  </w:style>
  <w:style w:type="character" w:styleId="SubtleReference">
    <w:name w:val="Subtle Reference"/>
    <w:basedOn w:val="DefaultParagraphFont"/>
    <w:uiPriority w:val="31"/>
    <w:qFormat/>
    <w:rsid w:val="0034501A"/>
    <w:rPr>
      <w:rFonts w:asciiTheme="minorHAnsi" w:eastAsiaTheme="minorEastAsia" w:hAnsiTheme="minorHAnsi" w:cstheme="minorBidi"/>
      <w:i/>
      <w:iCs/>
      <w:color w:val="823B0B" w:themeColor="accent2" w:themeShade="7F"/>
    </w:rPr>
  </w:style>
  <w:style w:type="character" w:styleId="IntenseReference">
    <w:name w:val="Intense Reference"/>
    <w:uiPriority w:val="32"/>
    <w:qFormat/>
    <w:rsid w:val="0034501A"/>
    <w:rPr>
      <w:rFonts w:asciiTheme="minorHAnsi" w:eastAsiaTheme="minorEastAsia" w:hAnsiTheme="minorHAnsi" w:cstheme="minorBidi"/>
      <w:b/>
      <w:bCs/>
      <w:i/>
      <w:iCs/>
      <w:color w:val="823B0B" w:themeColor="accent2" w:themeShade="7F"/>
    </w:rPr>
  </w:style>
  <w:style w:type="character" w:styleId="BookTitle">
    <w:name w:val="Book Title"/>
    <w:uiPriority w:val="33"/>
    <w:qFormat/>
    <w:rsid w:val="0034501A"/>
    <w:rPr>
      <w:caps/>
      <w:color w:val="823B0B" w:themeColor="accent2" w:themeShade="7F"/>
      <w:spacing w:val="5"/>
      <w:u w:color="823B0B" w:themeColor="accent2" w:themeShade="7F"/>
    </w:rPr>
  </w:style>
  <w:style w:type="paragraph" w:styleId="TOCHeading">
    <w:name w:val="TOC Heading"/>
    <w:basedOn w:val="Heading1"/>
    <w:next w:val="Normal"/>
    <w:uiPriority w:val="39"/>
    <w:semiHidden/>
    <w:unhideWhenUsed/>
    <w:qFormat/>
    <w:rsid w:val="0034501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3505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90AA1FC62A61E40911E2B12493815BF" ma:contentTypeVersion="15" ma:contentTypeDescription="Create a new document." ma:contentTypeScope="" ma:versionID="69039c0f8af9d8d040020be06646be34">
  <xsd:schema xmlns:xsd="http://www.w3.org/2001/XMLSchema" xmlns:xs="http://www.w3.org/2001/XMLSchema" xmlns:p="http://schemas.microsoft.com/office/2006/metadata/properties" xmlns:ns2="fa0c73c6-c211-4e94-878f-f86b9221ca4e" xmlns:ns3="023be424-916a-4b6e-92af-2537c0139a94" targetNamespace="http://schemas.microsoft.com/office/2006/metadata/properties" ma:root="true" ma:fieldsID="a50c967a07fc0fc570f0b4bbfec90611" ns2:_="" ns3:_="">
    <xsd:import namespace="fa0c73c6-c211-4e94-878f-f86b9221ca4e"/>
    <xsd:import namespace="023be424-916a-4b6e-92af-2537c0139a94"/>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0c73c6-c211-4e94-878f-f86b9221ca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732ca04-15e0-4d9b-b838-640ef986f5f0" ma:termSetId="09814cd3-568e-fe90-9814-8d621ff8fb84" ma:anchorId="fba54fb3-c3e1-fe81-a776-ca4b69148c4d" ma:open="true" ma:isKeyword="false">
      <xsd:complexType>
        <xsd:sequence>
          <xsd:element ref="pc:Terms" minOccurs="0" maxOccurs="1"/>
        </xsd:sequence>
      </xsd:complex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3be424-916a-4b6e-92af-2537c0139a94"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9b44d307-209a-47d3-ab80-373d94822d0d}" ma:internalName="TaxCatchAll" ma:showField="CatchAllData" ma:web="023be424-916a-4b6e-92af-2537c0139a94">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3A81D-4888-4778-B161-9C52529AB789}">
  <ds:schemaRefs>
    <ds:schemaRef ds:uri="http://schemas.microsoft.com/sharepoint/v3/contenttype/forms"/>
  </ds:schemaRefs>
</ds:datastoreItem>
</file>

<file path=customXml/itemProps2.xml><?xml version="1.0" encoding="utf-8"?>
<ds:datastoreItem xmlns:ds="http://schemas.openxmlformats.org/officeDocument/2006/customXml" ds:itemID="{8ADFC781-46A7-4D87-A9FF-410767B693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0c73c6-c211-4e94-878f-f86b9221ca4e"/>
    <ds:schemaRef ds:uri="023be424-916a-4b6e-92af-2537c0139a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8A01CD-4DC0-4348-BDED-815FEEC6D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5</TotalTime>
  <Pages>5</Pages>
  <Words>789</Words>
  <Characters>5084</Characters>
  <Application>Microsoft Office Word</Application>
  <DocSecurity>0</DocSecurity>
  <Lines>175</Lines>
  <Paragraphs>91</Paragraphs>
  <ScaleCrop>false</ScaleCrop>
  <HeadingPairs>
    <vt:vector size="2" baseType="variant">
      <vt:variant>
        <vt:lpstr>Title</vt:lpstr>
      </vt:variant>
      <vt:variant>
        <vt:i4>1</vt:i4>
      </vt:variant>
    </vt:vector>
  </HeadingPairs>
  <TitlesOfParts>
    <vt:vector size="1" baseType="lpstr">
      <vt:lpstr>Cloud Capacity Management</vt:lpstr>
    </vt:vector>
  </TitlesOfParts>
  <Company/>
  <LinksUpToDate>false</LinksUpToDate>
  <CharactersWithSpaces>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ud Capacity Management</dc:title>
  <dc:subject/>
  <dc:creator>Ashok Das &amp; Tinku Manivikesh Chukkapalli</dc:creator>
  <cp:keywords/>
  <dc:description/>
  <cp:lastModifiedBy>Tinku Manivikesh Chukkapalli</cp:lastModifiedBy>
  <cp:revision>35</cp:revision>
  <dcterms:created xsi:type="dcterms:W3CDTF">2022-09-12T11:57:00Z</dcterms:created>
  <dcterms:modified xsi:type="dcterms:W3CDTF">2022-10-11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2d1d861b12ba75d810fe8a9fb4352c635411284318718f0a3c8da97337b829</vt:lpwstr>
  </property>
</Properties>
</file>